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16A60974" w:rsidP="16A60974" w:rsidRDefault="16A60974" w14:paraId="1F7D1675" w14:textId="3BC86FBD">
      <w:pPr>
        <w:pStyle w:val="Normal"/>
        <w:shd w:val="clear" w:color="auto" w:fill="FFFFFF" w:themeFill="background1"/>
        <w:spacing w:before="180" w:after="180"/>
        <w:ind w:left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4"/>
          <w:szCs w:val="44"/>
          <w:lang w:val="en-NZ"/>
        </w:rPr>
      </w:pPr>
      <w:r w:rsidRPr="16A60974" w:rsidR="16A60974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44"/>
          <w:szCs w:val="44"/>
          <w:lang w:val="en-NZ"/>
        </w:rPr>
        <w:t>Entry Form 2024</w:t>
      </w:r>
    </w:p>
    <w:p w:rsidR="16A60974" w:rsidP="16A60974" w:rsidRDefault="16A60974" w14:paraId="61FA5E95" w14:textId="70D04E09">
      <w:pPr>
        <w:pStyle w:val="ListParagraph"/>
        <w:numPr>
          <w:ilvl w:val="0"/>
          <w:numId w:val="4"/>
        </w:numPr>
        <w:spacing w:before="180" w:after="18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NZ"/>
        </w:rPr>
      </w:pPr>
      <w:r w:rsidRPr="16A60974" w:rsidR="16A6097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NZ"/>
        </w:rPr>
        <w:t>This is an editable Word document. To answer the questions please click in the box and start typing your answers.</w:t>
      </w:r>
    </w:p>
    <w:p w:rsidR="16A60974" w:rsidP="16A60974" w:rsidRDefault="16A60974" w14:paraId="7F5F9A3D" w14:textId="00F5882A">
      <w:pPr>
        <w:pStyle w:val="ListParagraph"/>
        <w:numPr>
          <w:ilvl w:val="0"/>
          <w:numId w:val="4"/>
        </w:numPr>
        <w:spacing w:before="180" w:after="18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NZ"/>
        </w:rPr>
      </w:pPr>
      <w:r w:rsidRPr="16A60974" w:rsidR="16A6097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NZ"/>
        </w:rPr>
        <w:t>We would recommend you save your work at regular intervals.</w:t>
      </w:r>
    </w:p>
    <w:p w:rsidR="16A60974" w:rsidP="16A60974" w:rsidRDefault="16A60974" w14:paraId="64400784" w14:textId="4C861CF6">
      <w:pPr>
        <w:pStyle w:val="ListParagraph"/>
        <w:numPr>
          <w:ilvl w:val="0"/>
          <w:numId w:val="4"/>
        </w:numPr>
        <w:spacing w:before="180" w:after="18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NZ"/>
        </w:rPr>
      </w:pPr>
      <w:r w:rsidRPr="16A60974" w:rsidR="16A6097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NZ"/>
        </w:rPr>
        <w:t>Please note all blue boxes are to be left blank as these are to be used by the Judging team only.</w:t>
      </w:r>
    </w:p>
    <w:p w:rsidR="16A60974" w:rsidP="16A60974" w:rsidRDefault="16A60974" w14:paraId="71BC64A5" w14:textId="05104F77">
      <w:pPr>
        <w:pStyle w:val="ListParagraph"/>
        <w:numPr>
          <w:ilvl w:val="0"/>
          <w:numId w:val="4"/>
        </w:numPr>
        <w:spacing w:before="180" w:after="18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NZ"/>
        </w:rPr>
      </w:pPr>
      <w:r w:rsidRPr="16A60974" w:rsidR="16A6097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NZ"/>
        </w:rPr>
        <w:t xml:space="preserve">Once ready to submit please save your final version with your business name, hyphen industry category as the title of your document and save it as a </w:t>
      </w:r>
      <w:r w:rsidRPr="16A60974" w:rsidR="16A60974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NZ"/>
        </w:rPr>
        <w:t>Word</w:t>
      </w:r>
      <w:r w:rsidRPr="16A60974" w:rsidR="16A6097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NZ"/>
        </w:rPr>
        <w:t xml:space="preserve"> document e.g. PomPom-Professional and Business Services, or Technology.doc.</w:t>
      </w:r>
    </w:p>
    <w:p w:rsidR="16A60974" w:rsidP="16A60974" w:rsidRDefault="16A60974" w14:paraId="409CB7BA" w14:textId="71C6C60E">
      <w:pPr>
        <w:pStyle w:val="ListParagraph"/>
        <w:numPr>
          <w:ilvl w:val="0"/>
          <w:numId w:val="4"/>
        </w:numPr>
        <w:spacing w:before="180" w:after="18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NZ"/>
        </w:rPr>
      </w:pPr>
      <w:r w:rsidRPr="16A60974" w:rsidR="16A6097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NZ"/>
        </w:rPr>
        <w:t>For further guidance on completing your entry please see the Entry Guidelines.</w:t>
      </w:r>
    </w:p>
    <w:p w:rsidRPr="00513C99" w:rsidR="00513C99" w:rsidP="00513C99" w:rsidRDefault="00513C99" w14:paraId="00AA962E" w14:textId="77777777">
      <w:pPr>
        <w:pStyle w:val="ListParagraph"/>
        <w:shd w:val="clear" w:color="auto" w:fill="FFFFFF"/>
        <w:spacing w:before="180" w:after="180"/>
        <w:rPr>
          <w:rFonts w:eastAsia="Times New Roman" w:cstheme="minorHAnsi"/>
          <w:color w:val="000000"/>
          <w:lang w:eastAsia="en-GB"/>
        </w:rPr>
      </w:pPr>
    </w:p>
    <w:p w:rsidRPr="00962A8A" w:rsidR="006B25B3" w:rsidP="006B25B3" w:rsidRDefault="00FA7814" w14:paraId="23F3D863" w14:textId="26B273D2">
      <w:pPr>
        <w:shd w:val="clear" w:color="auto" w:fill="FFFFFF"/>
        <w:spacing w:before="180" w:after="180"/>
        <w:rPr>
          <w:rFonts w:eastAsia="Times New Roman" w:cstheme="minorHAnsi"/>
          <w:b/>
          <w:bCs/>
          <w:color w:val="000000"/>
          <w:sz w:val="28"/>
          <w:szCs w:val="28"/>
          <w:lang w:eastAsia="en-GB"/>
        </w:rPr>
      </w:pPr>
      <w:r w:rsidRPr="004B24C6">
        <w:rPr>
          <w:rFonts w:eastAsia="Times New Roman" w:cstheme="minorHAnsi"/>
          <w:b/>
          <w:bCs/>
          <w:color w:val="000000"/>
          <w:sz w:val="28"/>
          <w:szCs w:val="28"/>
          <w:lang w:eastAsia="en-GB"/>
        </w:rPr>
        <w:t>Section O</w:t>
      </w:r>
      <w:r w:rsidRPr="004B24C6" w:rsidR="00296631">
        <w:rPr>
          <w:rFonts w:eastAsia="Times New Roman" w:cstheme="minorHAnsi"/>
          <w:b/>
          <w:bCs/>
          <w:color w:val="000000"/>
          <w:sz w:val="28"/>
          <w:szCs w:val="28"/>
          <w:lang w:eastAsia="en-GB"/>
        </w:rPr>
        <w:t>ne: YOUR BUSINESS</w:t>
      </w:r>
    </w:p>
    <w:p w:rsidRPr="000D6ACF" w:rsidR="004B24C6" w:rsidP="00296631" w:rsidRDefault="00296631" w14:paraId="2B898FEF" w14:textId="77777777">
      <w:pPr>
        <w:shd w:val="clear" w:color="auto" w:fill="FFFFFF"/>
        <w:spacing w:before="180" w:after="180"/>
        <w:rPr>
          <w:rFonts w:eastAsia="Times New Roman" w:cstheme="minorHAnsi"/>
          <w:i/>
          <w:iCs/>
          <w:color w:val="000000"/>
          <w:lang w:eastAsia="en-GB"/>
        </w:rPr>
      </w:pPr>
      <w:r w:rsidRPr="000D6ACF">
        <w:rPr>
          <w:rFonts w:eastAsia="Times New Roman" w:cstheme="minorHAnsi"/>
          <w:i/>
          <w:iCs/>
          <w:color w:val="000000"/>
          <w:lang w:eastAsia="en-GB"/>
        </w:rPr>
        <w:t>The</w:t>
      </w:r>
      <w:r w:rsidRPr="000D6ACF" w:rsidR="00FA7814">
        <w:rPr>
          <w:rFonts w:eastAsia="Times New Roman" w:cstheme="minorHAnsi"/>
          <w:i/>
          <w:iCs/>
          <w:color w:val="000000"/>
          <w:lang w:eastAsia="en-GB"/>
        </w:rPr>
        <w:t xml:space="preserve"> </w:t>
      </w:r>
      <w:r w:rsidRPr="000D6ACF" w:rsidR="00AE274C">
        <w:rPr>
          <w:rFonts w:eastAsia="Times New Roman" w:cstheme="minorHAnsi"/>
          <w:i/>
          <w:iCs/>
          <w:color w:val="000000"/>
          <w:lang w:eastAsia="en-GB"/>
        </w:rPr>
        <w:t xml:space="preserve">purpose of this </w:t>
      </w:r>
      <w:r w:rsidRPr="000D6ACF" w:rsidR="00FA7814">
        <w:rPr>
          <w:rFonts w:eastAsia="Times New Roman" w:cstheme="minorHAnsi"/>
          <w:i/>
          <w:iCs/>
          <w:color w:val="000000"/>
          <w:lang w:eastAsia="en-GB"/>
        </w:rPr>
        <w:t xml:space="preserve">section is to give the </w:t>
      </w:r>
      <w:r w:rsidRPr="000D6ACF" w:rsidR="004B24C6">
        <w:rPr>
          <w:rFonts w:eastAsia="Times New Roman" w:cstheme="minorHAnsi"/>
          <w:i/>
          <w:iCs/>
          <w:color w:val="000000"/>
          <w:lang w:eastAsia="en-GB"/>
        </w:rPr>
        <w:t>J</w:t>
      </w:r>
      <w:r w:rsidRPr="000D6ACF" w:rsidR="00FA7814">
        <w:rPr>
          <w:rFonts w:eastAsia="Times New Roman" w:cstheme="minorHAnsi"/>
          <w:i/>
          <w:iCs/>
          <w:color w:val="000000"/>
          <w:lang w:eastAsia="en-GB"/>
        </w:rPr>
        <w:t>ud</w:t>
      </w:r>
      <w:r w:rsidRPr="000D6ACF">
        <w:rPr>
          <w:rFonts w:eastAsia="Times New Roman" w:cstheme="minorHAnsi"/>
          <w:i/>
          <w:iCs/>
          <w:color w:val="000000"/>
          <w:lang w:eastAsia="en-GB"/>
        </w:rPr>
        <w:t xml:space="preserve">ges </w:t>
      </w:r>
      <w:r w:rsidRPr="000D6ACF" w:rsidR="009A478E">
        <w:rPr>
          <w:rFonts w:eastAsia="Times New Roman" w:cstheme="minorHAnsi"/>
          <w:i/>
          <w:iCs/>
          <w:color w:val="000000"/>
          <w:lang w:eastAsia="en-GB"/>
        </w:rPr>
        <w:t xml:space="preserve">a snapshot of your business and to help them understand </w:t>
      </w:r>
      <w:r w:rsidRPr="000D6ACF" w:rsidR="00813F15">
        <w:rPr>
          <w:rFonts w:eastAsia="Times New Roman" w:cstheme="minorHAnsi"/>
          <w:i/>
          <w:iCs/>
          <w:color w:val="000000"/>
          <w:lang w:eastAsia="en-GB"/>
        </w:rPr>
        <w:t xml:space="preserve">the context of your </w:t>
      </w:r>
      <w:r w:rsidRPr="000D6ACF" w:rsidR="004B24C6">
        <w:rPr>
          <w:rFonts w:eastAsia="Times New Roman" w:cstheme="minorHAnsi"/>
          <w:i/>
          <w:iCs/>
          <w:color w:val="000000"/>
          <w:lang w:eastAsia="en-GB"/>
        </w:rPr>
        <w:t xml:space="preserve">entry </w:t>
      </w:r>
      <w:r w:rsidRPr="000D6ACF" w:rsidR="005E1E37">
        <w:rPr>
          <w:rFonts w:eastAsia="Times New Roman" w:cstheme="minorHAnsi"/>
          <w:i/>
          <w:iCs/>
          <w:color w:val="000000"/>
          <w:lang w:eastAsia="en-GB"/>
        </w:rPr>
        <w:t xml:space="preserve">submission.  </w:t>
      </w:r>
    </w:p>
    <w:p w:rsidRPr="000D6ACF" w:rsidR="00296631" w:rsidP="16A60974" w:rsidRDefault="00061D17" w14:paraId="2A960081" w14:textId="60612BB2">
      <w:pPr>
        <w:shd w:val="clear" w:color="auto" w:fill="FFFFFF" w:themeFill="background1"/>
        <w:spacing w:before="180" w:after="180"/>
        <w:rPr>
          <w:rFonts w:eastAsia="Times New Roman" w:cs="Calibri" w:cstheme="minorAscii"/>
          <w:i w:val="1"/>
          <w:iCs w:val="1"/>
          <w:color w:val="000000"/>
          <w:lang w:eastAsia="en-GB"/>
        </w:rPr>
      </w:pPr>
      <w:r w:rsidRPr="16A60974" w:rsidR="16A60974">
        <w:rPr>
          <w:rFonts w:eastAsia="Times New Roman" w:cs="Calibri" w:cstheme="minorAscii"/>
          <w:i w:val="1"/>
          <w:iCs w:val="1"/>
          <w:color w:val="000000" w:themeColor="text1" w:themeTint="FF" w:themeShade="FF"/>
          <w:lang w:eastAsia="en-GB"/>
        </w:rPr>
        <w:t>Note: this section will not be scored but provides key details for the Awards Management team and the Judges.</w:t>
      </w:r>
    </w:p>
    <w:tbl>
      <w:tblPr>
        <w:tblW w:w="0" w:type="auto"/>
        <w:tblBorders>
          <w:top w:val="dotted" w:color="000000" w:themeColor="text1" w:sz="4" w:space="0"/>
          <w:left w:val="dotted" w:color="000000" w:themeColor="text1" w:sz="4" w:space="0"/>
          <w:bottom w:val="dotted" w:color="000000" w:themeColor="text1" w:sz="4" w:space="0"/>
          <w:right w:val="dotted" w:color="000000" w:themeColor="text1" w:sz="4" w:space="0"/>
          <w:insideH w:val="dotted" w:color="000000" w:themeColor="text1" w:sz="4" w:space="0"/>
          <w:insideV w:val="dotted" w:color="000000" w:themeColor="text1" w:sz="4" w:space="0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10"/>
      </w:tblGrid>
      <w:tr w:rsidRPr="00AA6E7E" w:rsidR="00135EC0" w:rsidTr="16A60974" w14:paraId="7A01A8C2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002C59C6" w:rsidRDefault="00135EC0" w14:paraId="3B990FD8" w14:textId="71B890E1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Business Name</w:t>
            </w:r>
          </w:p>
        </w:tc>
      </w:tr>
      <w:tr w:rsidRPr="00AA6E7E" w:rsidR="00135EC0" w:rsidTr="16A60974" w14:paraId="508D850F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16A60974" w:rsidRDefault="00135EC0" w14:paraId="6250CB20" w14:textId="1A1C70B4">
            <w:pPr>
              <w:spacing w:before="100" w:beforeAutospacing="on" w:after="100" w:afterAutospacing="on"/>
              <w:rPr>
                <w:rFonts w:eastAsia="Times New Roman" w:cs="Calibri" w:cstheme="minorAscii"/>
                <w:b w:val="1"/>
                <w:bCs w:val="1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</w:tc>
      </w:tr>
      <w:tr w:rsidRPr="00AA6E7E" w:rsidR="00135EC0" w:rsidTr="16A60974" w14:paraId="7CDD2A5C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002C59C6" w:rsidRDefault="00D6264A" w14:paraId="5C2E7220" w14:textId="27768C7A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Industry c</w:t>
            </w:r>
            <w:r w:rsidR="00135EC0">
              <w:rPr>
                <w:rFonts w:eastAsia="Times New Roman" w:cstheme="minorHAnsi"/>
                <w:b/>
                <w:bCs/>
                <w:lang w:eastAsia="en-GB"/>
              </w:rPr>
              <w:t>ategor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y</w:t>
            </w:r>
            <w:r w:rsidR="00135EC0">
              <w:rPr>
                <w:rFonts w:eastAsia="Times New Roman" w:cstheme="minorHAnsi"/>
                <w:b/>
                <w:bCs/>
                <w:lang w:eastAsia="en-GB"/>
              </w:rPr>
              <w:t xml:space="preserve"> entered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 xml:space="preserve"> (compulsory)</w:t>
            </w:r>
          </w:p>
        </w:tc>
      </w:tr>
      <w:tr w:rsidRPr="00AA6E7E" w:rsidR="00135EC0" w:rsidTr="16A60974" w14:paraId="57C66CAC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16A60974" w:rsidRDefault="00135EC0" w14:paraId="0AD99219" w14:textId="14149D22">
            <w:pPr>
              <w:spacing w:before="100" w:beforeAutospacing="on" w:after="100" w:afterAutospacing="on"/>
              <w:rPr>
                <w:rFonts w:eastAsia="Times New Roman" w:cs="Calibri" w:cstheme="minorAscii"/>
                <w:b w:val="1"/>
                <w:bCs w:val="1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</w:tc>
      </w:tr>
      <w:tr w:rsidRPr="00AA6E7E" w:rsidR="00D6264A" w:rsidTr="16A60974" w14:paraId="71EB7F01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D6264A" w:rsidP="002C59C6" w:rsidRDefault="00D6264A" w14:paraId="77A78D7A" w14:textId="50D5CCD5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ub-category entered (not compulsory)</w:t>
            </w:r>
          </w:p>
        </w:tc>
      </w:tr>
      <w:tr w:rsidRPr="00AA6E7E" w:rsidR="00D6264A" w:rsidTr="16A60974" w14:paraId="01967E7C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D6264A" w:rsidP="16A60974" w:rsidRDefault="00D6264A" w14:paraId="19B2F610" w14:textId="7D9CADBF">
            <w:pPr>
              <w:spacing w:before="100" w:beforeAutospacing="on" w:after="100" w:afterAutospacing="on"/>
              <w:rPr>
                <w:rFonts w:eastAsia="Times New Roman" w:cs="Calibri" w:cstheme="minorAscii"/>
                <w:b w:val="1"/>
                <w:bCs w:val="1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</w:tc>
      </w:tr>
      <w:tr w:rsidRPr="00AA6E7E" w:rsidR="00135EC0" w:rsidTr="16A60974" w14:paraId="69AE0E16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002C59C6" w:rsidRDefault="00135EC0" w14:paraId="4107F77B" w14:textId="343B7808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Contact person’s name</w:t>
            </w:r>
          </w:p>
        </w:tc>
      </w:tr>
      <w:tr w:rsidRPr="00AA6E7E" w:rsidR="00135EC0" w:rsidTr="16A60974" w14:paraId="542E7DCA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16A60974" w:rsidRDefault="00135EC0" w14:paraId="0F734519" w14:textId="6541513E">
            <w:pPr>
              <w:spacing w:before="100" w:beforeAutospacing="on" w:after="100" w:afterAutospacing="on"/>
              <w:rPr>
                <w:rFonts w:eastAsia="Times New Roman" w:cs="Calibri" w:cstheme="minorAscii"/>
                <w:b w:val="1"/>
                <w:bCs w:val="1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</w:tc>
      </w:tr>
      <w:tr w:rsidRPr="00AA6E7E" w:rsidR="00135EC0" w:rsidTr="16A60974" w14:paraId="5EAAAB67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002C59C6" w:rsidRDefault="00135EC0" w14:paraId="13AFE9D7" w14:textId="58D76406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Business website</w:t>
            </w:r>
          </w:p>
        </w:tc>
      </w:tr>
      <w:tr w:rsidRPr="00AA6E7E" w:rsidR="00135EC0" w:rsidTr="16A60974" w14:paraId="038D11BD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16A60974" w:rsidRDefault="00135EC0" w14:paraId="5B165A25" w14:textId="09686F2C">
            <w:pPr>
              <w:spacing w:before="100" w:beforeAutospacing="on" w:after="100" w:afterAutospacing="on"/>
              <w:rPr>
                <w:rFonts w:eastAsia="Times New Roman" w:cs="Calibri" w:cstheme="minorAscii"/>
                <w:b w:val="1"/>
                <w:bCs w:val="1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</w:tc>
      </w:tr>
      <w:tr w:rsidRPr="00AA6E7E" w:rsidR="00135EC0" w:rsidTr="16A60974" w14:paraId="2D64072D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002C59C6" w:rsidRDefault="00135EC0" w14:paraId="3E67C101" w14:textId="6B464220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Business Social handles</w:t>
            </w:r>
          </w:p>
        </w:tc>
      </w:tr>
      <w:tr w:rsidRPr="00AA6E7E" w:rsidR="00135EC0" w:rsidTr="16A60974" w14:paraId="382859E6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16A60974" w:rsidRDefault="00135EC0" w14:paraId="69A69ED6" w14:textId="1682177A">
            <w:pPr>
              <w:spacing w:before="100" w:beforeAutospacing="on" w:after="100" w:afterAutospacing="on"/>
              <w:rPr>
                <w:rFonts w:eastAsia="Times New Roman" w:cs="Calibri" w:cstheme="minorAscii"/>
                <w:b w:val="1"/>
                <w:bCs w:val="1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</w:tc>
      </w:tr>
      <w:tr w:rsidRPr="00AA6E7E" w:rsidR="00135EC0" w:rsidTr="16A60974" w14:paraId="7F8E0D31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002C59C6" w:rsidRDefault="00135EC0" w14:paraId="7EAE4B5C" w14:textId="0F8E492E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Email address</w:t>
            </w:r>
          </w:p>
        </w:tc>
      </w:tr>
      <w:tr w:rsidRPr="00AA6E7E" w:rsidR="00135EC0" w:rsidTr="16A60974" w14:paraId="0B86824E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16A60974" w:rsidRDefault="00135EC0" w14:paraId="14869ECB" w14:textId="4A4F1034">
            <w:pPr>
              <w:spacing w:before="100" w:beforeAutospacing="on" w:after="100" w:afterAutospacing="on"/>
              <w:rPr>
                <w:rFonts w:eastAsia="Times New Roman" w:cs="Calibri" w:cstheme="minorAscii"/>
                <w:b w:val="1"/>
                <w:bCs w:val="1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</w:tc>
      </w:tr>
      <w:tr w:rsidRPr="00AA6E7E" w:rsidR="00135EC0" w:rsidTr="16A60974" w14:paraId="41E031D8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002C59C6" w:rsidRDefault="00135EC0" w14:paraId="213D25CF" w14:textId="3285F26B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Contact phone number</w:t>
            </w:r>
          </w:p>
        </w:tc>
      </w:tr>
      <w:tr w:rsidRPr="00AA6E7E" w:rsidR="00135EC0" w:rsidTr="16A60974" w14:paraId="3499F73D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16A60974" w:rsidRDefault="00135EC0" w14:paraId="5A777A41" w14:textId="46416164">
            <w:pPr>
              <w:spacing w:before="100" w:beforeAutospacing="on" w:after="100" w:afterAutospacing="on"/>
              <w:rPr>
                <w:rFonts w:eastAsia="Times New Roman" w:cs="Calibri" w:cstheme="minorAscii"/>
                <w:b w:val="1"/>
                <w:bCs w:val="1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</w:tc>
      </w:tr>
      <w:tr w:rsidRPr="00AA6E7E" w:rsidR="00135EC0" w:rsidTr="16A60974" w14:paraId="0B045E4D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002C59C6" w:rsidRDefault="00135EC0" w14:paraId="5507102C" w14:textId="4412C345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hysical Address</w:t>
            </w:r>
          </w:p>
        </w:tc>
      </w:tr>
      <w:tr w:rsidRPr="00AA6E7E" w:rsidR="00135EC0" w:rsidTr="16A60974" w14:paraId="67457643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ED0AD0" w:rsidR="00135EC0" w:rsidP="16A60974" w:rsidRDefault="00135EC0" w14:paraId="2CCA4853" w14:textId="243FEEE1">
            <w:pPr>
              <w:spacing w:before="100" w:beforeAutospacing="on" w:after="100" w:afterAutospacing="on"/>
              <w:rPr>
                <w:rFonts w:eastAsia="Times New Roman" w:cs="Calibri" w:cstheme="minorAscii"/>
                <w:b w:val="1"/>
                <w:bCs w:val="1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</w:tc>
      </w:tr>
      <w:tr w:rsidRPr="00AA6E7E" w:rsidR="00296631" w:rsidTr="16A60974" w14:paraId="27099CE2" w14:textId="77777777"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Pr="00ED0AD0" w:rsidR="00296631" w:rsidP="002C59C6" w:rsidRDefault="00296631" w14:paraId="35445211" w14:textId="0C7F3E68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  <w:r w:rsidRPr="00ED0AD0">
              <w:rPr>
                <w:rFonts w:eastAsia="Times New Roman" w:cstheme="minorHAnsi"/>
                <w:b/>
                <w:bCs/>
                <w:lang w:eastAsia="en-GB"/>
              </w:rPr>
              <w:t>What does your business do?</w:t>
            </w:r>
          </w:p>
          <w:p w:rsidRPr="00E92C13" w:rsidR="00E92C13" w:rsidP="00E92C13" w:rsidRDefault="314C5A1E" w14:paraId="67DEDA97" w14:textId="77777777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/>
              <w:rPr>
                <w:rFonts w:eastAsia="Times New Roman"/>
                <w:i/>
                <w:iCs/>
                <w:color w:val="191919"/>
                <w:lang w:eastAsia="en-GB"/>
              </w:rPr>
            </w:pPr>
            <w:r w:rsidRPr="00E92C13">
              <w:rPr>
                <w:rFonts w:eastAsia="Times New Roman"/>
                <w:i/>
                <w:iCs/>
                <w:color w:val="191919"/>
                <w:lang w:eastAsia="en-GB"/>
              </w:rPr>
              <w:lastRenderedPageBreak/>
              <w:t xml:space="preserve">What sector are you in?  </w:t>
            </w:r>
          </w:p>
          <w:p w:rsidRPr="00E92C13" w:rsidR="00E92C13" w:rsidP="00E92C13" w:rsidRDefault="314C5A1E" w14:paraId="77BE4710" w14:textId="77777777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/>
              <w:rPr>
                <w:rFonts w:eastAsia="Times New Roman"/>
                <w:i/>
                <w:iCs/>
                <w:color w:val="191919"/>
                <w:lang w:eastAsia="en-GB"/>
              </w:rPr>
            </w:pPr>
            <w:r w:rsidRPr="00E92C13">
              <w:rPr>
                <w:rFonts w:eastAsia="Times New Roman"/>
                <w:i/>
                <w:iCs/>
                <w:color w:val="191919"/>
                <w:lang w:eastAsia="en-GB"/>
              </w:rPr>
              <w:t xml:space="preserve">What markets do you serve? </w:t>
            </w:r>
          </w:p>
          <w:p w:rsidRPr="00E92C13" w:rsidR="000D6ACF" w:rsidP="00E92C13" w:rsidRDefault="314C5A1E" w14:paraId="190D1C76" w14:textId="6B74B7DB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/>
              <w:rPr>
                <w:rFonts w:eastAsia="Times New Roman"/>
                <w:i/>
                <w:iCs/>
                <w:color w:val="191919"/>
                <w:lang w:eastAsia="en-GB"/>
              </w:rPr>
            </w:pPr>
            <w:r w:rsidRPr="00E92C13">
              <w:rPr>
                <w:rFonts w:eastAsia="Times New Roman"/>
                <w:i/>
                <w:iCs/>
                <w:color w:val="191919"/>
                <w:lang w:eastAsia="en-GB"/>
              </w:rPr>
              <w:t>Tell us about the product or services you provide.</w:t>
            </w:r>
          </w:p>
        </w:tc>
      </w:tr>
      <w:tr w:rsidRPr="00AA6E7E" w:rsidR="00135EC0" w:rsidTr="16A60974" w14:paraId="1945FAD9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135EC0" w:rsidP="16A60974" w:rsidRDefault="00135EC0" w14:paraId="58218348" w14:textId="4D8BFA5F">
            <w:pPr>
              <w:spacing w:before="100" w:beforeAutospacing="on" w:after="100" w:afterAutospacing="on"/>
              <w:rPr>
                <w:rFonts w:eastAsia="Times New Roman" w:cs="Calibri" w:cstheme="minorAscii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  <w:p w:rsidRPr="00135EC0" w:rsidR="00135EC0" w:rsidP="002C59C6" w:rsidRDefault="00135EC0" w14:paraId="2AE7CA3B" w14:textId="057AEEA2">
            <w:pPr>
              <w:spacing w:before="100" w:beforeAutospacing="1" w:after="100" w:afterAutospacing="1"/>
              <w:rPr>
                <w:rFonts w:eastAsia="Times New Roman" w:cstheme="minorHAnsi"/>
                <w:lang w:eastAsia="en-GB"/>
              </w:rPr>
            </w:pPr>
          </w:p>
        </w:tc>
      </w:tr>
      <w:tr w:rsidRPr="00AA6E7E" w:rsidR="00296631" w:rsidTr="16A60974" w14:paraId="02EE8AA9" w14:textId="77777777"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Pr="00AA6E7E" w:rsidR="00296631" w:rsidP="002C59C6" w:rsidRDefault="00C71661" w14:paraId="36D43E8D" w14:textId="2777A1E9">
            <w:pPr>
              <w:spacing w:before="100" w:beforeAutospacing="1" w:after="100" w:afterAutospacing="1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When </w:t>
            </w:r>
            <w:r w:rsidR="00A77F0A">
              <w:rPr>
                <w:rFonts w:eastAsia="Times New Roman" w:cstheme="minorHAnsi"/>
                <w:b/>
                <w:bCs/>
                <w:lang w:eastAsia="en-GB"/>
              </w:rPr>
              <w:t>did you start trading?</w:t>
            </w:r>
            <w:r w:rsidRPr="00AA6E7E" w:rsidR="00296631">
              <w:rPr>
                <w:rFonts w:eastAsia="Times New Roman" w:cstheme="minorHAnsi"/>
                <w:b/>
                <w:bCs/>
                <w:lang w:eastAsia="en-GB"/>
              </w:rPr>
              <w:t xml:space="preserve"> </w:t>
            </w:r>
          </w:p>
          <w:p w:rsidRPr="00AA6E7E" w:rsidR="00296631" w:rsidP="002C59C6" w:rsidRDefault="00296631" w14:paraId="077086C3" w14:textId="25BF2951">
            <w:pPr>
              <w:spacing w:before="100" w:beforeAutospacing="1" w:after="100" w:afterAutospacing="1"/>
              <w:rPr>
                <w:rFonts w:eastAsia="Times New Roman" w:cstheme="minorHAnsi"/>
                <w:lang w:eastAsia="en-GB"/>
              </w:rPr>
            </w:pPr>
          </w:p>
        </w:tc>
      </w:tr>
      <w:tr w:rsidRPr="00AA6E7E" w:rsidR="00135EC0" w:rsidTr="16A60974" w14:paraId="64D67F74" w14:textId="77777777">
        <w:trPr>
          <w:trHeight w:val="29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="00135EC0" w:rsidP="16A60974" w:rsidRDefault="00135EC0" w14:paraId="6024F940" w14:textId="74BE7B37">
            <w:pPr>
              <w:spacing w:before="100" w:beforeAutospacing="on" w:after="100" w:afterAutospacing="on"/>
              <w:rPr>
                <w:rFonts w:eastAsia="Times New Roman" w:cs="Calibri" w:cstheme="minorAscii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  <w:p w:rsidR="00135EC0" w:rsidP="002C59C6" w:rsidRDefault="00135EC0" w14:paraId="2CFF9A7D" w14:textId="3B0594A9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Pr="00AA6E7E" w:rsidR="00296631" w:rsidTr="16A60974" w14:paraId="18DB23CF" w14:textId="77777777">
        <w:trPr>
          <w:trHeight w:val="293"/>
        </w:trPr>
        <w:tc>
          <w:tcPr>
            <w:tcW w:w="0" w:type="auto"/>
            <w:vMerge w:val="restart"/>
            <w:shd w:val="clear" w:color="auto" w:fill="FFFFFF" w:themeFill="background1"/>
            <w:tcMar/>
            <w:vAlign w:val="center"/>
            <w:hideMark/>
          </w:tcPr>
          <w:p w:rsidRPr="00AA6E7E" w:rsidR="00296631" w:rsidP="002C59C6" w:rsidRDefault="004C0EBD" w14:paraId="144A2221" w14:textId="54AEA8E8">
            <w:pPr>
              <w:spacing w:before="100" w:beforeAutospacing="1" w:after="100" w:afterAutospacing="1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Current staff levels?</w:t>
            </w:r>
          </w:p>
          <w:p w:rsidRPr="00AA6E7E" w:rsidR="00296631" w:rsidP="002C59C6" w:rsidRDefault="00296631" w14:paraId="7B0C1052" w14:textId="1AE6DD29">
            <w:pPr>
              <w:spacing w:before="100" w:beforeAutospacing="1" w:after="100" w:afterAutospacing="1"/>
              <w:rPr>
                <w:rFonts w:eastAsia="Times New Roman" w:cstheme="minorHAnsi"/>
                <w:lang w:eastAsia="en-GB"/>
              </w:rPr>
            </w:pPr>
          </w:p>
        </w:tc>
      </w:tr>
      <w:tr w:rsidRPr="00AA6E7E" w:rsidR="00296631" w:rsidTr="16A60974" w14:paraId="649C6AB8" w14:textId="77777777">
        <w:trPr>
          <w:trHeight w:val="293"/>
        </w:trPr>
        <w:tc>
          <w:tcPr>
            <w:tcW w:w="0" w:type="auto"/>
            <w:vMerge/>
            <w:tcMar/>
            <w:vAlign w:val="center"/>
            <w:hideMark/>
          </w:tcPr>
          <w:p w:rsidRPr="00AA6E7E" w:rsidR="00296631" w:rsidP="002C59C6" w:rsidRDefault="00296631" w14:paraId="29F98628" w14:textId="77777777">
            <w:pPr>
              <w:spacing w:before="100" w:beforeAutospacing="1" w:after="100" w:afterAutospacing="1"/>
              <w:rPr>
                <w:rFonts w:eastAsia="Times New Roman" w:cstheme="minorHAnsi"/>
                <w:lang w:eastAsia="en-GB"/>
              </w:rPr>
            </w:pPr>
          </w:p>
        </w:tc>
      </w:tr>
      <w:tr w:rsidRPr="00AA6E7E" w:rsidR="00135EC0" w:rsidTr="16A60974" w14:paraId="34E7C5A7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135EC0" w:rsidP="16A60974" w:rsidRDefault="00135EC0" w14:paraId="46475E9D" w14:textId="6A721088">
            <w:pPr>
              <w:spacing w:before="100" w:beforeAutospacing="on" w:after="100" w:afterAutospacing="on"/>
              <w:rPr>
                <w:rFonts w:eastAsia="Times New Roman" w:cs="Calibri" w:cstheme="minorAscii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  <w:p w:rsidR="00135EC0" w:rsidP="002C59C6" w:rsidRDefault="00135EC0" w14:paraId="167C2D6F" w14:textId="06A6C104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Pr="00AA6E7E" w:rsidR="00296631" w:rsidTr="16A60974" w14:paraId="098378A3" w14:textId="77777777"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Pr="006B0867" w:rsidR="00296631" w:rsidP="002C59C6" w:rsidRDefault="00FA5A3F" w14:paraId="5FB70BE7" w14:textId="0803FCCA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A</w:t>
            </w:r>
            <w:r w:rsidRPr="006B0867" w:rsidR="006B0867">
              <w:rPr>
                <w:rFonts w:eastAsia="Times New Roman" w:cstheme="minorHAnsi"/>
                <w:b/>
                <w:bCs/>
                <w:lang w:eastAsia="en-GB"/>
              </w:rPr>
              <w:t>re the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 xml:space="preserve">re any </w:t>
            </w:r>
            <w:r w:rsidR="00E67DB6">
              <w:rPr>
                <w:rFonts w:eastAsia="Times New Roman" w:cstheme="minorHAnsi"/>
                <w:b/>
                <w:bCs/>
                <w:lang w:eastAsia="en-GB"/>
              </w:rPr>
              <w:t xml:space="preserve">significant </w:t>
            </w:r>
            <w:r w:rsidRPr="006B0867" w:rsidR="006B0867">
              <w:rPr>
                <w:rFonts w:eastAsia="Times New Roman" w:cstheme="minorHAnsi"/>
                <w:b/>
                <w:bCs/>
                <w:lang w:eastAsia="en-GB"/>
              </w:rPr>
              <w:t>challenges your business has faced in the past 24 months?</w:t>
            </w:r>
          </w:p>
          <w:p w:rsidRPr="0087221A" w:rsidR="0087221A" w:rsidP="314C5A1E" w:rsidRDefault="314C5A1E" w14:paraId="055A0513" w14:textId="7B9B57A4">
            <w:pPr>
              <w:spacing w:before="100" w:beforeAutospacing="1" w:after="100" w:afterAutospacing="1"/>
              <w:rPr>
                <w:rFonts w:eastAsia="Times New Roman"/>
                <w:i/>
                <w:iCs/>
                <w:color w:val="1C1C19"/>
                <w:lang w:eastAsia="en-GB"/>
              </w:rPr>
            </w:pPr>
            <w:r w:rsidRPr="314C5A1E">
              <w:rPr>
                <w:rFonts w:eastAsia="Times New Roman"/>
                <w:i/>
                <w:iCs/>
                <w:color w:val="1C1C19"/>
                <w:lang w:eastAsia="en-GB"/>
              </w:rPr>
              <w:t xml:space="preserve">Every business must deal with factors out of its control. They could be external factors, competitors, or internal or operational issues.    </w:t>
            </w:r>
          </w:p>
          <w:p w:rsidRPr="00AA6E7E" w:rsidR="00296631" w:rsidP="002C59C6" w:rsidRDefault="00296631" w14:paraId="0C508ED0" w14:textId="52864D8D">
            <w:pPr>
              <w:spacing w:before="100" w:beforeAutospacing="1" w:after="100" w:afterAutospacing="1"/>
              <w:rPr>
                <w:rFonts w:eastAsia="Times New Roman" w:cstheme="minorHAnsi"/>
                <w:lang w:eastAsia="en-GB"/>
              </w:rPr>
            </w:pPr>
            <w:r w:rsidRPr="00AA6E7E">
              <w:rPr>
                <w:rFonts w:eastAsia="Times New Roman" w:cstheme="minorHAnsi"/>
                <w:color w:val="1C1C19"/>
                <w:lang w:eastAsia="en-GB"/>
              </w:rPr>
              <w:t xml:space="preserve"> </w:t>
            </w:r>
          </w:p>
        </w:tc>
      </w:tr>
      <w:tr w:rsidRPr="00AA6E7E" w:rsidR="00135EC0" w:rsidTr="16A60974" w14:paraId="668F169A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135EC0" w:rsidP="16A60974" w:rsidRDefault="00135EC0" w14:paraId="03A5B1E8" w14:textId="0BC050B0">
            <w:pPr>
              <w:spacing w:before="100" w:beforeAutospacing="on" w:after="100" w:afterAutospacing="on"/>
              <w:rPr>
                <w:rFonts w:eastAsia="Times New Roman" w:cs="Calibri" w:cstheme="minorAscii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  <w:p w:rsidRPr="001B3A7A" w:rsidR="00135EC0" w:rsidP="002C59C6" w:rsidRDefault="00135EC0" w14:paraId="7C265B72" w14:textId="3D871E64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Pr="00AA6E7E" w:rsidR="00296631" w:rsidTr="16A60974" w14:paraId="46BB5E87" w14:textId="77777777"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Pr="001B3A7A" w:rsidR="00296631" w:rsidP="002C59C6" w:rsidRDefault="008C23B3" w14:paraId="13B7CC1A" w14:textId="7AF25FB3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  <w:r w:rsidRPr="001B3A7A">
              <w:rPr>
                <w:rFonts w:eastAsia="Times New Roman" w:cstheme="minorHAnsi"/>
                <w:b/>
                <w:bCs/>
                <w:lang w:eastAsia="en-GB"/>
              </w:rPr>
              <w:t>What makes y</w:t>
            </w:r>
            <w:r w:rsidRPr="001B3A7A" w:rsidR="001B3A7A">
              <w:rPr>
                <w:rFonts w:eastAsia="Times New Roman" w:cstheme="minorHAnsi"/>
                <w:b/>
                <w:bCs/>
                <w:lang w:eastAsia="en-GB"/>
              </w:rPr>
              <w:t>our business special or different?</w:t>
            </w:r>
          </w:p>
          <w:p w:rsidR="00296631" w:rsidP="0A82021A" w:rsidRDefault="0A82021A" w14:paraId="2304E29E" w14:textId="77777777">
            <w:pPr>
              <w:rPr>
                <w:rFonts w:eastAsia="Times New Roman"/>
                <w:i/>
                <w:iCs/>
                <w:lang w:eastAsia="en-GB"/>
              </w:rPr>
            </w:pPr>
            <w:r w:rsidRPr="0087221A">
              <w:rPr>
                <w:rFonts w:eastAsia="Times New Roman"/>
                <w:i/>
                <w:iCs/>
                <w:lang w:eastAsia="en-GB"/>
              </w:rPr>
              <w:t xml:space="preserve">What do you do that gives you an advantage or enables you to deliver a better product or service in your market? </w:t>
            </w:r>
          </w:p>
          <w:p w:rsidRPr="0087221A" w:rsidR="0087221A" w:rsidP="0A82021A" w:rsidRDefault="0087221A" w14:paraId="0D1DAE7B" w14:textId="69815E20">
            <w:pPr>
              <w:rPr>
                <w:rFonts w:eastAsia="Times New Roman"/>
                <w:i/>
                <w:iCs/>
                <w:lang w:eastAsia="en-GB"/>
              </w:rPr>
            </w:pPr>
          </w:p>
        </w:tc>
      </w:tr>
      <w:tr w:rsidRPr="00AA6E7E" w:rsidR="00837C19" w:rsidTr="16A60974" w14:paraId="34582BD6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837C19" w:rsidP="16A60974" w:rsidRDefault="00837C19" w14:paraId="41CFDF2D" w14:textId="6CBAE841">
            <w:pPr>
              <w:spacing w:before="100" w:beforeAutospacing="on" w:after="100" w:afterAutospacing="on"/>
              <w:rPr>
                <w:rFonts w:eastAsia="Times New Roman" w:cs="Calibri" w:cstheme="minorAscii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  <w:p w:rsidRPr="001B3A7A" w:rsidR="00837C19" w:rsidP="002C59C6" w:rsidRDefault="00837C19" w14:paraId="165E2257" w14:textId="77777777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</w:tbl>
    <w:p w:rsidR="00135EC0" w:rsidP="0A82021A" w:rsidRDefault="00135EC0" w14:paraId="590FCCC4" w14:textId="77777777">
      <w:pPr>
        <w:shd w:val="clear" w:color="auto" w:fill="FFFFFF" w:themeFill="background1"/>
        <w:spacing w:before="180" w:after="180"/>
        <w:rPr>
          <w:rFonts w:eastAsia="Times New Roman"/>
          <w:b/>
          <w:bCs/>
          <w:color w:val="000000" w:themeColor="text1"/>
          <w:sz w:val="28"/>
          <w:szCs w:val="28"/>
          <w:lang w:eastAsia="en-GB"/>
        </w:rPr>
      </w:pPr>
    </w:p>
    <w:p w:rsidRPr="004B24C6" w:rsidR="00015103" w:rsidP="0A82021A" w:rsidRDefault="314C5A1E" w14:paraId="62F7554C" w14:textId="64B3995F">
      <w:pPr>
        <w:shd w:val="clear" w:color="auto" w:fill="FFFFFF" w:themeFill="background1"/>
        <w:spacing w:before="180" w:after="180"/>
        <w:rPr>
          <w:rFonts w:eastAsia="Times New Roman"/>
          <w:b/>
          <w:bCs/>
          <w:color w:val="000000"/>
          <w:sz w:val="28"/>
          <w:szCs w:val="28"/>
          <w:lang w:eastAsia="en-GB"/>
        </w:rPr>
      </w:pPr>
      <w:r w:rsidRPr="314C5A1E">
        <w:rPr>
          <w:rFonts w:eastAsia="Times New Roman"/>
          <w:b/>
          <w:bCs/>
          <w:color w:val="000000" w:themeColor="text1"/>
          <w:sz w:val="28"/>
          <w:szCs w:val="28"/>
          <w:lang w:eastAsia="en-GB"/>
        </w:rPr>
        <w:t>Section Two: BUSINESS EXCELLENCE AND INNOVATION</w:t>
      </w:r>
    </w:p>
    <w:p w:rsidR="001D5D1F" w:rsidP="314C5A1E" w:rsidRDefault="314C5A1E" w14:paraId="7AF9A8DF" w14:textId="5F05A10D">
      <w:pPr>
        <w:shd w:val="clear" w:color="auto" w:fill="FFFFFF" w:themeFill="background1"/>
        <w:spacing w:before="180" w:after="180"/>
        <w:rPr>
          <w:rFonts w:eastAsia="Times New Roman"/>
          <w:i/>
          <w:iCs/>
          <w:color w:val="000000" w:themeColor="text1"/>
          <w:lang w:eastAsia="en-GB"/>
        </w:rPr>
      </w:pPr>
      <w:bookmarkStart w:name="_Hlk94207919" w:id="0"/>
      <w:r w:rsidRPr="314C5A1E">
        <w:rPr>
          <w:rFonts w:eastAsia="Times New Roman"/>
          <w:i/>
          <w:iCs/>
          <w:color w:val="000000" w:themeColor="text1"/>
          <w:lang w:eastAsia="en-GB"/>
        </w:rPr>
        <w:t>The Judges are looking for successes and achievements that your business has accomplished. They want to understand your business strategy, operations, and approach to customers and the market.</w:t>
      </w:r>
      <w:bookmarkEnd w:id="0"/>
    </w:p>
    <w:p w:rsidRPr="00A85A65" w:rsidR="00A85A65" w:rsidP="314C5A1E" w:rsidRDefault="00A85A65" w14:paraId="76004A3C" w14:textId="45475807">
      <w:pPr>
        <w:shd w:val="clear" w:color="auto" w:fill="FFFFFF" w:themeFill="background1"/>
        <w:spacing w:before="180" w:after="180"/>
        <w:rPr>
          <w:rFonts w:eastAsia="Times New Roman"/>
          <w:i/>
          <w:iCs/>
          <w:color w:val="000000"/>
          <w:lang w:eastAsia="en-GB"/>
        </w:rPr>
      </w:pPr>
      <w:r w:rsidRPr="00A85A65">
        <w:rPr>
          <w:rFonts w:eastAsia="Times New Roman"/>
          <w:i/>
          <w:iCs/>
          <w:color w:val="191919"/>
          <w:lang w:eastAsia="en-GB"/>
        </w:rPr>
        <w:t>The following criteria are relevant to all stages of judging: shortlisting, written entries, and finalist presentation. Each criterion requires a compelling, fully evidenced description.</w:t>
      </w:r>
    </w:p>
    <w:tbl>
      <w:tblPr>
        <w:tblW w:w="0" w:type="auto"/>
        <w:tblBorders>
          <w:top w:val="dotted" w:color="000000" w:themeColor="text1" w:sz="4" w:space="0"/>
          <w:left w:val="dotted" w:color="000000" w:themeColor="text1" w:sz="4" w:space="0"/>
          <w:bottom w:val="dotted" w:color="000000" w:themeColor="text1" w:sz="4" w:space="0"/>
          <w:right w:val="dotted" w:color="000000" w:themeColor="text1" w:sz="4" w:space="0"/>
          <w:insideH w:val="dotted" w:color="000000" w:themeColor="text1" w:sz="4" w:space="0"/>
          <w:insideV w:val="dotted" w:color="000000" w:themeColor="text1" w:sz="4" w:space="0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57"/>
        <w:gridCol w:w="1153"/>
      </w:tblGrid>
      <w:tr w:rsidRPr="0085233A" w:rsidR="00837C19" w:rsidTr="16A60974" w14:paraId="0A9955C8" w14:textId="77777777">
        <w:tc>
          <w:tcPr>
            <w:tcW w:w="0" w:type="auto"/>
            <w:gridSpan w:val="2"/>
            <w:shd w:val="clear" w:color="auto" w:fill="7F7F7F" w:themeFill="text1" w:themeFillTint="80"/>
            <w:tcMar/>
            <w:vAlign w:val="center"/>
          </w:tcPr>
          <w:p w:rsidRPr="0085233A" w:rsidR="00A85A65" w:rsidP="0A82021A" w:rsidRDefault="00A85A65" w14:paraId="7D28357F" w14:textId="20DE0F7D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</w:p>
        </w:tc>
      </w:tr>
      <w:tr w:rsidRPr="00AA6E7E" w:rsidR="00AA6E7E" w:rsidTr="16A60974" w14:paraId="5B1DB37F" w14:textId="77777777"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Pr="00AA6E7E" w:rsidR="00AA6E7E" w:rsidP="0A82021A" w:rsidRDefault="7FCA29BF" w14:paraId="362B185E" w14:textId="77777777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  <w:r w:rsidRPr="7FCA29BF">
              <w:rPr>
                <w:rFonts w:eastAsia="Times New Roman"/>
                <w:b/>
                <w:bCs/>
                <w:color w:val="191919"/>
                <w:lang w:eastAsia="en-GB"/>
              </w:rPr>
              <w:lastRenderedPageBreak/>
              <w:t xml:space="preserve">1. Why should your business be considered one of the top businesses in the Kāpiti and Horowhenua region this year.   </w:t>
            </w:r>
          </w:p>
          <w:p w:rsidRPr="00513C99" w:rsidR="00135EC0" w:rsidP="314C5A1E" w:rsidRDefault="314C5A1E" w14:paraId="2E52A80D" w14:textId="2055B153">
            <w:pPr>
              <w:spacing w:before="100" w:beforeAutospacing="1" w:after="100" w:afterAutospacing="1"/>
              <w:rPr>
                <w:rFonts w:eastAsia="Times New Roman"/>
                <w:i/>
                <w:iCs/>
                <w:color w:val="191919"/>
                <w:lang w:eastAsia="en-GB"/>
              </w:rPr>
            </w:pPr>
            <w:r w:rsidRPr="314C5A1E">
              <w:rPr>
                <w:rFonts w:eastAsia="Times New Roman"/>
                <w:i/>
                <w:iCs/>
                <w:color w:val="191919"/>
                <w:lang w:eastAsia="en-GB"/>
              </w:rPr>
              <w:t xml:space="preserve">Provide an overview of the key achievements you’re most proud of and that demonstrate business excellence and/or innovation. These could be both external and internal.  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="00AA6E7E" w:rsidP="749ABB2C" w:rsidRDefault="00335D01" w14:paraId="26136FBC" w14:textId="10A00F10">
            <w:pPr>
              <w:spacing w:before="100" w:beforeAutospacing="on" w:after="100" w:afterAutospacing="on"/>
              <w:rPr>
                <w:rFonts w:eastAsia="Times New Roman"/>
                <w:color w:val="191919"/>
                <w:lang w:eastAsia="en-GB"/>
              </w:rPr>
            </w:pPr>
            <w:r w:rsidRPr="749ABB2C" w:rsidR="749ABB2C">
              <w:rPr>
                <w:rFonts w:eastAsia="Times New Roman"/>
                <w:color w:val="191919"/>
                <w:lang w:eastAsia="en-GB"/>
              </w:rPr>
              <w:t>400 words</w:t>
            </w:r>
          </w:p>
          <w:p w:rsidRPr="00AA6E7E" w:rsidR="007C4565" w:rsidP="0A82021A" w:rsidRDefault="007C4565" w14:paraId="3405BC83" w14:textId="0D3EC864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10% weighting</w:t>
            </w:r>
          </w:p>
        </w:tc>
      </w:tr>
      <w:tr w:rsidRPr="00AA6E7E" w:rsidR="005716BC" w:rsidTr="16A60974" w14:paraId="7699F5A2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135EC0" w:rsidP="16A60974" w:rsidRDefault="00135EC0" w14:paraId="5839EF5C" w14:textId="2F5A375E">
            <w:pPr>
              <w:spacing w:before="100" w:beforeAutospacing="on" w:after="100" w:afterAutospacing="on"/>
              <w:rPr>
                <w:rFonts w:eastAsia="Times New Roman" w:cs="Calibri" w:cstheme="minorAscii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  <w:p w:rsidRPr="00C556DC" w:rsidR="00C556DC" w:rsidP="0A82021A" w:rsidRDefault="00C556DC" w14:paraId="1275858C" w14:textId="35F37771">
            <w:pPr>
              <w:spacing w:before="100" w:beforeAutospacing="1" w:after="100" w:afterAutospacing="1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0" w:type="auto"/>
            <w:shd w:val="clear" w:color="auto" w:fill="B4C6E7" w:themeFill="accent1" w:themeFillTint="66"/>
            <w:tcMar/>
            <w:vAlign w:val="center"/>
          </w:tcPr>
          <w:p w:rsidRPr="00AA6E7E" w:rsidR="005716BC" w:rsidP="0A82021A" w:rsidRDefault="00837C19" w14:paraId="419119DC" w14:textId="035AF558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Score:</w:t>
            </w:r>
          </w:p>
        </w:tc>
      </w:tr>
      <w:tr w:rsidRPr="00AA6E7E" w:rsidR="00A85A65" w:rsidTr="16A60974" w14:paraId="3BB63C31" w14:textId="77777777">
        <w:tc>
          <w:tcPr>
            <w:tcW w:w="0" w:type="auto"/>
            <w:gridSpan w:val="2"/>
            <w:shd w:val="clear" w:color="auto" w:fill="7F7F7F" w:themeFill="text1" w:themeFillTint="80"/>
            <w:tcMar/>
            <w:vAlign w:val="center"/>
          </w:tcPr>
          <w:p w:rsidRPr="0A82021A" w:rsidR="00A85A65" w:rsidP="007C4565" w:rsidRDefault="00A85A65" w14:paraId="629CFD81" w14:textId="77777777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</w:p>
        </w:tc>
      </w:tr>
      <w:tr w:rsidRPr="00AA6E7E" w:rsidR="00AA6E7E" w:rsidTr="16A60974" w14:paraId="245E18C6" w14:textId="77777777"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Pr="00AA6E7E" w:rsidR="00AA6E7E" w:rsidP="0A82021A" w:rsidRDefault="0A82021A" w14:paraId="7BEEBACF" w14:textId="77777777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  <w:bookmarkStart w:name="_Hlk94207870" w:id="1"/>
            <w:r w:rsidRPr="0A82021A">
              <w:rPr>
                <w:rFonts w:eastAsia="Times New Roman"/>
                <w:b/>
                <w:bCs/>
                <w:color w:val="191919"/>
                <w:lang w:eastAsia="en-GB"/>
              </w:rPr>
              <w:t xml:space="preserve">2. Business strategy </w:t>
            </w:r>
          </w:p>
          <w:p w:rsidR="0067154D" w:rsidP="0067154D" w:rsidRDefault="314C5A1E" w14:paraId="6586E3EC" w14:textId="77777777">
            <w:pPr>
              <w:spacing w:before="100" w:beforeAutospacing="1" w:after="100" w:afterAutospacing="1"/>
              <w:rPr>
                <w:rFonts w:eastAsia="Times New Roman"/>
                <w:i/>
                <w:iCs/>
                <w:color w:val="191919"/>
                <w:lang w:eastAsia="en-GB"/>
              </w:rPr>
            </w:pPr>
            <w:r w:rsidRPr="0067154D">
              <w:rPr>
                <w:rFonts w:eastAsia="Times New Roman"/>
                <w:i/>
                <w:iCs/>
                <w:color w:val="191919"/>
                <w:lang w:eastAsia="en-GB"/>
              </w:rPr>
              <w:t xml:space="preserve">Tell us what </w:t>
            </w:r>
            <w:r w:rsidRPr="0067154D">
              <w:rPr>
                <w:rFonts w:eastAsia="Times New Roman"/>
                <w:b/>
                <w:bCs/>
                <w:i/>
                <w:iCs/>
                <w:color w:val="191919"/>
                <w:lang w:eastAsia="en-GB"/>
              </w:rPr>
              <w:t>major areas</w:t>
            </w:r>
            <w:r w:rsidRPr="0067154D">
              <w:rPr>
                <w:rFonts w:eastAsia="Times New Roman"/>
                <w:i/>
                <w:iCs/>
                <w:color w:val="191919"/>
                <w:lang w:eastAsia="en-GB"/>
              </w:rPr>
              <w:t xml:space="preserve"> you focused on to make your business successful. </w:t>
            </w:r>
          </w:p>
          <w:p w:rsidRPr="0067154D" w:rsidR="00E92C13" w:rsidP="0067154D" w:rsidRDefault="314C5A1E" w14:paraId="31B7CF6E" w14:textId="71308277">
            <w:pPr>
              <w:pStyle w:val="ListParagraph"/>
              <w:numPr>
                <w:ilvl w:val="0"/>
                <w:numId w:val="9"/>
              </w:numPr>
              <w:spacing w:before="100" w:beforeAutospacing="1" w:after="100" w:afterAutospacing="1"/>
              <w:rPr>
                <w:rFonts w:eastAsia="Times New Roman"/>
                <w:i/>
                <w:iCs/>
                <w:color w:val="191919"/>
                <w:lang w:eastAsia="en-GB"/>
              </w:rPr>
            </w:pPr>
            <w:r w:rsidRPr="0067154D">
              <w:rPr>
                <w:rFonts w:eastAsia="Times New Roman"/>
                <w:i/>
                <w:iCs/>
                <w:color w:val="191919"/>
                <w:lang w:eastAsia="en-GB"/>
              </w:rPr>
              <w:t xml:space="preserve">Explain why you set them as a </w:t>
            </w:r>
            <w:proofErr w:type="gramStart"/>
            <w:r w:rsidRPr="0067154D">
              <w:rPr>
                <w:rFonts w:eastAsia="Times New Roman"/>
                <w:i/>
                <w:iCs/>
                <w:color w:val="191919"/>
                <w:lang w:eastAsia="en-GB"/>
              </w:rPr>
              <w:t>priority</w:t>
            </w:r>
            <w:proofErr w:type="gramEnd"/>
            <w:r w:rsidRPr="0067154D">
              <w:rPr>
                <w:rFonts w:eastAsia="Times New Roman"/>
                <w:i/>
                <w:iCs/>
                <w:color w:val="191919"/>
                <w:lang w:eastAsia="en-GB"/>
              </w:rPr>
              <w:t xml:space="preserve"> </w:t>
            </w:r>
          </w:p>
          <w:p w:rsidRPr="0067154D" w:rsidR="0067154D" w:rsidP="0067154D" w:rsidRDefault="00335D01" w14:paraId="45F83884" w14:textId="32B4AD0A">
            <w:pPr>
              <w:pStyle w:val="ListParagraph"/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/>
                <w:i/>
                <w:iCs/>
                <w:color w:val="191919"/>
                <w:lang w:eastAsia="en-GB"/>
              </w:rPr>
            </w:pPr>
            <w:r>
              <w:rPr>
                <w:rFonts w:eastAsia="Times New Roman"/>
                <w:i/>
                <w:iCs/>
                <w:color w:val="191919"/>
                <w:lang w:eastAsia="en-GB"/>
              </w:rPr>
              <w:t>S</w:t>
            </w:r>
            <w:r w:rsidRPr="0067154D" w:rsidR="0067154D">
              <w:rPr>
                <w:rFonts w:eastAsia="Times New Roman"/>
                <w:i/>
                <w:iCs/>
                <w:color w:val="191919"/>
                <w:lang w:eastAsia="en-GB"/>
              </w:rPr>
              <w:t>pecifically,</w:t>
            </w:r>
            <w:r w:rsidRPr="0067154D" w:rsidR="314C5A1E">
              <w:rPr>
                <w:rFonts w:eastAsia="Times New Roman"/>
                <w:i/>
                <w:iCs/>
                <w:color w:val="191919"/>
                <w:lang w:eastAsia="en-GB"/>
              </w:rPr>
              <w:t xml:space="preserve"> what you did </w:t>
            </w:r>
          </w:p>
          <w:p w:rsidRPr="0067154D" w:rsidR="0067154D" w:rsidP="0067154D" w:rsidRDefault="00335D01" w14:paraId="760889B3" w14:textId="12F72E20">
            <w:pPr>
              <w:pStyle w:val="ListParagraph"/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/>
                <w:i/>
                <w:iCs/>
                <w:color w:val="191919"/>
                <w:lang w:eastAsia="en-GB"/>
              </w:rPr>
            </w:pPr>
            <w:r>
              <w:rPr>
                <w:rFonts w:eastAsia="Times New Roman"/>
                <w:i/>
                <w:iCs/>
                <w:color w:val="191919"/>
                <w:lang w:eastAsia="en-GB"/>
              </w:rPr>
              <w:t>H</w:t>
            </w:r>
            <w:r w:rsidRPr="0067154D" w:rsidR="314C5A1E">
              <w:rPr>
                <w:rFonts w:eastAsia="Times New Roman"/>
                <w:i/>
                <w:iCs/>
                <w:color w:val="191919"/>
                <w:lang w:eastAsia="en-GB"/>
              </w:rPr>
              <w:t>ow that improved your business</w:t>
            </w:r>
          </w:p>
          <w:p w:rsidRPr="0067154D" w:rsidR="00AA6E7E" w:rsidP="0067154D" w:rsidRDefault="314C5A1E" w14:paraId="1081995A" w14:textId="59859DEE">
            <w:pPr>
              <w:pStyle w:val="ListParagraph"/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/>
                <w:i/>
                <w:iCs/>
                <w:lang w:eastAsia="en-GB"/>
              </w:rPr>
            </w:pPr>
            <w:r w:rsidRPr="0067154D">
              <w:rPr>
                <w:rFonts w:eastAsia="Times New Roman"/>
                <w:i/>
                <w:iCs/>
                <w:color w:val="191919"/>
                <w:lang w:eastAsia="en-GB"/>
              </w:rPr>
              <w:t xml:space="preserve">Be as specific as you can about the steps and outcomes.   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="007C4565" w:rsidP="749ABB2C" w:rsidRDefault="00335D01" w14:paraId="5C36227E" w14:textId="142011AA">
            <w:pPr>
              <w:spacing w:before="100" w:beforeAutospacing="on" w:after="100" w:afterAutospacing="on"/>
              <w:rPr>
                <w:rFonts w:eastAsia="Times New Roman"/>
                <w:color w:val="191919"/>
                <w:lang w:eastAsia="en-GB"/>
              </w:rPr>
            </w:pPr>
            <w:r w:rsidRPr="749ABB2C" w:rsidR="749ABB2C">
              <w:rPr>
                <w:rFonts w:eastAsia="Times New Roman"/>
                <w:color w:val="191919"/>
                <w:lang w:eastAsia="en-GB"/>
              </w:rPr>
              <w:t>400 words</w:t>
            </w:r>
          </w:p>
          <w:p w:rsidRPr="005716BC" w:rsidR="007C4565" w:rsidP="007C4565" w:rsidRDefault="007C4565" w14:paraId="56E4D8CD" w14:textId="23D632B0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10% weighting</w:t>
            </w:r>
          </w:p>
        </w:tc>
      </w:tr>
      <w:tr w:rsidRPr="00AA6E7E" w:rsidR="005716BC" w:rsidTr="16A60974" w14:paraId="1ED020AE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5716BC" w:rsidP="16A60974" w:rsidRDefault="00135EC0" w14:paraId="2A87F9CE" w14:textId="0544B067">
            <w:pPr>
              <w:spacing w:before="100" w:beforeAutospacing="on" w:after="100" w:afterAutospacing="on"/>
              <w:rPr>
                <w:rFonts w:eastAsia="Times New Roman" w:cs="Calibri" w:cstheme="minorAscii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  <w:p w:rsidRPr="006F4055" w:rsidR="00135EC0" w:rsidP="0A82021A" w:rsidRDefault="00135EC0" w14:paraId="4B7AE861" w14:textId="3BF469B4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</w:p>
        </w:tc>
        <w:tc>
          <w:tcPr>
            <w:tcW w:w="0" w:type="auto"/>
            <w:shd w:val="clear" w:color="auto" w:fill="B4C6E7" w:themeFill="accent1" w:themeFillTint="66"/>
            <w:tcMar/>
            <w:vAlign w:val="center"/>
          </w:tcPr>
          <w:p w:rsidRPr="005716BC" w:rsidR="005716BC" w:rsidP="0A82021A" w:rsidRDefault="00837C19" w14:paraId="4531B3EB" w14:textId="7CFBE6CC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Score:</w:t>
            </w:r>
          </w:p>
        </w:tc>
      </w:tr>
      <w:tr w:rsidRPr="00AA6E7E" w:rsidR="00A85A65" w:rsidTr="16A60974" w14:paraId="08739D43" w14:textId="77777777"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314C5A1E" w:rsidR="00A85A65" w:rsidP="314C5A1E" w:rsidRDefault="00A85A65" w14:paraId="4AF5870F" w14:textId="77777777">
            <w:pPr>
              <w:spacing w:before="100" w:beforeAutospacing="1" w:after="100" w:afterAutospacing="1"/>
              <w:rPr>
                <w:rFonts w:eastAsia="Times New Roman"/>
                <w:b/>
                <w:bCs/>
                <w:lang w:eastAsia="en-GB"/>
              </w:rPr>
            </w:pPr>
          </w:p>
        </w:tc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0A82021A" w:rsidR="00A85A65" w:rsidP="0A82021A" w:rsidRDefault="00A85A65" w14:paraId="484B366C" w14:textId="77777777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</w:p>
        </w:tc>
      </w:tr>
      <w:tr w:rsidRPr="00AA6E7E" w:rsidR="00AA6E7E" w:rsidTr="16A60974" w14:paraId="1883483B" w14:textId="77777777"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Pr="00AA6E7E" w:rsidR="00AA6E7E" w:rsidP="314C5A1E" w:rsidRDefault="314C5A1E" w14:paraId="48E937C6" w14:textId="42D5ABD5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  <w:r w:rsidRPr="314C5A1E">
              <w:rPr>
                <w:rFonts w:eastAsia="Times New Roman"/>
                <w:b/>
                <w:bCs/>
                <w:lang w:eastAsia="en-GB"/>
              </w:rPr>
              <w:t xml:space="preserve">3. Goals and objectives </w:t>
            </w:r>
          </w:p>
          <w:p w:rsidRPr="0067154D" w:rsidR="0067154D" w:rsidP="0067154D" w:rsidRDefault="314C5A1E" w14:paraId="370F5DC6" w14:textId="77777777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/>
              <w:rPr>
                <w:rFonts w:eastAsia="Times New Roman"/>
                <w:i/>
                <w:iCs/>
                <w:lang w:eastAsia="en-GB"/>
              </w:rPr>
            </w:pPr>
            <w:r w:rsidRPr="0067154D">
              <w:rPr>
                <w:rFonts w:eastAsia="Times New Roman"/>
                <w:i/>
                <w:iCs/>
                <w:lang w:eastAsia="en-GB"/>
              </w:rPr>
              <w:t xml:space="preserve">What challenges did the business face that needed addressing? </w:t>
            </w:r>
          </w:p>
          <w:p w:rsidRPr="0067154D" w:rsidR="0067154D" w:rsidP="16A60974" w:rsidRDefault="314C5A1E" w14:paraId="1FA801BA" w14:textId="4268A57C">
            <w:pPr>
              <w:pStyle w:val="ListParagraph"/>
              <w:numPr>
                <w:ilvl w:val="0"/>
                <w:numId w:val="10"/>
              </w:numPr>
              <w:spacing w:before="100" w:beforeAutospacing="on" w:after="100" w:afterAutospacing="on"/>
              <w:rPr>
                <w:rFonts w:eastAsia="Times New Roman"/>
                <w:i w:val="1"/>
                <w:iCs w:val="1"/>
                <w:lang w:eastAsia="en-GB"/>
              </w:rPr>
            </w:pPr>
            <w:r w:rsidRPr="16A60974" w:rsidR="16A60974">
              <w:rPr>
                <w:rFonts w:eastAsia="Times New Roman"/>
                <w:i w:val="1"/>
                <w:iCs w:val="1"/>
                <w:lang w:eastAsia="en-GB"/>
              </w:rPr>
              <w:t xml:space="preserve">What specific goals and objectives did you set for yourself and your business/company in 2023? </w:t>
            </w:r>
          </w:p>
          <w:p w:rsidRPr="0067154D" w:rsidR="0067154D" w:rsidP="0067154D" w:rsidRDefault="314C5A1E" w14:paraId="23DEB008" w14:textId="77777777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/>
              <w:rPr>
                <w:rFonts w:eastAsia="Times New Roman"/>
                <w:i/>
                <w:iCs/>
                <w:lang w:eastAsia="en-GB"/>
              </w:rPr>
            </w:pPr>
            <w:r w:rsidRPr="0067154D">
              <w:rPr>
                <w:rFonts w:eastAsia="Times New Roman"/>
                <w:i/>
                <w:iCs/>
                <w:lang w:eastAsia="en-GB"/>
              </w:rPr>
              <w:t xml:space="preserve">Why were they important to you? </w:t>
            </w:r>
          </w:p>
          <w:p w:rsidRPr="0067154D" w:rsidR="00AA6E7E" w:rsidP="0067154D" w:rsidRDefault="314C5A1E" w14:paraId="360D8A96" w14:textId="0B57016F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/>
              <w:rPr>
                <w:rFonts w:eastAsia="Times New Roman"/>
                <w:i/>
                <w:iCs/>
                <w:lang w:eastAsia="en-GB"/>
              </w:rPr>
            </w:pPr>
            <w:r w:rsidRPr="0067154D">
              <w:rPr>
                <w:rFonts w:eastAsia="Times New Roman"/>
                <w:i/>
                <w:iCs/>
                <w:lang w:eastAsia="en-GB"/>
              </w:rPr>
              <w:t>How is the business going to measure those goals?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="00AA6E7E" w:rsidP="749ABB2C" w:rsidRDefault="00335D01" w14:paraId="7810D015" w14:textId="649573A5">
            <w:pPr>
              <w:spacing w:before="100" w:beforeAutospacing="on" w:after="100" w:afterAutospacing="on"/>
              <w:rPr>
                <w:rFonts w:eastAsia="Times New Roman"/>
                <w:color w:val="191919"/>
                <w:lang w:eastAsia="en-GB"/>
              </w:rPr>
            </w:pPr>
            <w:r w:rsidRPr="749ABB2C" w:rsidR="749ABB2C">
              <w:rPr>
                <w:rFonts w:eastAsia="Times New Roman"/>
                <w:color w:val="191919"/>
                <w:lang w:eastAsia="en-GB"/>
              </w:rPr>
              <w:t>400 words</w:t>
            </w:r>
          </w:p>
          <w:p w:rsidRPr="005716BC" w:rsidR="007C4565" w:rsidP="0A82021A" w:rsidRDefault="007C4565" w14:paraId="408A664C" w14:textId="380BA546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10% weighting</w:t>
            </w:r>
          </w:p>
        </w:tc>
      </w:tr>
      <w:tr w:rsidRPr="00AA6E7E" w:rsidR="005716BC" w:rsidTr="16A60974" w14:paraId="230C251D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5716BC" w:rsidP="0A82021A" w:rsidRDefault="00135EC0" w14:paraId="5B08EF9B" w14:textId="77777777">
            <w:pPr>
              <w:spacing w:before="100" w:beforeAutospacing="1" w:after="100" w:afterAutospacing="1"/>
              <w:rPr>
                <w:rFonts w:eastAsia="Times New Roman" w:cstheme="minorHAnsi"/>
                <w:lang w:eastAsia="en-GB"/>
              </w:rPr>
            </w:pPr>
            <w:r w:rsidRPr="00135EC0">
              <w:rPr>
                <w:rFonts w:eastAsia="Times New Roman" w:cstheme="minorHAnsi"/>
                <w:lang w:eastAsia="en-GB"/>
              </w:rPr>
              <w:t>Type Your Answer here.</w:t>
            </w:r>
          </w:p>
          <w:p w:rsidRPr="006F4055" w:rsidR="00C556DC" w:rsidP="0A82021A" w:rsidRDefault="00C556DC" w14:paraId="205160BC" w14:textId="336C4111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</w:p>
        </w:tc>
        <w:tc>
          <w:tcPr>
            <w:tcW w:w="0" w:type="auto"/>
            <w:shd w:val="clear" w:color="auto" w:fill="B4C6E7" w:themeFill="accent1" w:themeFillTint="66"/>
            <w:tcMar/>
            <w:vAlign w:val="center"/>
          </w:tcPr>
          <w:p w:rsidRPr="005716BC" w:rsidR="005716BC" w:rsidP="0A82021A" w:rsidRDefault="00837C19" w14:paraId="6CF8E23D" w14:textId="48E80241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Score:</w:t>
            </w:r>
          </w:p>
        </w:tc>
      </w:tr>
      <w:tr w:rsidRPr="00AA6E7E" w:rsidR="00A85A65" w:rsidTr="16A60974" w14:paraId="4C86B79F" w14:textId="77777777"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0A82021A" w:rsidR="00A85A65" w:rsidP="0A82021A" w:rsidRDefault="00A85A65" w14:paraId="3112252A" w14:textId="77777777">
            <w:pPr>
              <w:spacing w:before="100" w:beforeAutospacing="1" w:after="100" w:afterAutospacing="1"/>
              <w:rPr>
                <w:rFonts w:eastAsia="Times New Roman"/>
                <w:b/>
                <w:bCs/>
                <w:lang w:eastAsia="en-GB"/>
              </w:rPr>
            </w:pPr>
          </w:p>
        </w:tc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005716BC" w:rsidR="00A85A65" w:rsidP="0A82021A" w:rsidRDefault="00A85A65" w14:paraId="20287E6C" w14:textId="77777777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</w:p>
        </w:tc>
      </w:tr>
      <w:tr w:rsidRPr="00AA6E7E" w:rsidR="00307C3B" w:rsidTr="16A60974" w14:paraId="49C1BF75" w14:textId="77777777">
        <w:tc>
          <w:tcPr>
            <w:tcW w:w="0" w:type="auto"/>
            <w:vMerge w:val="restart"/>
            <w:shd w:val="clear" w:color="auto" w:fill="FFFFFF" w:themeFill="background1"/>
            <w:tcMar/>
            <w:vAlign w:val="center"/>
            <w:hideMark/>
          </w:tcPr>
          <w:p w:rsidRPr="00AA6E7E" w:rsidR="00307C3B" w:rsidP="0A82021A" w:rsidRDefault="0A82021A" w14:paraId="7F76B202" w14:textId="622DD3E1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  <w:r w:rsidRPr="0A82021A">
              <w:rPr>
                <w:rFonts w:eastAsia="Times New Roman"/>
                <w:b/>
                <w:bCs/>
                <w:lang w:eastAsia="en-GB"/>
              </w:rPr>
              <w:t>4. Implementation</w:t>
            </w:r>
          </w:p>
          <w:p w:rsidRPr="0067154D" w:rsidR="0067154D" w:rsidP="0067154D" w:rsidRDefault="314C5A1E" w14:paraId="720C4679" w14:textId="77777777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rFonts w:eastAsia="Times New Roman"/>
                <w:i/>
                <w:iCs/>
                <w:lang w:eastAsia="en-GB"/>
              </w:rPr>
            </w:pPr>
            <w:r w:rsidRPr="0067154D">
              <w:rPr>
                <w:rFonts w:eastAsia="Times New Roman"/>
                <w:i/>
                <w:iCs/>
                <w:lang w:eastAsia="en-GB"/>
              </w:rPr>
              <w:t xml:space="preserve">What major steps or initiatives did your business take to deliver against your goals and business strategy? </w:t>
            </w:r>
          </w:p>
          <w:p w:rsidRPr="0067154D" w:rsidR="0067154D" w:rsidP="0067154D" w:rsidRDefault="314C5A1E" w14:paraId="65303B25" w14:textId="77777777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rFonts w:eastAsia="Times New Roman"/>
                <w:i/>
                <w:iCs/>
                <w:lang w:eastAsia="en-GB"/>
              </w:rPr>
            </w:pPr>
            <w:r w:rsidRPr="0067154D">
              <w:rPr>
                <w:rFonts w:eastAsia="Times New Roman"/>
                <w:i/>
                <w:iCs/>
                <w:lang w:eastAsia="en-GB"/>
              </w:rPr>
              <w:t xml:space="preserve">What was smart or special about how you implemented them? </w:t>
            </w:r>
          </w:p>
          <w:p w:rsidRPr="0067154D" w:rsidR="0067154D" w:rsidP="0067154D" w:rsidRDefault="314C5A1E" w14:paraId="43B24BF8" w14:textId="77777777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rFonts w:eastAsia="Times New Roman"/>
                <w:i/>
                <w:iCs/>
                <w:lang w:eastAsia="en-GB"/>
              </w:rPr>
            </w:pPr>
            <w:r w:rsidRPr="0067154D">
              <w:rPr>
                <w:rFonts w:eastAsia="Times New Roman"/>
                <w:i/>
                <w:iCs/>
                <w:lang w:eastAsia="en-GB"/>
              </w:rPr>
              <w:t xml:space="preserve">How did it make a difference for your business? </w:t>
            </w:r>
          </w:p>
          <w:p w:rsidRPr="0067154D" w:rsidR="00307C3B" w:rsidP="0067154D" w:rsidRDefault="314C5A1E" w14:paraId="0797E7DF" w14:textId="0659F255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rFonts w:eastAsia="Times New Roman"/>
                <w:i/>
                <w:iCs/>
                <w:lang w:eastAsia="en-GB"/>
              </w:rPr>
            </w:pPr>
            <w:r w:rsidRPr="0067154D">
              <w:rPr>
                <w:rFonts w:eastAsia="Times New Roman"/>
                <w:i/>
                <w:iCs/>
                <w:color w:val="1C1C19"/>
                <w:lang w:eastAsia="en-GB"/>
              </w:rPr>
              <w:t>Show evidence that those initiatives were successful or grew your business.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Pr="005716BC" w:rsidR="00307C3B" w:rsidP="0A82021A" w:rsidRDefault="00307C3B" w14:paraId="69A71446" w14:textId="5E3F0F02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</w:p>
        </w:tc>
      </w:tr>
      <w:tr w:rsidRPr="00AA6E7E" w:rsidR="00307C3B" w:rsidTr="16A60974" w14:paraId="771D7DE2" w14:textId="77777777">
        <w:tc>
          <w:tcPr>
            <w:tcW w:w="0" w:type="auto"/>
            <w:vMerge/>
            <w:tcMar/>
            <w:vAlign w:val="center"/>
            <w:hideMark/>
          </w:tcPr>
          <w:p w:rsidRPr="00AA6E7E" w:rsidR="00307C3B" w:rsidP="00AA6E7E" w:rsidRDefault="00307C3B" w14:paraId="28DAD947" w14:textId="6A5612D0">
            <w:pPr>
              <w:spacing w:before="100" w:beforeAutospacing="1" w:after="100" w:afterAutospacing="1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="00307C3B" w:rsidP="0A82021A" w:rsidRDefault="00335D01" w14:paraId="1C6BE805" w14:textId="1CDAA05E">
            <w:pPr>
              <w:rPr>
                <w:rFonts w:eastAsia="Times New Roman"/>
                <w:lang w:eastAsia="en-GB"/>
              </w:rPr>
            </w:pPr>
            <w:r w:rsidRPr="749ABB2C" w:rsidR="749ABB2C">
              <w:rPr>
                <w:rFonts w:eastAsia="Times New Roman"/>
                <w:lang w:eastAsia="en-GB"/>
              </w:rPr>
              <w:t>400 words</w:t>
            </w:r>
          </w:p>
          <w:p w:rsidR="007C4565" w:rsidP="0A82021A" w:rsidRDefault="007C4565" w14:paraId="127BA39D" w14:textId="77777777">
            <w:pPr>
              <w:rPr>
                <w:rFonts w:eastAsia="Times New Roman"/>
                <w:lang w:eastAsia="en-GB"/>
              </w:rPr>
            </w:pPr>
          </w:p>
          <w:p w:rsidRPr="005716BC" w:rsidR="007C4565" w:rsidP="0A82021A" w:rsidRDefault="007C4565" w14:paraId="6ECE303D" w14:textId="72B0C7BA">
            <w:pPr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10% weighting</w:t>
            </w:r>
          </w:p>
        </w:tc>
      </w:tr>
      <w:tr w:rsidRPr="00AA6E7E" w:rsidR="005716BC" w:rsidTr="16A60974" w14:paraId="4ED44A64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5716BC" w:rsidP="16A60974" w:rsidRDefault="00135EC0" w14:paraId="39E0BD55" w14:textId="7191E407">
            <w:pPr>
              <w:spacing w:before="100" w:beforeAutospacing="on" w:after="100" w:afterAutospacing="on"/>
              <w:rPr>
                <w:rFonts w:eastAsia="Times New Roman" w:cs="Calibri" w:cstheme="minorAscii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  <w:p w:rsidRPr="006F4055" w:rsidR="00C556DC" w:rsidP="0A82021A" w:rsidRDefault="00C556DC" w14:paraId="38EF2BB7" w14:textId="00DD03A0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</w:p>
        </w:tc>
        <w:tc>
          <w:tcPr>
            <w:tcW w:w="0" w:type="auto"/>
            <w:shd w:val="clear" w:color="auto" w:fill="B4C6E7" w:themeFill="accent1" w:themeFillTint="66"/>
            <w:tcMar/>
            <w:vAlign w:val="center"/>
          </w:tcPr>
          <w:p w:rsidRPr="005716BC" w:rsidR="005716BC" w:rsidP="0A82021A" w:rsidRDefault="00837C19" w14:paraId="4A6CE685" w14:textId="07AB5341">
            <w:pPr>
              <w:spacing w:before="100" w:beforeAutospacing="1" w:after="100" w:afterAutospacing="1"/>
              <w:rPr>
                <w:rFonts w:eastAsia="Times New Roman"/>
                <w:color w:val="3A3A3A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Score:</w:t>
            </w:r>
          </w:p>
        </w:tc>
      </w:tr>
      <w:tr w:rsidRPr="00AA6E7E" w:rsidR="00A85A65" w:rsidTr="16A60974" w14:paraId="4320AFC0" w14:textId="77777777"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314C5A1E" w:rsidR="00A85A65" w:rsidP="314C5A1E" w:rsidRDefault="00A85A65" w14:paraId="2EF10F82" w14:textId="77777777">
            <w:pPr>
              <w:spacing w:before="100" w:beforeAutospacing="1" w:after="100" w:afterAutospacing="1"/>
              <w:rPr>
                <w:rFonts w:eastAsia="Times New Roman"/>
                <w:b/>
                <w:bCs/>
                <w:color w:val="1C1C19"/>
                <w:lang w:eastAsia="en-GB"/>
              </w:rPr>
            </w:pPr>
          </w:p>
        </w:tc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0A82021A" w:rsidR="00A85A65" w:rsidP="0A82021A" w:rsidRDefault="00A85A65" w14:paraId="70ECAFC9" w14:textId="77777777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</w:p>
        </w:tc>
      </w:tr>
      <w:tr w:rsidRPr="00AA6E7E" w:rsidR="00AA6E7E" w:rsidTr="16A60974" w14:paraId="6562312B" w14:textId="77777777"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Pr="00AA6E7E" w:rsidR="00AA6E7E" w:rsidP="314C5A1E" w:rsidRDefault="314C5A1E" w14:paraId="41732C54" w14:textId="0CF76130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  <w:r w:rsidRPr="314C5A1E">
              <w:rPr>
                <w:rFonts w:eastAsia="Times New Roman"/>
                <w:b/>
                <w:bCs/>
                <w:color w:val="1C1C19"/>
                <w:lang w:eastAsia="en-GB"/>
              </w:rPr>
              <w:t xml:space="preserve">5. Staff engagement </w:t>
            </w:r>
          </w:p>
          <w:p w:rsidRPr="0067154D" w:rsidR="00AA6E7E" w:rsidP="0067154D" w:rsidRDefault="0A82021A" w14:paraId="7A787BA3" w14:textId="44A77EB2">
            <w:pPr>
              <w:pStyle w:val="ListParagraph"/>
              <w:numPr>
                <w:ilvl w:val="0"/>
                <w:numId w:val="12"/>
              </w:numPr>
              <w:spacing w:before="100" w:beforeAutospacing="1" w:after="100" w:afterAutospacing="1"/>
              <w:rPr>
                <w:rFonts w:eastAsia="Times New Roman"/>
                <w:i/>
                <w:iCs/>
                <w:lang w:eastAsia="en-GB"/>
              </w:rPr>
            </w:pPr>
            <w:r w:rsidRPr="0067154D">
              <w:rPr>
                <w:rFonts w:eastAsia="Times New Roman"/>
                <w:i/>
                <w:iCs/>
                <w:color w:val="1C1C19"/>
                <w:lang w:eastAsia="en-GB"/>
              </w:rPr>
              <w:t xml:space="preserve">What did you do to grow, motivate, and ensure your team </w:t>
            </w:r>
            <w:r w:rsidRPr="0067154D" w:rsidR="00513C99">
              <w:rPr>
                <w:rFonts w:eastAsia="Times New Roman"/>
                <w:i/>
                <w:iCs/>
                <w:color w:val="1C1C19"/>
                <w:lang w:eastAsia="en-GB"/>
              </w:rPr>
              <w:t>was</w:t>
            </w:r>
            <w:r w:rsidRPr="0067154D">
              <w:rPr>
                <w:rFonts w:eastAsia="Times New Roman"/>
                <w:i/>
                <w:iCs/>
                <w:color w:val="1C1C19"/>
                <w:lang w:eastAsia="en-GB"/>
              </w:rPr>
              <w:t xml:space="preserve"> productive and engaged in the business?  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="00AA6E7E" w:rsidP="749ABB2C" w:rsidRDefault="00335D01" w14:paraId="4124222F" w14:textId="747F8A79">
            <w:pPr>
              <w:spacing w:before="100" w:beforeAutospacing="on" w:after="100" w:afterAutospacing="on"/>
              <w:rPr>
                <w:rFonts w:eastAsia="Times New Roman"/>
                <w:lang w:eastAsia="en-GB"/>
              </w:rPr>
            </w:pPr>
            <w:r w:rsidRPr="749ABB2C" w:rsidR="749ABB2C">
              <w:rPr>
                <w:rFonts w:eastAsia="Times New Roman"/>
                <w:lang w:eastAsia="en-GB"/>
              </w:rPr>
              <w:t>400 words</w:t>
            </w:r>
          </w:p>
          <w:p w:rsidRPr="005716BC" w:rsidR="007C4565" w:rsidP="0A82021A" w:rsidRDefault="007C4565" w14:paraId="7B2C1658" w14:textId="45CA0D85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10% weighting</w:t>
            </w:r>
          </w:p>
        </w:tc>
      </w:tr>
      <w:tr w:rsidRPr="00AA6E7E" w:rsidR="005716BC" w:rsidTr="16A60974" w14:paraId="79E483F0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C556DC" w:rsidP="16A60974" w:rsidRDefault="00C556DC" w14:paraId="38E79461" w14:textId="6B9E4239">
            <w:pPr>
              <w:spacing w:before="100" w:beforeAutospacing="on" w:after="100" w:afterAutospacing="on"/>
              <w:rPr>
                <w:rFonts w:eastAsia="Times New Roman" w:cs="Calibri" w:cstheme="minorAscii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  <w:p w:rsidRPr="006F4055" w:rsidR="00C556DC" w:rsidP="0A82021A" w:rsidRDefault="00C556DC" w14:paraId="72B4A87E" w14:textId="2734305F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</w:p>
        </w:tc>
        <w:tc>
          <w:tcPr>
            <w:tcW w:w="0" w:type="auto"/>
            <w:shd w:val="clear" w:color="auto" w:fill="B4C6E7" w:themeFill="accent1" w:themeFillTint="66"/>
            <w:tcMar/>
            <w:vAlign w:val="center"/>
          </w:tcPr>
          <w:p w:rsidRPr="005716BC" w:rsidR="005716BC" w:rsidP="0A82021A" w:rsidRDefault="00837C19" w14:paraId="17B0EF99" w14:textId="52A59DB5">
            <w:pPr>
              <w:spacing w:before="100" w:beforeAutospacing="1" w:after="100" w:afterAutospacing="1"/>
              <w:rPr>
                <w:rFonts w:eastAsia="Times New Roman"/>
                <w:color w:val="3A3A3A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Score:</w:t>
            </w:r>
          </w:p>
        </w:tc>
      </w:tr>
      <w:tr w:rsidRPr="00AA6E7E" w:rsidR="00A85A65" w:rsidTr="16A60974" w14:paraId="5953DE99" w14:textId="77777777"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314C5A1E" w:rsidR="00A85A65" w:rsidP="314C5A1E" w:rsidRDefault="00A85A65" w14:paraId="31BEBBCE" w14:textId="77777777">
            <w:pPr>
              <w:spacing w:before="100" w:beforeAutospacing="1" w:after="100" w:afterAutospacing="1"/>
              <w:rPr>
                <w:rFonts w:eastAsia="Times New Roman"/>
                <w:b/>
                <w:bCs/>
                <w:color w:val="1C1C19"/>
                <w:lang w:eastAsia="en-GB"/>
              </w:rPr>
            </w:pPr>
          </w:p>
        </w:tc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0A82021A" w:rsidR="00A85A65" w:rsidP="0A82021A" w:rsidRDefault="00A85A65" w14:paraId="7D379B75" w14:textId="77777777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</w:p>
        </w:tc>
      </w:tr>
      <w:tr w:rsidRPr="00AA6E7E" w:rsidR="006A4081" w:rsidTr="16A60974" w14:paraId="6473BBE0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6A4081" w:rsidP="314C5A1E" w:rsidRDefault="314C5A1E" w14:paraId="45891796" w14:textId="2183F7FC">
            <w:pPr>
              <w:spacing w:before="100" w:beforeAutospacing="1" w:after="100" w:afterAutospacing="1"/>
              <w:rPr>
                <w:rFonts w:eastAsia="Times New Roman"/>
                <w:b/>
                <w:bCs/>
                <w:color w:val="1C1C19"/>
                <w:lang w:eastAsia="en-GB"/>
              </w:rPr>
            </w:pPr>
            <w:r w:rsidRPr="314C5A1E">
              <w:rPr>
                <w:rFonts w:eastAsia="Times New Roman"/>
                <w:b/>
                <w:bCs/>
                <w:color w:val="1C1C19"/>
                <w:lang w:eastAsia="en-GB"/>
              </w:rPr>
              <w:t>6.  Customer satisfaction</w:t>
            </w:r>
          </w:p>
          <w:p w:rsidRPr="0067154D" w:rsidR="0067154D" w:rsidP="0067154D" w:rsidRDefault="314C5A1E" w14:paraId="225FA709" w14:textId="77777777">
            <w:pPr>
              <w:pStyle w:val="ListParagraph"/>
              <w:numPr>
                <w:ilvl w:val="0"/>
                <w:numId w:val="12"/>
              </w:numPr>
              <w:spacing w:before="100" w:beforeAutospacing="1" w:after="100" w:afterAutospacing="1"/>
              <w:rPr>
                <w:rFonts w:eastAsia="Times New Roman"/>
                <w:b/>
                <w:bCs/>
                <w:i/>
                <w:iCs/>
                <w:color w:val="1C1C19"/>
                <w:lang w:eastAsia="en-GB"/>
              </w:rPr>
            </w:pPr>
            <w:r w:rsidRPr="0067154D">
              <w:rPr>
                <w:rFonts w:eastAsia="Times New Roman"/>
                <w:i/>
                <w:iCs/>
                <w:color w:val="1C1C19"/>
                <w:lang w:eastAsia="en-GB"/>
              </w:rPr>
              <w:t>What initiatives did you undertake to improve delivery or performance for customers, clients, or consumers?</w:t>
            </w:r>
            <w:r w:rsidRPr="0067154D">
              <w:rPr>
                <w:rFonts w:eastAsia="Times New Roman"/>
                <w:b/>
                <w:bCs/>
                <w:i/>
                <w:iCs/>
                <w:color w:val="1C1C19"/>
                <w:lang w:eastAsia="en-GB"/>
              </w:rPr>
              <w:t xml:space="preserve"> </w:t>
            </w:r>
          </w:p>
          <w:p w:rsidRPr="0067154D" w:rsidR="006A4081" w:rsidP="0067154D" w:rsidRDefault="314C5A1E" w14:paraId="0410030F" w14:textId="73626F95">
            <w:pPr>
              <w:pStyle w:val="ListParagraph"/>
              <w:numPr>
                <w:ilvl w:val="0"/>
                <w:numId w:val="12"/>
              </w:numPr>
              <w:spacing w:before="100" w:beforeAutospacing="1" w:after="100" w:afterAutospacing="1"/>
              <w:rPr>
                <w:rFonts w:eastAsia="Times New Roman"/>
                <w:b/>
                <w:bCs/>
                <w:i/>
                <w:iCs/>
                <w:color w:val="1C1C19"/>
                <w:lang w:eastAsia="en-GB"/>
              </w:rPr>
            </w:pPr>
            <w:r w:rsidRPr="0067154D">
              <w:rPr>
                <w:rFonts w:eastAsia="Times New Roman"/>
                <w:i/>
                <w:iCs/>
                <w:color w:val="1C1C19"/>
                <w:lang w:eastAsia="en-GB"/>
              </w:rPr>
              <w:t>Provide some specific examples of what was done.</w:t>
            </w:r>
            <w:r w:rsidRPr="0067154D">
              <w:rPr>
                <w:rFonts w:eastAsia="Times New Roman"/>
                <w:b/>
                <w:bCs/>
                <w:i/>
                <w:iCs/>
                <w:color w:val="1C1C19"/>
                <w:lang w:eastAsia="en-GB"/>
              </w:rPr>
              <w:t xml:space="preserve">  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="006A4081" w:rsidP="749ABB2C" w:rsidRDefault="00335D01" w14:paraId="7E4D48AC" w14:textId="00768169">
            <w:pPr>
              <w:spacing w:before="100" w:beforeAutospacing="on" w:after="100" w:afterAutospacing="on"/>
              <w:rPr>
                <w:rFonts w:eastAsia="Times New Roman"/>
                <w:lang w:eastAsia="en-GB"/>
              </w:rPr>
            </w:pPr>
            <w:r w:rsidRPr="749ABB2C" w:rsidR="749ABB2C">
              <w:rPr>
                <w:rFonts w:eastAsia="Times New Roman"/>
                <w:lang w:eastAsia="en-GB"/>
              </w:rPr>
              <w:t>400 words</w:t>
            </w:r>
          </w:p>
          <w:p w:rsidRPr="005716BC" w:rsidR="007C4565" w:rsidP="0A82021A" w:rsidRDefault="007C4565" w14:paraId="7551F6BE" w14:textId="75E9F786">
            <w:pPr>
              <w:spacing w:before="100" w:beforeAutospacing="1" w:after="100" w:afterAutospacing="1"/>
              <w:rPr>
                <w:rFonts w:eastAsia="Times New Roman"/>
                <w:color w:val="3A3A3A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10% weighting</w:t>
            </w:r>
          </w:p>
        </w:tc>
      </w:tr>
      <w:bookmarkEnd w:id="1"/>
      <w:tr w:rsidRPr="00AA6E7E" w:rsidR="006F4055" w:rsidTr="16A60974" w14:paraId="641A4CD4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C556DC" w:rsidP="16A60974" w:rsidRDefault="00C556DC" w14:paraId="14A84A06" w14:textId="59AB150E">
            <w:pPr>
              <w:spacing w:before="100" w:beforeAutospacing="on" w:after="100" w:afterAutospacing="on"/>
              <w:rPr>
                <w:rFonts w:eastAsia="Times New Roman" w:cs="Calibri" w:cstheme="minorAscii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  <w:p w:rsidR="006F4055" w:rsidP="0A82021A" w:rsidRDefault="006F4055" w14:paraId="2C423BF0" w14:textId="5BD3E903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</w:p>
        </w:tc>
        <w:tc>
          <w:tcPr>
            <w:tcW w:w="0" w:type="auto"/>
            <w:shd w:val="clear" w:color="auto" w:fill="B4C6E7" w:themeFill="accent1" w:themeFillTint="66"/>
            <w:tcMar/>
            <w:vAlign w:val="center"/>
          </w:tcPr>
          <w:p w:rsidRPr="005716BC" w:rsidR="006F4055" w:rsidP="0A82021A" w:rsidRDefault="00837C19" w14:paraId="04023790" w14:textId="36A01254">
            <w:pPr>
              <w:spacing w:before="100" w:beforeAutospacing="1" w:after="100" w:afterAutospacing="1"/>
              <w:rPr>
                <w:rFonts w:eastAsia="Times New Roman"/>
                <w:color w:val="3A3A3A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Score:</w:t>
            </w:r>
          </w:p>
        </w:tc>
      </w:tr>
      <w:tr w:rsidRPr="00AA6E7E" w:rsidR="00A85A65" w:rsidTr="16A60974" w14:paraId="4188025D" w14:textId="77777777"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07C9892A" w:rsidR="00A85A65" w:rsidP="07C9892A" w:rsidRDefault="00A85A65" w14:paraId="793816AE" w14:textId="77777777">
            <w:pPr>
              <w:spacing w:before="100" w:beforeAutospacing="1" w:after="100" w:afterAutospacing="1"/>
              <w:rPr>
                <w:rFonts w:eastAsia="Times New Roman"/>
                <w:b/>
                <w:bCs/>
                <w:color w:val="1C1C19"/>
                <w:lang w:eastAsia="en-GB"/>
              </w:rPr>
            </w:pPr>
          </w:p>
        </w:tc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0A82021A" w:rsidR="00A85A65" w:rsidP="0A82021A" w:rsidRDefault="00A85A65" w14:paraId="77CAFE3B" w14:textId="77777777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</w:p>
        </w:tc>
      </w:tr>
      <w:tr w:rsidRPr="00AA6E7E" w:rsidR="006F4055" w:rsidTr="16A60974" w14:paraId="6DFDC295" w14:textId="77777777"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="0067154D" w:rsidP="16A60974" w:rsidRDefault="07C9892A" w14:paraId="12F5E233" w14:textId="252B418E">
            <w:pPr>
              <w:rPr>
                <w:rFonts w:eastAsia="Times New Roman"/>
                <w:i w:val="1"/>
                <w:iCs w:val="1"/>
                <w:lang w:eastAsia="en-GB"/>
              </w:rPr>
            </w:pPr>
            <w:r w:rsidRPr="16A60974" w:rsidR="16A60974">
              <w:rPr>
                <w:rFonts w:eastAsia="Times New Roman"/>
                <w:b w:val="1"/>
                <w:bCs w:val="1"/>
                <w:color w:val="1C1C19"/>
                <w:lang w:eastAsia="en-GB"/>
              </w:rPr>
              <w:t>7. Innovation and creativity</w:t>
            </w:r>
          </w:p>
          <w:p w:rsidR="0067154D" w:rsidP="0067154D" w:rsidRDefault="0067154D" w14:paraId="7DC894C9" w14:textId="77777777">
            <w:pPr>
              <w:rPr>
                <w:rFonts w:eastAsia="Times New Roman"/>
                <w:i/>
                <w:iCs/>
                <w:lang w:eastAsia="en-GB"/>
              </w:rPr>
            </w:pPr>
          </w:p>
          <w:p w:rsidR="0067154D" w:rsidP="0067154D" w:rsidRDefault="0067154D" w14:paraId="6E1461CA" w14:textId="7DF36723">
            <w:pPr>
              <w:rPr>
                <w:rFonts w:eastAsia="Times New Roman"/>
                <w:i/>
                <w:iCs/>
                <w:lang w:eastAsia="en-GB"/>
              </w:rPr>
            </w:pPr>
            <w:r w:rsidRPr="314C5A1E">
              <w:rPr>
                <w:rFonts w:eastAsia="Times New Roman"/>
                <w:i/>
                <w:iCs/>
                <w:lang w:eastAsia="en-GB"/>
              </w:rPr>
              <w:t xml:space="preserve">By innovation, we mean something creative or different from what other businesses in the sector have been doing. </w:t>
            </w:r>
          </w:p>
          <w:p w:rsidR="0067154D" w:rsidP="0067154D" w:rsidRDefault="0067154D" w14:paraId="1EF87EEA" w14:textId="199FF2BA">
            <w:pPr>
              <w:rPr>
                <w:rFonts w:eastAsia="Times New Roman"/>
                <w:i/>
                <w:iCs/>
                <w:lang w:eastAsia="en-GB"/>
              </w:rPr>
            </w:pPr>
            <w:r w:rsidRPr="314C5A1E">
              <w:rPr>
                <w:rFonts w:eastAsia="Times New Roman"/>
                <w:i/>
                <w:iCs/>
                <w:lang w:eastAsia="en-GB"/>
              </w:rPr>
              <w:t>It could mean launching a new and improved product or service</w:t>
            </w:r>
            <w:r w:rsidR="00335D01">
              <w:rPr>
                <w:rFonts w:eastAsia="Times New Roman"/>
                <w:i/>
                <w:iCs/>
                <w:lang w:eastAsia="en-GB"/>
              </w:rPr>
              <w:t>.</w:t>
            </w:r>
          </w:p>
          <w:p w:rsidR="0067154D" w:rsidP="0067154D" w:rsidRDefault="0067154D" w14:paraId="32D57331" w14:textId="77777777">
            <w:pPr>
              <w:rPr>
                <w:rFonts w:eastAsia="Times New Roman"/>
                <w:i/>
                <w:iCs/>
                <w:lang w:eastAsia="en-GB"/>
              </w:rPr>
            </w:pPr>
            <w:r>
              <w:rPr>
                <w:rFonts w:eastAsia="Times New Roman"/>
                <w:i/>
                <w:iCs/>
                <w:lang w:eastAsia="en-GB"/>
              </w:rPr>
              <w:t>M</w:t>
            </w:r>
            <w:r w:rsidRPr="314C5A1E">
              <w:rPr>
                <w:rFonts w:eastAsia="Times New Roman"/>
                <w:i/>
                <w:iCs/>
                <w:lang w:eastAsia="en-GB"/>
              </w:rPr>
              <w:t>aking an existing process more</w:t>
            </w:r>
            <w:r w:rsidRPr="314C5A1E">
              <w:rPr>
                <w:rFonts w:eastAsia="Times New Roman"/>
                <w:lang w:eastAsia="en-GB"/>
              </w:rPr>
              <w:t xml:space="preserve"> </w:t>
            </w:r>
            <w:r w:rsidRPr="314C5A1E">
              <w:rPr>
                <w:rFonts w:eastAsia="Times New Roman"/>
                <w:i/>
                <w:iCs/>
                <w:lang w:eastAsia="en-GB"/>
              </w:rPr>
              <w:t>efficient</w:t>
            </w:r>
            <w:r>
              <w:rPr>
                <w:rFonts w:eastAsia="Times New Roman"/>
                <w:i/>
                <w:iCs/>
                <w:lang w:eastAsia="en-GB"/>
              </w:rPr>
              <w:t>.</w:t>
            </w:r>
            <w:r w:rsidRPr="314C5A1E">
              <w:rPr>
                <w:rFonts w:eastAsia="Times New Roman"/>
                <w:i/>
                <w:iCs/>
                <w:lang w:eastAsia="en-GB"/>
              </w:rPr>
              <w:t xml:space="preserve">  </w:t>
            </w:r>
          </w:p>
          <w:p w:rsidRPr="00AA6E7E" w:rsidR="006F4055" w:rsidP="0067154D" w:rsidRDefault="0067154D" w14:paraId="03051A90" w14:textId="43BFDEDC">
            <w:pPr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i/>
                <w:iCs/>
                <w:lang w:eastAsia="en-GB"/>
              </w:rPr>
              <w:t>S</w:t>
            </w:r>
            <w:r w:rsidRPr="314C5A1E">
              <w:rPr>
                <w:rFonts w:eastAsia="Times New Roman"/>
                <w:i/>
                <w:iCs/>
                <w:lang w:eastAsia="en-GB"/>
              </w:rPr>
              <w:t>olving a current business problem.</w:t>
            </w:r>
          </w:p>
          <w:p w:rsidR="0067154D" w:rsidP="0A82021A" w:rsidRDefault="0067154D" w14:paraId="6CC215C5" w14:textId="77777777">
            <w:pPr>
              <w:rPr>
                <w:rFonts w:eastAsia="Times New Roman"/>
                <w:i/>
                <w:iCs/>
                <w:lang w:eastAsia="en-GB"/>
              </w:rPr>
            </w:pPr>
          </w:p>
          <w:p w:rsidRPr="0067154D" w:rsidR="0067154D" w:rsidP="0067154D" w:rsidRDefault="314C5A1E" w14:paraId="44FE2821" w14:textId="219BB02B">
            <w:pPr>
              <w:pStyle w:val="ListParagraph"/>
              <w:numPr>
                <w:ilvl w:val="0"/>
                <w:numId w:val="13"/>
              </w:numPr>
              <w:rPr>
                <w:rFonts w:eastAsia="Times New Roman"/>
                <w:i/>
                <w:iCs/>
                <w:lang w:eastAsia="en-GB"/>
              </w:rPr>
            </w:pPr>
            <w:r w:rsidRPr="0067154D">
              <w:rPr>
                <w:rFonts w:eastAsia="Times New Roman"/>
                <w:i/>
                <w:iCs/>
                <w:lang w:eastAsia="en-GB"/>
              </w:rPr>
              <w:t xml:space="preserve">Can you provide an example of an idea or new practice that you introduced to the business that was an innovation? </w:t>
            </w:r>
          </w:p>
          <w:p w:rsidRPr="00AA6E7E" w:rsidR="006F4055" w:rsidP="0A82021A" w:rsidRDefault="0A82021A" w14:paraId="75D8B4EA" w14:textId="4DDB3887">
            <w:pPr>
              <w:rPr>
                <w:rFonts w:eastAsia="Times New Roman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215A5132" wp14:editId="26DF5984">
                  <wp:extent cx="3149600" cy="114300"/>
                  <wp:effectExtent l="0" t="0" r="0" b="0"/>
                  <wp:docPr id="1" name="Picture 1" descr="page4image17346949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96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="006F4055" w:rsidP="749ABB2C" w:rsidRDefault="00335D01" w14:paraId="7980941A" w14:textId="75D758C8">
            <w:pPr>
              <w:spacing w:before="100" w:beforeAutospacing="on" w:after="100" w:afterAutospacing="on"/>
              <w:rPr>
                <w:rFonts w:eastAsia="Times New Roman"/>
                <w:lang w:eastAsia="en-GB"/>
              </w:rPr>
            </w:pPr>
            <w:r w:rsidRPr="749ABB2C" w:rsidR="749ABB2C">
              <w:rPr>
                <w:rFonts w:eastAsia="Times New Roman"/>
                <w:lang w:eastAsia="en-GB"/>
              </w:rPr>
              <w:t>450 words</w:t>
            </w:r>
          </w:p>
          <w:p w:rsidR="007C4565" w:rsidP="0A82021A" w:rsidRDefault="007C4565" w14:paraId="310EFC05" w14:textId="075D3370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20% weighting</w:t>
            </w:r>
          </w:p>
          <w:p w:rsidRPr="007C4565" w:rsidR="007C4565" w:rsidP="007C4565" w:rsidRDefault="007C4565" w14:paraId="15A17477" w14:textId="2BC9D86D">
            <w:pPr>
              <w:rPr>
                <w:rFonts w:eastAsia="Times New Roman"/>
                <w:lang w:eastAsia="en-GB"/>
              </w:rPr>
            </w:pPr>
          </w:p>
        </w:tc>
      </w:tr>
      <w:tr w:rsidRPr="00AA6E7E" w:rsidR="00E90757" w:rsidTr="16A60974" w14:paraId="7EAAC677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C556DC" w:rsidP="16A60974" w:rsidRDefault="00C556DC" w14:paraId="172C7823" w14:textId="0E7DCA25">
            <w:pPr>
              <w:spacing w:before="100" w:beforeAutospacing="on" w:after="100" w:afterAutospacing="on"/>
              <w:rPr>
                <w:rFonts w:eastAsia="Times New Roman" w:cs="Calibri" w:cstheme="minorAscii"/>
                <w:lang w:eastAsia="en-GB"/>
              </w:rPr>
            </w:pPr>
            <w:r w:rsidRPr="16A60974" w:rsidR="16A60974">
              <w:rPr>
                <w:rFonts w:eastAsia="Times New Roman" w:cs="Calibri" w:cstheme="minorAscii"/>
                <w:lang w:eastAsia="en-GB"/>
              </w:rPr>
              <w:t>Type Your Answer Here.</w:t>
            </w:r>
          </w:p>
          <w:p w:rsidR="00E90757" w:rsidP="0A82021A" w:rsidRDefault="00E90757" w14:paraId="64578101" w14:textId="360606C5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</w:p>
        </w:tc>
        <w:tc>
          <w:tcPr>
            <w:tcW w:w="0" w:type="auto"/>
            <w:shd w:val="clear" w:color="auto" w:fill="B4C6E7" w:themeFill="accent1" w:themeFillTint="66"/>
            <w:tcMar/>
            <w:vAlign w:val="center"/>
          </w:tcPr>
          <w:p w:rsidRPr="00C556DC" w:rsidR="00E90757" w:rsidP="00C556DC" w:rsidRDefault="00837C19" w14:paraId="0BFCDCAE" w14:textId="0C45C78C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Score:</w:t>
            </w:r>
          </w:p>
        </w:tc>
      </w:tr>
      <w:tr w:rsidRPr="00AA6E7E" w:rsidR="00A85A65" w:rsidTr="16A60974" w14:paraId="1B26CE56" w14:textId="77777777"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314C5A1E" w:rsidR="00A85A65" w:rsidP="314C5A1E" w:rsidRDefault="00A85A65" w14:paraId="441A87DE" w14:textId="77777777">
            <w:pPr>
              <w:spacing w:before="100" w:beforeAutospacing="1" w:after="100" w:afterAutospacing="1"/>
              <w:rPr>
                <w:rFonts w:eastAsia="Times New Roman"/>
                <w:b/>
                <w:bCs/>
                <w:color w:val="1C1C19"/>
                <w:lang w:eastAsia="en-GB"/>
              </w:rPr>
            </w:pPr>
          </w:p>
        </w:tc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="00A85A65" w:rsidP="0A82021A" w:rsidRDefault="00A85A65" w14:paraId="48DB2BA9" w14:textId="77777777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</w:p>
        </w:tc>
      </w:tr>
      <w:tr w:rsidRPr="00AA6E7E" w:rsidR="00E90757" w:rsidTr="16A60974" w14:paraId="520D9CFF" w14:textId="77777777"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Pr="00AA6E7E" w:rsidR="00E90757" w:rsidP="16A60974" w:rsidRDefault="314C5A1E" w14:paraId="3B1EC7AA" w14:textId="11E5E340">
            <w:pPr>
              <w:spacing w:before="100" w:beforeAutospacing="on" w:after="100" w:afterAutospacing="on"/>
              <w:rPr>
                <w:rFonts w:eastAsia="Times New Roman"/>
                <w:lang w:eastAsia="en-GB"/>
              </w:rPr>
            </w:pPr>
            <w:r w:rsidRPr="16A60974" w:rsidR="16A60974">
              <w:rPr>
                <w:rFonts w:eastAsia="Times New Roman"/>
                <w:b w:val="1"/>
                <w:bCs w:val="1"/>
                <w:color w:val="1C1C19"/>
                <w:lang w:eastAsia="en-GB"/>
              </w:rPr>
              <w:t>8a. Financial numbers</w:t>
            </w:r>
          </w:p>
          <w:p w:rsidRPr="00513C99" w:rsidR="00E90757" w:rsidP="07C9892A" w:rsidRDefault="07C9892A" w14:paraId="01EE40B8" w14:textId="12D720F0">
            <w:pPr>
              <w:spacing w:before="100" w:beforeAutospacing="1" w:after="100" w:afterAutospacing="1"/>
              <w:rPr>
                <w:rFonts w:eastAsia="Times New Roman"/>
                <w:i/>
                <w:iCs/>
                <w:color w:val="1C1C19"/>
                <w:lang w:eastAsia="en-GB"/>
              </w:rPr>
            </w:pPr>
            <w:r w:rsidRPr="07C9892A">
              <w:rPr>
                <w:rFonts w:eastAsia="Times New Roman"/>
                <w:i/>
                <w:iCs/>
                <w:color w:val="1C1C19"/>
                <w:lang w:eastAsia="en-GB"/>
              </w:rPr>
              <w:t xml:space="preserve">Growth and success. What were your revenue and profit YOY? </w:t>
            </w:r>
          </w:p>
          <w:p w:rsidRPr="00513C99" w:rsidR="00C556DC" w:rsidP="0A82021A" w:rsidRDefault="00C556DC" w14:paraId="26DE9036" w14:textId="1EF51807">
            <w:pPr>
              <w:spacing w:before="100" w:beforeAutospacing="1" w:after="100" w:afterAutospacing="1"/>
              <w:rPr>
                <w:rFonts w:eastAsia="Times New Roman"/>
                <w:i/>
                <w:iCs/>
                <w:color w:val="1C1C19"/>
                <w:lang w:eastAsia="en-GB"/>
              </w:rPr>
            </w:pPr>
            <w:r w:rsidRPr="00513C99">
              <w:rPr>
                <w:rFonts w:eastAsia="Times New Roman"/>
                <w:i/>
                <w:iCs/>
                <w:color w:val="1C1C19"/>
                <w:lang w:eastAsia="en-GB"/>
              </w:rPr>
              <w:t>Complete the table below.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Pr="005716BC" w:rsidR="00E90757" w:rsidP="0A82021A" w:rsidRDefault="007C4565" w14:paraId="434F3E16" w14:textId="1D8AFA06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10% weighting</w:t>
            </w:r>
          </w:p>
        </w:tc>
      </w:tr>
      <w:tr w:rsidRPr="00AA6E7E" w:rsidR="00E90757" w:rsidTr="16A60974" w14:paraId="588FF304" w14:textId="77777777">
        <w:trPr>
          <w:trHeight w:val="1558"/>
        </w:trPr>
        <w:tc>
          <w:tcPr>
            <w:tcW w:w="0" w:type="auto"/>
            <w:gridSpan w:val="2"/>
            <w:shd w:val="clear" w:color="auto" w:fill="FFFFFF" w:themeFill="background1"/>
            <w:tcMar/>
            <w:vAlign w:val="center"/>
          </w:tcPr>
          <w:tbl>
            <w:tblPr>
              <w:tblStyle w:val="TableGrid"/>
              <w:tblW w:w="9052" w:type="dxa"/>
              <w:tblLook w:val="04A0" w:firstRow="1" w:lastRow="0" w:firstColumn="1" w:lastColumn="0" w:noHBand="0" w:noVBand="1"/>
            </w:tblPr>
            <w:tblGrid>
              <w:gridCol w:w="1398"/>
              <w:gridCol w:w="1417"/>
              <w:gridCol w:w="1560"/>
              <w:gridCol w:w="1559"/>
              <w:gridCol w:w="1559"/>
              <w:gridCol w:w="1559"/>
            </w:tblGrid>
            <w:tr w:rsidR="00F35484" w:rsidTr="16A60974" w14:paraId="731C350B" w14:textId="77777777">
              <w:trPr>
                <w:trHeight w:val="458"/>
              </w:trPr>
              <w:tc>
                <w:tcPr>
                  <w:tcW w:w="1398" w:type="dxa"/>
                  <w:tcMar/>
                </w:tcPr>
                <w:p w:rsidRPr="00587199" w:rsidR="00F35484" w:rsidP="0A82021A" w:rsidRDefault="00F35484" w14:paraId="05ADB7BF" w14:textId="77777777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  <w:tc>
                <w:tcPr>
                  <w:tcW w:w="1417" w:type="dxa"/>
                  <w:tcMar/>
                </w:tcPr>
                <w:p w:rsidRPr="0A82021A" w:rsidR="00F35484" w:rsidP="749ABB2C" w:rsidRDefault="00F35484" w14:paraId="52D53F95" w14:textId="537AD4C0">
                  <w:pPr>
                    <w:spacing w:before="100" w:beforeAutospacing="on" w:after="100" w:afterAutospacing="on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  <w:r w:rsidRPr="16A60974" w:rsidR="16A60974"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  <w:t>EFY 20</w:t>
                  </w:r>
                </w:p>
              </w:tc>
              <w:tc>
                <w:tcPr>
                  <w:tcW w:w="1560" w:type="dxa"/>
                  <w:tcMar/>
                </w:tcPr>
                <w:p w:rsidRPr="0A82021A" w:rsidR="00F35484" w:rsidP="749ABB2C" w:rsidRDefault="00F35484" w14:paraId="5B25AD07" w14:textId="76F61E45">
                  <w:pPr>
                    <w:spacing w:before="100" w:beforeAutospacing="on" w:after="100" w:afterAutospacing="on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  <w:r w:rsidRPr="16A60974" w:rsidR="16A60974"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  <w:t>EFY 21</w:t>
                  </w:r>
                </w:p>
              </w:tc>
              <w:tc>
                <w:tcPr>
                  <w:tcW w:w="1559" w:type="dxa"/>
                  <w:tcMar/>
                </w:tcPr>
                <w:p w:rsidRPr="0A82021A" w:rsidR="00F35484" w:rsidP="749ABB2C" w:rsidRDefault="00F35484" w14:paraId="7D144EC9" w14:textId="02A442BA">
                  <w:pPr>
                    <w:spacing w:before="100" w:beforeAutospacing="on" w:after="100" w:afterAutospacing="on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  <w:r w:rsidRPr="16A60974" w:rsidR="16A60974"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  <w:t>EFY 22</w:t>
                  </w:r>
                </w:p>
              </w:tc>
              <w:tc>
                <w:tcPr>
                  <w:tcW w:w="1559" w:type="dxa"/>
                  <w:tcMar/>
                </w:tcPr>
                <w:p w:rsidRPr="00587199" w:rsidR="00F35484" w:rsidP="749ABB2C" w:rsidRDefault="00F35484" w14:paraId="746EC684" w14:textId="4F23A01B">
                  <w:pPr>
                    <w:spacing w:before="100" w:beforeAutospacing="on" w:after="100" w:afterAutospacing="on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  <w:r w:rsidRPr="16A60974" w:rsidR="16A60974"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  <w:t>EFY 23</w:t>
                  </w:r>
                </w:p>
              </w:tc>
              <w:tc>
                <w:tcPr>
                  <w:tcW w:w="1559" w:type="dxa"/>
                  <w:tcMar/>
                </w:tcPr>
                <w:p w:rsidRPr="00587199" w:rsidR="00F35484" w:rsidP="749ABB2C" w:rsidRDefault="00F35484" w14:paraId="58C2B5A1" w14:textId="747392CC">
                  <w:pPr>
                    <w:spacing w:before="100" w:beforeAutospacing="on" w:after="100" w:afterAutospacing="on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  <w:r w:rsidRPr="16A60974" w:rsidR="16A60974"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  <w:t>EFY 24</w:t>
                  </w:r>
                </w:p>
              </w:tc>
            </w:tr>
            <w:tr w:rsidR="00F35484" w:rsidTr="16A60974" w14:paraId="29FE0C6E" w14:textId="77777777">
              <w:trPr>
                <w:trHeight w:val="867"/>
              </w:trPr>
              <w:tc>
                <w:tcPr>
                  <w:tcW w:w="1398" w:type="dxa"/>
                  <w:tcMar/>
                </w:tcPr>
                <w:p w:rsidRPr="00C37A8E" w:rsidR="00F35484" w:rsidP="0A82021A" w:rsidRDefault="00F35484" w14:paraId="1C2BD8F7" w14:textId="3E00A687">
                  <w:pPr>
                    <w:spacing w:before="100" w:beforeAutospacing="1" w:after="100" w:afterAutospacing="1"/>
                    <w:rPr>
                      <w:rFonts w:eastAsia="Times New Roman"/>
                      <w:b/>
                      <w:bCs/>
                      <w:color w:val="1C1C19"/>
                      <w:sz w:val="22"/>
                      <w:szCs w:val="22"/>
                      <w:lang w:eastAsia="en-GB"/>
                    </w:rPr>
                  </w:pPr>
                  <w:r w:rsidRPr="00C37A8E">
                    <w:rPr>
                      <w:rFonts w:eastAsia="Times New Roman"/>
                      <w:b/>
                      <w:bCs/>
                      <w:color w:val="1C1C19"/>
                      <w:sz w:val="22"/>
                      <w:szCs w:val="22"/>
                      <w:lang w:eastAsia="en-GB"/>
                    </w:rPr>
                    <w:t>Total revenue ($)</w:t>
                  </w:r>
                </w:p>
              </w:tc>
              <w:tc>
                <w:tcPr>
                  <w:tcW w:w="1417" w:type="dxa"/>
                  <w:tcMar/>
                </w:tcPr>
                <w:p w:rsidRPr="00587199" w:rsidR="00F35484" w:rsidP="0A82021A" w:rsidRDefault="00F35484" w14:paraId="2C088FB4" w14:textId="77777777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  <w:tc>
                <w:tcPr>
                  <w:tcW w:w="1560" w:type="dxa"/>
                  <w:tcMar/>
                </w:tcPr>
                <w:p w:rsidRPr="00587199" w:rsidR="00F35484" w:rsidP="0A82021A" w:rsidRDefault="00F35484" w14:paraId="77C1746B" w14:textId="59F5213A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  <w:tc>
                <w:tcPr>
                  <w:tcW w:w="1559" w:type="dxa"/>
                  <w:tcMar/>
                </w:tcPr>
                <w:p w:rsidRPr="00587199" w:rsidR="00F35484" w:rsidP="0A82021A" w:rsidRDefault="00F35484" w14:paraId="417704C5" w14:textId="4F6BDB1B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  <w:tc>
                <w:tcPr>
                  <w:tcW w:w="1559" w:type="dxa"/>
                  <w:tcMar/>
                </w:tcPr>
                <w:p w:rsidRPr="00587199" w:rsidR="00F35484" w:rsidP="0A82021A" w:rsidRDefault="00F35484" w14:paraId="592F39D8" w14:textId="0F1F5E72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  <w:tc>
                <w:tcPr>
                  <w:tcW w:w="1559" w:type="dxa"/>
                  <w:tcMar/>
                </w:tcPr>
                <w:p w:rsidRPr="00587199" w:rsidR="00F35484" w:rsidP="0A82021A" w:rsidRDefault="00F35484" w14:paraId="03CB0391" w14:textId="77777777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</w:tr>
            <w:tr w:rsidR="00F35484" w:rsidTr="16A60974" w14:paraId="2C80A40D" w14:textId="77777777">
              <w:trPr>
                <w:trHeight w:val="554"/>
              </w:trPr>
              <w:tc>
                <w:tcPr>
                  <w:tcW w:w="1398" w:type="dxa"/>
                  <w:tcMar/>
                </w:tcPr>
                <w:p w:rsidRPr="00C37A8E" w:rsidR="00C37A8E" w:rsidP="00F35484" w:rsidRDefault="00F35484" w14:paraId="122FA25E" w14:textId="1F1A4574">
                  <w:pPr>
                    <w:spacing w:before="100" w:beforeAutospacing="1" w:after="100" w:afterAutospacing="1"/>
                    <w:rPr>
                      <w:rFonts w:eastAsia="Times New Roman"/>
                      <w:b/>
                      <w:bCs/>
                      <w:color w:val="1C1C19"/>
                      <w:sz w:val="22"/>
                      <w:szCs w:val="22"/>
                      <w:lang w:eastAsia="en-GB"/>
                    </w:rPr>
                  </w:pPr>
                  <w:r w:rsidRPr="00C37A8E">
                    <w:rPr>
                      <w:rFonts w:eastAsia="Times New Roman"/>
                      <w:b/>
                      <w:bCs/>
                      <w:color w:val="1C1C19"/>
                      <w:sz w:val="22"/>
                      <w:szCs w:val="22"/>
                      <w:lang w:eastAsia="en-GB"/>
                    </w:rPr>
                    <w:t>Gross Profit (GP $)</w:t>
                  </w:r>
                </w:p>
              </w:tc>
              <w:tc>
                <w:tcPr>
                  <w:tcW w:w="1417" w:type="dxa"/>
                  <w:tcMar/>
                </w:tcPr>
                <w:p w:rsidRPr="00587199" w:rsidR="00F35484" w:rsidP="0A82021A" w:rsidRDefault="00F35484" w14:paraId="75504C71" w14:textId="77777777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  <w:tc>
                <w:tcPr>
                  <w:tcW w:w="1560" w:type="dxa"/>
                  <w:tcMar/>
                </w:tcPr>
                <w:p w:rsidRPr="00587199" w:rsidR="00F35484" w:rsidP="0A82021A" w:rsidRDefault="00F35484" w14:paraId="2ADE739D" w14:textId="5F7DB9DD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  <w:tc>
                <w:tcPr>
                  <w:tcW w:w="1559" w:type="dxa"/>
                  <w:tcMar/>
                </w:tcPr>
                <w:p w:rsidRPr="00587199" w:rsidR="00F35484" w:rsidP="0A82021A" w:rsidRDefault="00F35484" w14:paraId="030139F8" w14:textId="539C365D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  <w:tc>
                <w:tcPr>
                  <w:tcW w:w="1559" w:type="dxa"/>
                  <w:tcMar/>
                </w:tcPr>
                <w:p w:rsidRPr="00587199" w:rsidR="00F35484" w:rsidP="0A82021A" w:rsidRDefault="00F35484" w14:paraId="4874B1C9" w14:textId="0DFECCBD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  <w:tc>
                <w:tcPr>
                  <w:tcW w:w="1559" w:type="dxa"/>
                  <w:tcMar/>
                </w:tcPr>
                <w:p w:rsidRPr="00587199" w:rsidR="00F35484" w:rsidP="0A82021A" w:rsidRDefault="00F35484" w14:paraId="3FD54A5B" w14:textId="77777777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</w:tr>
            <w:tr w:rsidR="00F35484" w:rsidTr="16A60974" w14:paraId="6C289787" w14:textId="77777777">
              <w:trPr>
                <w:trHeight w:val="554"/>
              </w:trPr>
              <w:tc>
                <w:tcPr>
                  <w:tcW w:w="1398" w:type="dxa"/>
                  <w:tcMar/>
                </w:tcPr>
                <w:p w:rsidRPr="00C37A8E" w:rsidR="00C37A8E" w:rsidP="0A82021A" w:rsidRDefault="00F35484" w14:paraId="2D614380" w14:textId="4C469E78">
                  <w:pPr>
                    <w:spacing w:before="100" w:beforeAutospacing="1" w:after="100" w:afterAutospacing="1"/>
                    <w:rPr>
                      <w:rFonts w:eastAsia="Times New Roman"/>
                      <w:b/>
                      <w:bCs/>
                      <w:color w:val="1C1C19"/>
                      <w:sz w:val="22"/>
                      <w:szCs w:val="22"/>
                      <w:lang w:eastAsia="en-GB"/>
                    </w:rPr>
                  </w:pPr>
                  <w:r w:rsidRPr="00C37A8E">
                    <w:rPr>
                      <w:rFonts w:eastAsia="Times New Roman"/>
                      <w:b/>
                      <w:bCs/>
                      <w:color w:val="1C1C19"/>
                      <w:sz w:val="22"/>
                      <w:szCs w:val="22"/>
                      <w:lang w:eastAsia="en-GB"/>
                    </w:rPr>
                    <w:t>Net Profit (EBIT $)</w:t>
                  </w:r>
                </w:p>
              </w:tc>
              <w:tc>
                <w:tcPr>
                  <w:tcW w:w="1417" w:type="dxa"/>
                  <w:tcMar/>
                </w:tcPr>
                <w:p w:rsidRPr="00587199" w:rsidR="00F35484" w:rsidP="0A82021A" w:rsidRDefault="00F35484" w14:paraId="076752AE" w14:textId="77777777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  <w:tc>
                <w:tcPr>
                  <w:tcW w:w="1560" w:type="dxa"/>
                  <w:tcMar/>
                </w:tcPr>
                <w:p w:rsidRPr="00587199" w:rsidR="00F35484" w:rsidP="0A82021A" w:rsidRDefault="00F35484" w14:paraId="21DB9423" w14:textId="77777777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  <w:tc>
                <w:tcPr>
                  <w:tcW w:w="1559" w:type="dxa"/>
                  <w:tcMar/>
                </w:tcPr>
                <w:p w:rsidRPr="00587199" w:rsidR="00F35484" w:rsidP="0A82021A" w:rsidRDefault="00F35484" w14:paraId="7FCEBBA8" w14:textId="77777777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  <w:tc>
                <w:tcPr>
                  <w:tcW w:w="1559" w:type="dxa"/>
                  <w:tcMar/>
                </w:tcPr>
                <w:p w:rsidRPr="00587199" w:rsidR="00F35484" w:rsidP="0A82021A" w:rsidRDefault="00F35484" w14:paraId="39021E08" w14:textId="77777777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  <w:tc>
                <w:tcPr>
                  <w:tcW w:w="1559" w:type="dxa"/>
                  <w:tcMar/>
                </w:tcPr>
                <w:p w:rsidRPr="00587199" w:rsidR="00F35484" w:rsidP="0A82021A" w:rsidRDefault="00F35484" w14:paraId="2146F871" w14:textId="77777777">
                  <w:pPr>
                    <w:spacing w:before="100" w:beforeAutospacing="1" w:after="100" w:afterAutospacing="1"/>
                    <w:rPr>
                      <w:rFonts w:eastAsia="Times New Roman"/>
                      <w:color w:val="1C1C19"/>
                      <w:sz w:val="22"/>
                      <w:szCs w:val="22"/>
                      <w:lang w:eastAsia="en-GB"/>
                    </w:rPr>
                  </w:pPr>
                </w:p>
              </w:tc>
            </w:tr>
          </w:tbl>
          <w:p w:rsidRPr="00275088" w:rsidR="00E90757" w:rsidP="0A82021A" w:rsidRDefault="00E90757" w14:paraId="1DAEDE39" w14:textId="7EE444AA">
            <w:pPr>
              <w:spacing w:before="100" w:beforeAutospacing="1" w:after="100" w:afterAutospacing="1"/>
              <w:rPr>
                <w:rFonts w:eastAsia="Times New Roman"/>
                <w:b/>
                <w:bCs/>
                <w:color w:val="3A3A3A"/>
                <w:lang w:eastAsia="en-GB"/>
              </w:rPr>
            </w:pPr>
          </w:p>
        </w:tc>
      </w:tr>
      <w:tr w:rsidRPr="00AA6E7E" w:rsidR="00275088" w:rsidTr="16A60974" w14:paraId="6A25EDEB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513C99" w:rsidR="00275088" w:rsidP="16A60974" w:rsidRDefault="00275088" w14:paraId="189FA5F0" w14:textId="62A08B17">
            <w:pPr>
              <w:spacing w:before="100" w:beforeAutospacing="on" w:after="100" w:afterAutospacing="on"/>
              <w:rPr>
                <w:rFonts w:eastAsia="Times New Roman"/>
                <w:b w:val="1"/>
                <w:bCs w:val="1"/>
                <w:i w:val="0"/>
                <w:iCs w:val="0"/>
                <w:color w:val="1C1C19"/>
                <w:lang w:eastAsia="en-GB"/>
              </w:rPr>
            </w:pPr>
            <w:r w:rsidRPr="16A60974" w:rsidR="16A60974">
              <w:rPr>
                <w:rFonts w:eastAsia="Times New Roman"/>
                <w:b w:val="1"/>
                <w:bCs w:val="1"/>
                <w:i w:val="0"/>
                <w:iCs w:val="0"/>
                <w:color w:val="1C1C19"/>
                <w:lang w:eastAsia="en-GB"/>
              </w:rPr>
              <w:t xml:space="preserve">8b. Impacts and benefits </w:t>
            </w:r>
          </w:p>
          <w:p w:rsidRPr="00513C99" w:rsidR="00275088" w:rsidP="16A60974" w:rsidRDefault="00275088" w14:paraId="49FE718A" w14:textId="7154092F">
            <w:pPr>
              <w:spacing w:before="100" w:beforeAutospacing="on" w:after="100" w:afterAutospacing="on"/>
              <w:rPr>
                <w:rFonts w:eastAsia="Times New Roman"/>
                <w:b w:val="1"/>
                <w:bCs w:val="1"/>
                <w:i w:val="0"/>
                <w:iCs w:val="0"/>
                <w:color w:val="1C1C19"/>
                <w:lang w:eastAsia="en-GB"/>
              </w:rPr>
            </w:pPr>
            <w:r w:rsidRPr="16A60974" w:rsidR="16A60974">
              <w:rPr>
                <w:rFonts w:eastAsia="Times New Roman"/>
                <w:b w:val="1"/>
                <w:bCs w:val="1"/>
                <w:i w:val="0"/>
                <w:iCs w:val="0"/>
                <w:color w:val="1C1C19"/>
                <w:lang w:eastAsia="en-GB"/>
              </w:rPr>
              <w:t>(Please note: 8a and 8b must both be answered to be eligible for full allocation of points)</w:t>
            </w:r>
          </w:p>
          <w:p w:rsidRPr="00513C99" w:rsidR="00275088" w:rsidP="16A60974" w:rsidRDefault="00275088" w14:paraId="7E0A6903" w14:textId="3236EF63">
            <w:pPr>
              <w:pStyle w:val="ListParagraph"/>
              <w:numPr>
                <w:ilvl w:val="0"/>
                <w:numId w:val="19"/>
              </w:numPr>
              <w:spacing w:before="100" w:beforeAutospacing="on" w:after="100" w:afterAutospacing="on"/>
              <w:rPr>
                <w:rFonts w:eastAsia="Times New Roman" w:cs="Calibri" w:cstheme="minorAscii"/>
                <w:i w:val="1"/>
                <w:iCs w:val="1"/>
                <w:lang w:eastAsia="en-GB"/>
              </w:rPr>
            </w:pPr>
            <w:r w:rsidRPr="16A60974" w:rsidR="16A60974">
              <w:rPr>
                <w:rFonts w:eastAsia="Times New Roman"/>
                <w:i w:val="1"/>
                <w:iCs w:val="1"/>
                <w:color w:val="1C1C19"/>
                <w:lang w:eastAsia="en-GB"/>
              </w:rPr>
              <w:t>What other benefits has the business seen in relation to the goals and objectives.  Were there any additional unforeseen benefits?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5716BC" w:rsidR="00275088" w:rsidP="749ABB2C" w:rsidRDefault="00335D01" w14:paraId="706B9451" w14:textId="4EDA0C9B">
            <w:pPr>
              <w:spacing w:before="100" w:beforeAutospacing="on" w:after="100" w:afterAutospacing="on"/>
              <w:rPr>
                <w:rFonts w:eastAsia="Times New Roman"/>
                <w:color w:val="3A3A3A"/>
                <w:lang w:eastAsia="en-GB"/>
              </w:rPr>
            </w:pPr>
            <w:r w:rsidRPr="749ABB2C" w:rsidR="749ABB2C">
              <w:rPr>
                <w:rFonts w:eastAsia="Times New Roman"/>
                <w:lang w:eastAsia="en-GB"/>
              </w:rPr>
              <w:t>400 words</w:t>
            </w:r>
          </w:p>
        </w:tc>
      </w:tr>
      <w:tr w:rsidRPr="00AA6E7E" w:rsidR="00E90757" w:rsidTr="16A60974" w14:paraId="575068FB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275088" w:rsidP="00275088" w:rsidRDefault="00275088" w14:paraId="5CD39105" w14:textId="77777777">
            <w:pPr>
              <w:spacing w:before="100" w:beforeAutospacing="1" w:after="100" w:afterAutospacing="1"/>
              <w:rPr>
                <w:rFonts w:eastAsia="Times New Roman" w:cstheme="minorHAnsi"/>
                <w:lang w:eastAsia="en-GB"/>
              </w:rPr>
            </w:pPr>
            <w:r w:rsidRPr="00135EC0">
              <w:rPr>
                <w:rFonts w:eastAsia="Times New Roman" w:cstheme="minorHAnsi"/>
                <w:lang w:eastAsia="en-GB"/>
              </w:rPr>
              <w:t>Type Your Answer here.</w:t>
            </w:r>
          </w:p>
          <w:p w:rsidR="00E90757" w:rsidP="0A82021A" w:rsidRDefault="00E90757" w14:paraId="2986A6FB" w14:textId="7B645A19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</w:p>
        </w:tc>
        <w:tc>
          <w:tcPr>
            <w:tcW w:w="0" w:type="auto"/>
            <w:shd w:val="clear" w:color="auto" w:fill="B4C6E7" w:themeFill="accent1" w:themeFillTint="66"/>
            <w:tcMar/>
            <w:vAlign w:val="center"/>
          </w:tcPr>
          <w:p w:rsidRPr="005716BC" w:rsidR="00E90757" w:rsidP="0A82021A" w:rsidRDefault="00837C19" w14:paraId="2DC0C4F3" w14:textId="35EBF7BC">
            <w:pPr>
              <w:spacing w:before="100" w:beforeAutospacing="1" w:after="100" w:afterAutospacing="1"/>
              <w:rPr>
                <w:rFonts w:eastAsia="Times New Roman"/>
                <w:color w:val="3A3A3A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Score:</w:t>
            </w:r>
          </w:p>
        </w:tc>
      </w:tr>
      <w:tr w:rsidRPr="00AA6E7E" w:rsidR="00A85A65" w:rsidTr="16A60974" w14:paraId="763A69EE" w14:textId="77777777"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7FCA29BF" w:rsidR="00A85A65" w:rsidP="0A82021A" w:rsidRDefault="00A85A65" w14:paraId="2F4ADE73" w14:textId="77777777">
            <w:pPr>
              <w:spacing w:before="100" w:beforeAutospacing="1" w:after="100" w:afterAutospacing="1"/>
              <w:rPr>
                <w:rFonts w:eastAsia="Times New Roman"/>
                <w:b/>
                <w:bCs/>
                <w:color w:val="3A3A3A"/>
                <w:lang w:eastAsia="en-GB"/>
              </w:rPr>
            </w:pPr>
          </w:p>
        </w:tc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0A82021A" w:rsidR="00A85A65" w:rsidP="0A82021A" w:rsidRDefault="00A85A65" w14:paraId="6644BE03" w14:textId="77777777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</w:p>
        </w:tc>
      </w:tr>
      <w:tr w:rsidRPr="00AA6E7E" w:rsidR="00E90757" w:rsidTr="16A60974" w14:paraId="2D2BFF7C" w14:textId="77777777"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Pr="00AA6E7E" w:rsidR="00271444" w:rsidP="16A60974" w:rsidRDefault="7FCA29BF" w14:paraId="5E90C3B8" w14:textId="4D9BE874">
            <w:pPr>
              <w:spacing w:before="100" w:beforeAutospacing="on" w:after="100" w:afterAutospacing="on"/>
              <w:rPr>
                <w:rFonts w:eastAsia="Times New Roman"/>
                <w:b w:val="1"/>
                <w:bCs w:val="1"/>
                <w:color w:val="1C1C19"/>
                <w:lang w:eastAsia="en-GB"/>
              </w:rPr>
            </w:pPr>
            <w:r w:rsidRPr="16A60974" w:rsidR="16A60974">
              <w:rPr>
                <w:rFonts w:eastAsia="Times New Roman"/>
                <w:b w:val="1"/>
                <w:bCs w:val="1"/>
                <w:color w:val="3A3A3A"/>
                <w:lang w:eastAsia="en-GB"/>
              </w:rPr>
              <w:t xml:space="preserve">9. </w:t>
            </w:r>
            <w:r w:rsidRPr="16A60974" w:rsidR="16A60974">
              <w:rPr>
                <w:rFonts w:eastAsia="Times New Roman"/>
                <w:b w:val="1"/>
                <w:bCs w:val="1"/>
                <w:color w:val="1C1C19"/>
                <w:lang w:eastAsia="en-GB"/>
              </w:rPr>
              <w:t xml:space="preserve">Sustainability </w:t>
            </w:r>
          </w:p>
          <w:p w:rsidRPr="00335D01" w:rsidR="00E90757" w:rsidP="00335D01" w:rsidRDefault="0A82021A" w14:paraId="2E38F6B0" w14:textId="6E37DC51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rPr>
                <w:rFonts w:eastAsia="Times New Roman"/>
                <w:i/>
                <w:iCs/>
                <w:lang w:eastAsia="en-GB"/>
              </w:rPr>
            </w:pPr>
            <w:r w:rsidRPr="00335D01">
              <w:rPr>
                <w:rFonts w:eastAsia="Times New Roman"/>
                <w:i/>
                <w:iCs/>
                <w:color w:val="1C1C19"/>
                <w:lang w:eastAsia="en-GB"/>
              </w:rPr>
              <w:t xml:space="preserve">What initiatives or innovations has the business introduced to </w:t>
            </w:r>
            <w:r w:rsidRPr="00335D01" w:rsidR="00513C99">
              <w:rPr>
                <w:rFonts w:eastAsia="Times New Roman"/>
                <w:i/>
                <w:iCs/>
                <w:color w:val="1C1C19"/>
                <w:lang w:eastAsia="en-GB"/>
              </w:rPr>
              <w:t>reduce</w:t>
            </w:r>
            <w:r w:rsidRPr="00335D01">
              <w:rPr>
                <w:rFonts w:eastAsia="Times New Roman"/>
                <w:i/>
                <w:iCs/>
                <w:color w:val="1C1C19"/>
                <w:lang w:eastAsia="en-GB"/>
              </w:rPr>
              <w:t xml:space="preserve"> your carbon footprint or encourage more and better sustainability.  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  <w:hideMark/>
          </w:tcPr>
          <w:p w:rsidR="00E90757" w:rsidP="749ABB2C" w:rsidRDefault="00335D01" w14:paraId="4A179430" w14:textId="0D96D0E4">
            <w:pPr>
              <w:spacing w:before="100" w:beforeAutospacing="on" w:after="100" w:afterAutospacing="on"/>
              <w:rPr>
                <w:rFonts w:eastAsia="Times New Roman"/>
                <w:lang w:eastAsia="en-GB"/>
              </w:rPr>
            </w:pPr>
            <w:r w:rsidRPr="749ABB2C" w:rsidR="749ABB2C">
              <w:rPr>
                <w:rFonts w:eastAsia="Times New Roman"/>
                <w:lang w:eastAsia="en-GB"/>
              </w:rPr>
              <w:t>400 words</w:t>
            </w:r>
          </w:p>
          <w:p w:rsidRPr="00AA6E7E" w:rsidR="007C4565" w:rsidP="0A82021A" w:rsidRDefault="007C4565" w14:paraId="5A5C977A" w14:textId="059CE2C3">
            <w:pPr>
              <w:spacing w:before="100" w:beforeAutospacing="1" w:after="100" w:afterAutospacing="1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10% weighting</w:t>
            </w:r>
          </w:p>
        </w:tc>
      </w:tr>
      <w:tr w:rsidRPr="00AA6E7E" w:rsidR="00271444" w:rsidTr="16A60974" w14:paraId="70B00607" w14:textId="77777777">
        <w:tc>
          <w:tcPr>
            <w:tcW w:w="0" w:type="auto"/>
            <w:shd w:val="clear" w:color="auto" w:fill="FFFFFF" w:themeFill="background1"/>
            <w:tcMar/>
            <w:vAlign w:val="center"/>
          </w:tcPr>
          <w:p w:rsidR="00275088" w:rsidP="00275088" w:rsidRDefault="00275088" w14:paraId="2C88B342" w14:textId="77777777">
            <w:pPr>
              <w:spacing w:before="100" w:beforeAutospacing="1" w:after="100" w:afterAutospacing="1"/>
              <w:rPr>
                <w:rFonts w:eastAsia="Times New Roman" w:cstheme="minorHAnsi"/>
                <w:lang w:eastAsia="en-GB"/>
              </w:rPr>
            </w:pPr>
            <w:r w:rsidRPr="00135EC0">
              <w:rPr>
                <w:rFonts w:eastAsia="Times New Roman" w:cstheme="minorHAnsi"/>
                <w:lang w:eastAsia="en-GB"/>
              </w:rPr>
              <w:t>Type Your Answer here.</w:t>
            </w:r>
          </w:p>
          <w:p w:rsidR="00271444" w:rsidP="0A82021A" w:rsidRDefault="00271444" w14:paraId="59A7A33B" w14:textId="23DD88BB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</w:p>
        </w:tc>
        <w:tc>
          <w:tcPr>
            <w:tcW w:w="0" w:type="auto"/>
            <w:shd w:val="clear" w:color="auto" w:fill="B4C6E7" w:themeFill="accent1" w:themeFillTint="66"/>
            <w:tcMar/>
            <w:vAlign w:val="center"/>
          </w:tcPr>
          <w:p w:rsidRPr="00AA6E7E" w:rsidR="00271444" w:rsidP="72FA37E9" w:rsidRDefault="72FA37E9" w14:paraId="0F2DF22B" w14:textId="171FBF8F">
            <w:pPr>
              <w:spacing w:before="100" w:beforeAutospacing="1" w:after="100" w:afterAutospacing="1"/>
              <w:rPr>
                <w:rFonts w:eastAsia="Times New Roman"/>
                <w:color w:val="3A3A3A"/>
                <w:lang w:eastAsia="en-GB"/>
              </w:rPr>
            </w:pPr>
            <w:r w:rsidRPr="72FA37E9">
              <w:rPr>
                <w:rFonts w:eastAsia="Times New Roman"/>
                <w:color w:val="191919"/>
                <w:lang w:eastAsia="en-GB"/>
              </w:rPr>
              <w:t>Score:</w:t>
            </w:r>
          </w:p>
        </w:tc>
      </w:tr>
      <w:tr w:rsidRPr="00AA6E7E" w:rsidR="002C006D" w:rsidTr="16A60974" w14:paraId="418CDF62" w14:textId="77777777">
        <w:tc>
          <w:tcPr>
            <w:tcW w:w="0" w:type="auto"/>
            <w:shd w:val="clear" w:color="auto" w:fill="7F7F7F" w:themeFill="text1" w:themeFillTint="80"/>
            <w:tcMar/>
            <w:vAlign w:val="center"/>
          </w:tcPr>
          <w:p w:rsidRPr="00135EC0" w:rsidR="002C006D" w:rsidP="00275088" w:rsidRDefault="002C006D" w14:paraId="271BA7FE" w14:textId="77777777">
            <w:pPr>
              <w:spacing w:before="100" w:beforeAutospacing="1" w:after="100" w:afterAutospacing="1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0" w:type="auto"/>
            <w:shd w:val="clear" w:color="auto" w:fill="B4C6E7" w:themeFill="accent1" w:themeFillTint="66"/>
            <w:tcMar/>
            <w:vAlign w:val="center"/>
          </w:tcPr>
          <w:p w:rsidRPr="72FA37E9" w:rsidR="002C006D" w:rsidP="72FA37E9" w:rsidRDefault="002C006D" w14:paraId="6B08896C" w14:textId="057113EA">
            <w:pPr>
              <w:spacing w:before="100" w:beforeAutospacing="1" w:after="100" w:afterAutospacing="1"/>
              <w:rPr>
                <w:rFonts w:eastAsia="Times New Roman"/>
                <w:color w:val="191919"/>
                <w:lang w:eastAsia="en-GB"/>
              </w:rPr>
            </w:pPr>
            <w:r>
              <w:rPr>
                <w:rFonts w:eastAsia="Times New Roman"/>
                <w:color w:val="191919"/>
                <w:lang w:eastAsia="en-GB"/>
              </w:rPr>
              <w:t>Total Score:</w:t>
            </w:r>
          </w:p>
        </w:tc>
      </w:tr>
    </w:tbl>
    <w:p w:rsidR="00A85A65" w:rsidP="749ABB2C" w:rsidRDefault="00275088" w14:paraId="2CCBD85F" w14:textId="49289D59">
      <w:pPr>
        <w:spacing w:before="180" w:beforeAutospacing="on" w:after="180" w:afterAutospacing="on"/>
        <w:rPr>
          <w:rFonts w:eastAsia="Times New Roman"/>
          <w:lang w:eastAsia="en-GB"/>
        </w:rPr>
      </w:pPr>
      <w:r w:rsidRPr="749ABB2C" w:rsidR="749ABB2C">
        <w:rPr>
          <w:rFonts w:eastAsia="Times New Roman"/>
          <w:lang w:eastAsia="en-GB"/>
        </w:rPr>
        <w:t>Please note: MAXIMUM OF 3,650 WORDS</w:t>
      </w:r>
    </w:p>
    <w:p w:rsidRPr="0085233A" w:rsidR="002A3B0B" w:rsidP="7FCA29BF" w:rsidRDefault="002A3B0B" w14:paraId="31EEAFD9" w14:textId="77777777">
      <w:pPr>
        <w:spacing w:before="180" w:beforeAutospacing="1" w:after="180" w:afterAutospacing="1"/>
        <w:rPr>
          <w:rFonts w:eastAsia="Times New Roman"/>
          <w:lang w:eastAsia="en-GB"/>
        </w:rPr>
      </w:pPr>
    </w:p>
    <w:p w:rsidRPr="00526980" w:rsidR="006B25B3" w:rsidP="0A82021A" w:rsidRDefault="00526980" w14:paraId="014BDBB7" w14:textId="26738904">
      <w:pPr>
        <w:shd w:val="clear" w:color="auto" w:fill="FFFFFF" w:themeFill="background1"/>
        <w:spacing w:before="180" w:after="180"/>
        <w:rPr>
          <w:rFonts w:eastAsia="Times New Roman"/>
          <w:b/>
          <w:bCs/>
          <w:color w:val="000000"/>
          <w:lang w:eastAsia="en-GB"/>
        </w:rPr>
      </w:pPr>
      <w:r>
        <w:rPr>
          <w:rFonts w:eastAsia="Times New Roman"/>
          <w:b/>
          <w:bCs/>
          <w:color w:val="000000"/>
          <w:lang w:eastAsia="en-GB"/>
        </w:rPr>
        <w:t xml:space="preserve">Industry </w:t>
      </w:r>
      <w:r w:rsidRPr="00526980">
        <w:rPr>
          <w:rFonts w:eastAsia="Times New Roman"/>
          <w:b/>
          <w:bCs/>
          <w:color w:val="000000"/>
          <w:lang w:eastAsia="en-GB"/>
        </w:rPr>
        <w:t>Judge Com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526980" w:rsidTr="00526980" w14:paraId="64C53793" w14:textId="77777777">
        <w:tc>
          <w:tcPr>
            <w:tcW w:w="9010" w:type="dxa"/>
            <w:shd w:val="clear" w:color="auto" w:fill="B4C6E7" w:themeFill="accent1" w:themeFillTint="66"/>
          </w:tcPr>
          <w:p w:rsidR="00526980" w:rsidP="0A82021A" w:rsidRDefault="00526980" w14:paraId="2E21E119" w14:textId="2C19C951">
            <w:pPr>
              <w:spacing w:before="180" w:after="180"/>
              <w:rPr>
                <w:rFonts w:eastAsia="Times New Roman"/>
                <w:color w:val="000000"/>
                <w:lang w:eastAsia="en-GB"/>
              </w:rPr>
            </w:pPr>
            <w:r>
              <w:rPr>
                <w:rFonts w:eastAsia="Times New Roman"/>
                <w:color w:val="000000"/>
                <w:lang w:eastAsia="en-GB"/>
              </w:rPr>
              <w:t>Judge to complete</w:t>
            </w:r>
          </w:p>
        </w:tc>
      </w:tr>
    </w:tbl>
    <w:p w:rsidR="00526980" w:rsidP="314C5A1E" w:rsidRDefault="314C5A1E" w14:paraId="1D0C0A05" w14:textId="3336F988">
      <w:pPr>
        <w:shd w:val="clear" w:color="auto" w:fill="FFFFFF" w:themeFill="background1"/>
        <w:spacing w:before="180" w:after="180"/>
        <w:rPr>
          <w:rFonts w:eastAsia="Times New Roman"/>
          <w:b/>
          <w:bCs/>
          <w:color w:val="000000" w:themeColor="text1"/>
          <w:lang w:eastAsia="en-GB"/>
        </w:rPr>
      </w:pPr>
      <w:r w:rsidRPr="314C5A1E">
        <w:rPr>
          <w:rFonts w:eastAsia="Times New Roman"/>
          <w:b/>
          <w:bCs/>
          <w:color w:val="000000" w:themeColor="text1"/>
          <w:lang w:eastAsia="en-GB"/>
        </w:rPr>
        <w:t>Main Judge</w:t>
      </w:r>
      <w:r w:rsidR="00335D01">
        <w:rPr>
          <w:rFonts w:eastAsia="Times New Roman"/>
          <w:b/>
          <w:bCs/>
          <w:color w:val="000000" w:themeColor="text1"/>
          <w:lang w:eastAsia="en-GB"/>
        </w:rPr>
        <w:t>’s</w:t>
      </w:r>
      <w:r w:rsidRPr="314C5A1E">
        <w:rPr>
          <w:rFonts w:eastAsia="Times New Roman"/>
          <w:b/>
          <w:bCs/>
          <w:color w:val="000000" w:themeColor="text1"/>
          <w:lang w:eastAsia="en-GB"/>
        </w:rPr>
        <w:t xml:space="preserve"> Comment</w:t>
      </w:r>
      <w:r w:rsidR="00335D01">
        <w:rPr>
          <w:rFonts w:eastAsia="Times New Roman"/>
          <w:b/>
          <w:bCs/>
          <w:color w:val="000000" w:themeColor="text1"/>
          <w:lang w:eastAsia="en-GB"/>
        </w:rPr>
        <w:t>s</w:t>
      </w:r>
      <w:r w:rsidRPr="314C5A1E">
        <w:rPr>
          <w:rFonts w:eastAsia="Times New Roman"/>
          <w:b/>
          <w:bCs/>
          <w:color w:val="000000" w:themeColor="text1"/>
          <w:lang w:eastAsia="en-GB"/>
        </w:rPr>
        <w:t>:</w:t>
      </w:r>
    </w:p>
    <w:p w:rsidRPr="00335D01" w:rsidR="00335D01" w:rsidP="00335D01" w:rsidRDefault="00335D01" w14:paraId="5F0FB5B7" w14:textId="2FD84B48">
      <w:pPr>
        <w:spacing w:before="100" w:beforeAutospacing="1" w:after="100" w:afterAutospacing="1"/>
        <w:rPr>
          <w:rFonts w:eastAsia="Times New Roman"/>
          <w:lang w:eastAsia="en-GB"/>
        </w:rPr>
      </w:pPr>
      <w:r w:rsidRPr="7FCA29BF">
        <w:rPr>
          <w:rFonts w:eastAsia="Times New Roman"/>
          <w:b/>
          <w:bCs/>
          <w:color w:val="191919"/>
          <w:lang w:eastAsia="en-GB"/>
        </w:rPr>
        <w:t xml:space="preserve">1. Why should your business be considered one of the top businesses in the Kāpiti and Horowhenua region this year.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526980" w:rsidTr="00526980" w14:paraId="3FC25C91" w14:textId="77777777">
        <w:tc>
          <w:tcPr>
            <w:tcW w:w="9010" w:type="dxa"/>
            <w:shd w:val="clear" w:color="auto" w:fill="B4C6E7" w:themeFill="accent1" w:themeFillTint="66"/>
          </w:tcPr>
          <w:p w:rsidR="00526980" w:rsidP="0A82021A" w:rsidRDefault="00526980" w14:paraId="002C54EB" w14:textId="61D96388">
            <w:pPr>
              <w:spacing w:before="180" w:after="180"/>
              <w:rPr>
                <w:rFonts w:eastAsia="Times New Roman"/>
                <w:color w:val="000000"/>
                <w:lang w:eastAsia="en-GB"/>
              </w:rPr>
            </w:pPr>
            <w:r>
              <w:rPr>
                <w:rFonts w:eastAsia="Times New Roman"/>
                <w:color w:val="000000"/>
                <w:lang w:eastAsia="en-GB"/>
              </w:rPr>
              <w:t>Judge to complete</w:t>
            </w:r>
          </w:p>
        </w:tc>
      </w:tr>
    </w:tbl>
    <w:p w:rsidR="00335D01" w:rsidP="16A60974" w:rsidRDefault="00335D01" w14:paraId="28D9F192" w14:textId="55420047">
      <w:pPr>
        <w:pStyle w:val="Normal"/>
        <w:spacing w:before="100" w:beforeAutospacing="on" w:after="100" w:afterAutospacing="on"/>
        <w:rPr>
          <w:rFonts w:eastAsia="Times New Roman"/>
          <w:b w:val="1"/>
          <w:bCs w:val="1"/>
          <w:color w:val="191919"/>
          <w:lang w:eastAsia="en-GB"/>
        </w:rPr>
      </w:pPr>
      <w:r w:rsidRPr="16A60974" w:rsidR="16A60974">
        <w:rPr>
          <w:rFonts w:eastAsia="Times New Roman"/>
          <w:b w:val="1"/>
          <w:bCs w:val="1"/>
          <w:color w:val="191919"/>
          <w:lang w:eastAsia="en-GB"/>
        </w:rPr>
        <w:t xml:space="preserve">2. Business strateg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335D01" w:rsidTr="00BA3A59" w14:paraId="4511C866" w14:textId="77777777">
        <w:tc>
          <w:tcPr>
            <w:tcW w:w="9010" w:type="dxa"/>
            <w:shd w:val="clear" w:color="auto" w:fill="B4C6E7" w:themeFill="accent1" w:themeFillTint="66"/>
          </w:tcPr>
          <w:p w:rsidR="00335D01" w:rsidP="00BA3A59" w:rsidRDefault="00335D01" w14:paraId="5E2ED0EC" w14:textId="77777777">
            <w:pPr>
              <w:spacing w:before="180" w:after="180"/>
              <w:rPr>
                <w:rFonts w:eastAsia="Times New Roman"/>
                <w:color w:val="000000"/>
                <w:lang w:eastAsia="en-GB"/>
              </w:rPr>
            </w:pPr>
            <w:r>
              <w:rPr>
                <w:rFonts w:eastAsia="Times New Roman"/>
                <w:color w:val="000000"/>
                <w:lang w:eastAsia="en-GB"/>
              </w:rPr>
              <w:t>Judge to complete</w:t>
            </w:r>
          </w:p>
        </w:tc>
      </w:tr>
    </w:tbl>
    <w:p w:rsidR="00335D01" w:rsidP="00335D01" w:rsidRDefault="00335D01" w14:paraId="33D55317" w14:textId="72B08C10">
      <w:pPr>
        <w:spacing w:before="100" w:beforeAutospacing="1" w:after="100" w:afterAutospacing="1"/>
        <w:rPr>
          <w:rFonts w:eastAsia="Times New Roman"/>
          <w:b/>
          <w:bCs/>
          <w:lang w:eastAsia="en-GB"/>
        </w:rPr>
      </w:pPr>
      <w:r w:rsidRPr="314C5A1E">
        <w:rPr>
          <w:rFonts w:eastAsia="Times New Roman"/>
          <w:b/>
          <w:bCs/>
          <w:lang w:eastAsia="en-GB"/>
        </w:rPr>
        <w:t xml:space="preserve">3. Goals and objectiv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335D01" w:rsidTr="00BA3A59" w14:paraId="07FF797D" w14:textId="77777777">
        <w:tc>
          <w:tcPr>
            <w:tcW w:w="9010" w:type="dxa"/>
            <w:shd w:val="clear" w:color="auto" w:fill="B4C6E7" w:themeFill="accent1" w:themeFillTint="66"/>
          </w:tcPr>
          <w:p w:rsidR="00335D01" w:rsidP="00BA3A59" w:rsidRDefault="00335D01" w14:paraId="0F2B3791" w14:textId="77777777">
            <w:pPr>
              <w:spacing w:before="180" w:after="180"/>
              <w:rPr>
                <w:rFonts w:eastAsia="Times New Roman"/>
                <w:color w:val="000000"/>
                <w:lang w:eastAsia="en-GB"/>
              </w:rPr>
            </w:pPr>
            <w:r>
              <w:rPr>
                <w:rFonts w:eastAsia="Times New Roman"/>
                <w:color w:val="000000"/>
                <w:lang w:eastAsia="en-GB"/>
              </w:rPr>
              <w:t>Judge to complete</w:t>
            </w:r>
          </w:p>
        </w:tc>
      </w:tr>
    </w:tbl>
    <w:p w:rsidR="00335D01" w:rsidP="00335D01" w:rsidRDefault="00335D01" w14:paraId="4D0F13A9" w14:textId="4AE6559B">
      <w:pPr>
        <w:spacing w:before="100" w:beforeAutospacing="1" w:after="100" w:afterAutospacing="1"/>
        <w:rPr>
          <w:rFonts w:eastAsia="Times New Roman"/>
          <w:b/>
          <w:bCs/>
          <w:lang w:eastAsia="en-GB"/>
        </w:rPr>
      </w:pPr>
      <w:r w:rsidRPr="0A82021A">
        <w:rPr>
          <w:rFonts w:eastAsia="Times New Roman"/>
          <w:b/>
          <w:bCs/>
          <w:lang w:eastAsia="en-GB"/>
        </w:rPr>
        <w:t>4. Implemen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335D01" w:rsidTr="00BA3A59" w14:paraId="33BC2AAD" w14:textId="77777777">
        <w:tc>
          <w:tcPr>
            <w:tcW w:w="9010" w:type="dxa"/>
            <w:shd w:val="clear" w:color="auto" w:fill="B4C6E7" w:themeFill="accent1" w:themeFillTint="66"/>
          </w:tcPr>
          <w:p w:rsidR="00335D01" w:rsidP="00BA3A59" w:rsidRDefault="00335D01" w14:paraId="17D3CF16" w14:textId="77777777">
            <w:pPr>
              <w:spacing w:before="180" w:after="180"/>
              <w:rPr>
                <w:rFonts w:eastAsia="Times New Roman"/>
                <w:color w:val="000000"/>
                <w:lang w:eastAsia="en-GB"/>
              </w:rPr>
            </w:pPr>
            <w:r>
              <w:rPr>
                <w:rFonts w:eastAsia="Times New Roman"/>
                <w:color w:val="000000"/>
                <w:lang w:eastAsia="en-GB"/>
              </w:rPr>
              <w:t>Judge to complete</w:t>
            </w:r>
          </w:p>
        </w:tc>
      </w:tr>
    </w:tbl>
    <w:p w:rsidR="00335D01" w:rsidP="00335D01" w:rsidRDefault="00335D01" w14:paraId="016EEF02" w14:textId="434351E6">
      <w:pPr>
        <w:spacing w:before="100" w:beforeAutospacing="1" w:after="100" w:afterAutospacing="1"/>
        <w:rPr>
          <w:rFonts w:eastAsia="Times New Roman"/>
          <w:lang w:eastAsia="en-GB"/>
        </w:rPr>
      </w:pPr>
      <w:r w:rsidRPr="314C5A1E">
        <w:rPr>
          <w:rFonts w:eastAsia="Times New Roman"/>
          <w:b/>
          <w:bCs/>
          <w:color w:val="1C1C19"/>
          <w:lang w:eastAsia="en-GB"/>
        </w:rPr>
        <w:t xml:space="preserve">5. Staff engag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335D01" w:rsidTr="00BA3A59" w14:paraId="138AD3D3" w14:textId="77777777">
        <w:tc>
          <w:tcPr>
            <w:tcW w:w="9010" w:type="dxa"/>
            <w:shd w:val="clear" w:color="auto" w:fill="B4C6E7" w:themeFill="accent1" w:themeFillTint="66"/>
          </w:tcPr>
          <w:p w:rsidR="00335D01" w:rsidP="00BA3A59" w:rsidRDefault="00335D01" w14:paraId="373F541E" w14:textId="77777777">
            <w:pPr>
              <w:spacing w:before="180" w:after="180"/>
              <w:rPr>
                <w:rFonts w:eastAsia="Times New Roman"/>
                <w:color w:val="000000"/>
                <w:lang w:eastAsia="en-GB"/>
              </w:rPr>
            </w:pPr>
            <w:r>
              <w:rPr>
                <w:rFonts w:eastAsia="Times New Roman"/>
                <w:color w:val="000000"/>
                <w:lang w:eastAsia="en-GB"/>
              </w:rPr>
              <w:t>Judge to complete</w:t>
            </w:r>
          </w:p>
        </w:tc>
      </w:tr>
    </w:tbl>
    <w:p w:rsidRPr="00335D01" w:rsidR="00335D01" w:rsidP="00335D01" w:rsidRDefault="00335D01" w14:paraId="2DA1E79E" w14:textId="51699623">
      <w:pPr>
        <w:spacing w:before="100" w:beforeAutospacing="1" w:after="100" w:afterAutospacing="1"/>
        <w:rPr>
          <w:rFonts w:eastAsia="Times New Roman"/>
          <w:b/>
          <w:bCs/>
          <w:color w:val="1C1C19"/>
          <w:lang w:eastAsia="en-GB"/>
        </w:rPr>
      </w:pPr>
      <w:r w:rsidRPr="314C5A1E">
        <w:rPr>
          <w:rFonts w:eastAsia="Times New Roman"/>
          <w:b/>
          <w:bCs/>
          <w:color w:val="1C1C19"/>
          <w:lang w:eastAsia="en-GB"/>
        </w:rPr>
        <w:t>6.  Customer satisfa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335D01" w:rsidTr="00BA3A59" w14:paraId="30253D6C" w14:textId="77777777">
        <w:tc>
          <w:tcPr>
            <w:tcW w:w="9010" w:type="dxa"/>
            <w:shd w:val="clear" w:color="auto" w:fill="B4C6E7" w:themeFill="accent1" w:themeFillTint="66"/>
          </w:tcPr>
          <w:p w:rsidR="00335D01" w:rsidP="00BA3A59" w:rsidRDefault="00335D01" w14:paraId="0DA93A10" w14:textId="77777777">
            <w:pPr>
              <w:spacing w:before="180" w:after="180"/>
              <w:rPr>
                <w:rFonts w:eastAsia="Times New Roman"/>
                <w:color w:val="000000"/>
                <w:lang w:eastAsia="en-GB"/>
              </w:rPr>
            </w:pPr>
            <w:r>
              <w:rPr>
                <w:rFonts w:eastAsia="Times New Roman"/>
                <w:color w:val="000000"/>
                <w:lang w:eastAsia="en-GB"/>
              </w:rPr>
              <w:t>Judge to complete</w:t>
            </w:r>
          </w:p>
        </w:tc>
      </w:tr>
    </w:tbl>
    <w:p w:rsidR="00335D01" w:rsidP="00335D01" w:rsidRDefault="00335D01" w14:paraId="7B47D452" w14:textId="6B764569">
      <w:pPr>
        <w:spacing w:before="100" w:beforeAutospacing="1" w:after="100" w:afterAutospacing="1"/>
        <w:rPr>
          <w:rFonts w:eastAsia="Times New Roman"/>
          <w:lang w:eastAsia="en-GB"/>
        </w:rPr>
      </w:pPr>
      <w:r w:rsidRPr="07C9892A">
        <w:rPr>
          <w:rFonts w:eastAsia="Times New Roman"/>
          <w:b/>
          <w:bCs/>
          <w:color w:val="1C1C19"/>
          <w:lang w:eastAsia="en-GB"/>
        </w:rPr>
        <w:t>7. Innovation and creativ</w:t>
      </w:r>
      <w:r>
        <w:rPr>
          <w:rFonts w:eastAsia="Times New Roman"/>
          <w:b/>
          <w:bCs/>
          <w:color w:val="1C1C19"/>
          <w:lang w:eastAsia="en-GB"/>
        </w:rPr>
        <w:t>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335D01" w:rsidTr="00BA3A59" w14:paraId="25630369" w14:textId="77777777">
        <w:tc>
          <w:tcPr>
            <w:tcW w:w="9010" w:type="dxa"/>
            <w:shd w:val="clear" w:color="auto" w:fill="B4C6E7" w:themeFill="accent1" w:themeFillTint="66"/>
          </w:tcPr>
          <w:p w:rsidR="00335D01" w:rsidP="00BA3A59" w:rsidRDefault="00335D01" w14:paraId="14DAB51E" w14:textId="77777777">
            <w:pPr>
              <w:spacing w:before="180" w:after="180"/>
              <w:rPr>
                <w:rFonts w:eastAsia="Times New Roman"/>
                <w:color w:val="000000"/>
                <w:lang w:eastAsia="en-GB"/>
              </w:rPr>
            </w:pPr>
            <w:r>
              <w:rPr>
                <w:rFonts w:eastAsia="Times New Roman"/>
                <w:color w:val="000000"/>
                <w:lang w:eastAsia="en-GB"/>
              </w:rPr>
              <w:t>Judge to complete</w:t>
            </w:r>
          </w:p>
        </w:tc>
      </w:tr>
    </w:tbl>
    <w:p w:rsidR="00335D01" w:rsidP="00335D01" w:rsidRDefault="00335D01" w14:paraId="10BF4585" w14:textId="163F1973">
      <w:pPr>
        <w:spacing w:before="100" w:beforeAutospacing="1" w:after="100" w:afterAutospacing="1"/>
        <w:rPr>
          <w:rFonts w:eastAsia="Times New Roman"/>
          <w:lang w:eastAsia="en-GB"/>
        </w:rPr>
      </w:pPr>
      <w:r w:rsidRPr="314C5A1E">
        <w:rPr>
          <w:rFonts w:eastAsia="Times New Roman"/>
          <w:b/>
          <w:bCs/>
          <w:color w:val="1C1C19"/>
          <w:lang w:eastAsia="en-GB"/>
        </w:rPr>
        <w:t xml:space="preserve">8. Impacts and benefi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335D01" w:rsidTr="00BA3A59" w14:paraId="1C7CA90A" w14:textId="77777777">
        <w:tc>
          <w:tcPr>
            <w:tcW w:w="9010" w:type="dxa"/>
            <w:shd w:val="clear" w:color="auto" w:fill="B4C6E7" w:themeFill="accent1" w:themeFillTint="66"/>
          </w:tcPr>
          <w:p w:rsidR="00335D01" w:rsidP="00BA3A59" w:rsidRDefault="00335D01" w14:paraId="392A07DE" w14:textId="77777777">
            <w:pPr>
              <w:spacing w:before="180" w:after="180"/>
              <w:rPr>
                <w:rFonts w:eastAsia="Times New Roman"/>
                <w:color w:val="000000"/>
                <w:lang w:eastAsia="en-GB"/>
              </w:rPr>
            </w:pPr>
            <w:r>
              <w:rPr>
                <w:rFonts w:eastAsia="Times New Roman"/>
                <w:color w:val="000000"/>
                <w:lang w:eastAsia="en-GB"/>
              </w:rPr>
              <w:t>Judge to complete</w:t>
            </w:r>
          </w:p>
        </w:tc>
      </w:tr>
    </w:tbl>
    <w:p w:rsidR="00335D01" w:rsidP="00335D01" w:rsidRDefault="00335D01" w14:paraId="61B007D9" w14:textId="1A0B67D0">
      <w:pPr>
        <w:spacing w:before="100" w:beforeAutospacing="1" w:after="100" w:afterAutospacing="1"/>
        <w:rPr>
          <w:rFonts w:eastAsia="Times New Roman"/>
          <w:lang w:eastAsia="en-GB"/>
        </w:rPr>
      </w:pPr>
      <w:r w:rsidRPr="7FCA29BF">
        <w:rPr>
          <w:rFonts w:eastAsia="Times New Roman"/>
          <w:b/>
          <w:bCs/>
          <w:color w:val="3A3A3A"/>
          <w:lang w:eastAsia="en-GB"/>
        </w:rPr>
        <w:t xml:space="preserve">9. </w:t>
      </w:r>
      <w:r w:rsidRPr="7FCA29BF">
        <w:rPr>
          <w:rFonts w:eastAsia="Times New Roman"/>
          <w:b/>
          <w:bCs/>
          <w:color w:val="1C1C19"/>
          <w:lang w:eastAsia="en-GB"/>
        </w:rPr>
        <w:t>Sustainabil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335D01" w:rsidTr="00BA3A59" w14:paraId="7AAC4402" w14:textId="77777777">
        <w:tc>
          <w:tcPr>
            <w:tcW w:w="9010" w:type="dxa"/>
            <w:shd w:val="clear" w:color="auto" w:fill="B4C6E7" w:themeFill="accent1" w:themeFillTint="66"/>
          </w:tcPr>
          <w:p w:rsidR="00335D01" w:rsidP="00BA3A59" w:rsidRDefault="00335D01" w14:paraId="4D20B428" w14:textId="77777777">
            <w:pPr>
              <w:spacing w:before="180" w:after="180"/>
              <w:rPr>
                <w:rFonts w:eastAsia="Times New Roman"/>
                <w:color w:val="000000"/>
                <w:lang w:eastAsia="en-GB"/>
              </w:rPr>
            </w:pPr>
            <w:r>
              <w:rPr>
                <w:rFonts w:eastAsia="Times New Roman"/>
                <w:color w:val="000000"/>
                <w:lang w:eastAsia="en-GB"/>
              </w:rPr>
              <w:t>Judge to complete</w:t>
            </w:r>
          </w:p>
        </w:tc>
      </w:tr>
    </w:tbl>
    <w:p w:rsidRPr="00AA6E7E" w:rsidR="00335D01" w:rsidP="00335D01" w:rsidRDefault="00335D01" w14:paraId="303A717E" w14:textId="77777777">
      <w:pPr>
        <w:spacing w:before="100" w:beforeAutospacing="1" w:after="100" w:afterAutospacing="1"/>
        <w:rPr>
          <w:rFonts w:eastAsia="Times New Roman"/>
          <w:lang w:eastAsia="en-GB"/>
        </w:rPr>
      </w:pPr>
    </w:p>
    <w:p w:rsidRPr="0085233A" w:rsidR="00526980" w:rsidP="0A82021A" w:rsidRDefault="00526980" w14:paraId="3D585F2D" w14:textId="77777777">
      <w:pPr>
        <w:shd w:val="clear" w:color="auto" w:fill="FFFFFF" w:themeFill="background1"/>
        <w:spacing w:before="180" w:after="180"/>
        <w:rPr>
          <w:rFonts w:eastAsia="Times New Roman"/>
          <w:color w:val="000000"/>
          <w:lang w:eastAsia="en-GB"/>
        </w:rPr>
      </w:pPr>
    </w:p>
    <w:p w:rsidRPr="00837C19" w:rsidR="0006299C" w:rsidP="00837C19" w:rsidRDefault="0006299C" w14:paraId="264DA2C6" w14:textId="66CB244B"/>
    <w:sectPr w:rsidRPr="00837C19" w:rsidR="0006299C" w:rsidSect="00E47160">
      <w:headerReference w:type="default" r:id="rId8"/>
      <w:footerReference w:type="default" r:id="rId9"/>
      <w:headerReference w:type="first" r:id="rId10"/>
      <w:footerReference w:type="first" r:id="rId11"/>
      <w:pgSz w:w="11900" w:h="16840" w:orient="portrait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266A6" w:rsidP="001C1CA5" w:rsidRDefault="004266A6" w14:paraId="4B8D0F13" w14:textId="77777777">
      <w:r>
        <w:separator/>
      </w:r>
    </w:p>
  </w:endnote>
  <w:endnote w:type="continuationSeparator" w:id="0">
    <w:p w:rsidR="004266A6" w:rsidP="001C1CA5" w:rsidRDefault="004266A6" w14:paraId="694550E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28047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47160" w:rsidRDefault="00E47160" w14:paraId="2365996C" w14:textId="268767C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47160" w:rsidRDefault="00E47160" w14:paraId="384C794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B2A7E" w:rsidRDefault="001B2A7E" w14:paraId="1B55CBAE" w14:textId="3E3AC15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:rsidR="001B2A7E" w:rsidRDefault="001B2A7E" w14:paraId="0487208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266A6" w:rsidP="001C1CA5" w:rsidRDefault="004266A6" w14:paraId="4265D534" w14:textId="77777777">
      <w:r>
        <w:separator/>
      </w:r>
    </w:p>
  </w:footnote>
  <w:footnote w:type="continuationSeparator" w:id="0">
    <w:p w:rsidR="004266A6" w:rsidP="001C1CA5" w:rsidRDefault="004266A6" w14:paraId="3EEA94F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C1CA5" w:rsidP="001B2A7E" w:rsidRDefault="001C1CA5" w14:paraId="4A6399BF" w14:textId="18245DA0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1B2A7E" w:rsidRDefault="001B2A7E" w14:paraId="072569F8" w14:textId="4F9B163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BB00989" wp14:editId="1085A766">
          <wp:simplePos x="0" y="0"/>
          <wp:positionH relativeFrom="page">
            <wp:align>right</wp:align>
          </wp:positionH>
          <wp:positionV relativeFrom="paragraph">
            <wp:posOffset>-502285</wp:posOffset>
          </wp:positionV>
          <wp:extent cx="7534275" cy="1688465"/>
          <wp:effectExtent l="0" t="0" r="9525" b="6985"/>
          <wp:wrapSquare wrapText="bothSides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4275" cy="1688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37" style="width:11.5pt;height:11.5pt" o:bullet="t" type="#_x0000_t75">
        <v:imagedata o:title="mso6EA4" r:id="rId1"/>
      </v:shape>
    </w:pict>
  </w:numPicBullet>
  <w:abstractNum xmlns:w="http://schemas.openxmlformats.org/wordprocessingml/2006/main" w:abstractNumId="18">
    <w:nsid w:val="73959d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755a83c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21b4de7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5831306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310a2f3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2ce057c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AAD3E11"/>
    <w:multiLevelType w:val="hybridMultilevel"/>
    <w:tmpl w:val="B32C3910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D34349F"/>
    <w:multiLevelType w:val="hybridMultilevel"/>
    <w:tmpl w:val="D06418DE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EF74659"/>
    <w:multiLevelType w:val="hybridMultilevel"/>
    <w:tmpl w:val="ED98A6CE"/>
    <w:lvl w:ilvl="0" w:tplc="C71C354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0C62C2A"/>
    <w:multiLevelType w:val="multilevel"/>
    <w:tmpl w:val="F5847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162C53AB"/>
    <w:multiLevelType w:val="hybridMultilevel"/>
    <w:tmpl w:val="2E56F9D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7E22F8"/>
    <w:multiLevelType w:val="hybridMultilevel"/>
    <w:tmpl w:val="9F46EB52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220379DB"/>
    <w:multiLevelType w:val="hybridMultilevel"/>
    <w:tmpl w:val="83ACD3F8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28C26182"/>
    <w:multiLevelType w:val="hybridMultilevel"/>
    <w:tmpl w:val="F14A431A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2CA85B88"/>
    <w:multiLevelType w:val="hybridMultilevel"/>
    <w:tmpl w:val="E780D2B4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34C403C7"/>
    <w:multiLevelType w:val="hybridMultilevel"/>
    <w:tmpl w:val="0B88AAAA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3554BDF"/>
    <w:multiLevelType w:val="hybridMultilevel"/>
    <w:tmpl w:val="CA6C4550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5FF21841"/>
    <w:multiLevelType w:val="hybridMultilevel"/>
    <w:tmpl w:val="6A1A0490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0DC16F4"/>
    <w:multiLevelType w:val="multilevel"/>
    <w:tmpl w:val="770EE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" w16cid:durableId="1761218614">
    <w:abstractNumId w:val="3"/>
  </w:num>
  <w:num w:numId="2" w16cid:durableId="647786843">
    <w:abstractNumId w:val="4"/>
  </w:num>
  <w:num w:numId="3" w16cid:durableId="400952369">
    <w:abstractNumId w:val="2"/>
  </w:num>
  <w:num w:numId="4" w16cid:durableId="949124885">
    <w:abstractNumId w:val="1"/>
  </w:num>
  <w:num w:numId="5" w16cid:durableId="1002897444">
    <w:abstractNumId w:val="12"/>
  </w:num>
  <w:num w:numId="6" w16cid:durableId="1107694380">
    <w:abstractNumId w:val="10"/>
  </w:num>
  <w:num w:numId="7" w16cid:durableId="2132429546">
    <w:abstractNumId w:val="9"/>
  </w:num>
  <w:num w:numId="8" w16cid:durableId="1596092293">
    <w:abstractNumId w:val="0"/>
  </w:num>
  <w:num w:numId="9" w16cid:durableId="878014790">
    <w:abstractNumId w:val="11"/>
  </w:num>
  <w:num w:numId="10" w16cid:durableId="1721400115">
    <w:abstractNumId w:val="5"/>
  </w:num>
  <w:num w:numId="11" w16cid:durableId="479658281">
    <w:abstractNumId w:val="7"/>
  </w:num>
  <w:num w:numId="12" w16cid:durableId="1094202515">
    <w:abstractNumId w:val="6"/>
  </w:num>
  <w:num w:numId="13" w16cid:durableId="5440252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TM0sTQzMTIwMzJX0lEKTi0uzszPAykwrwUAjAv7bywAAAA="/>
  </w:docVars>
  <w:rsids>
    <w:rsidRoot w:val="006B25B3"/>
    <w:rsid w:val="00015103"/>
    <w:rsid w:val="00021801"/>
    <w:rsid w:val="00025C4B"/>
    <w:rsid w:val="00026506"/>
    <w:rsid w:val="00040805"/>
    <w:rsid w:val="000455A2"/>
    <w:rsid w:val="00050139"/>
    <w:rsid w:val="00054D9C"/>
    <w:rsid w:val="00060DE2"/>
    <w:rsid w:val="00061D17"/>
    <w:rsid w:val="0006299C"/>
    <w:rsid w:val="0008170F"/>
    <w:rsid w:val="0008359C"/>
    <w:rsid w:val="00090B0D"/>
    <w:rsid w:val="0009156A"/>
    <w:rsid w:val="000A7CB3"/>
    <w:rsid w:val="000B1112"/>
    <w:rsid w:val="000B6D21"/>
    <w:rsid w:val="000C04DE"/>
    <w:rsid w:val="000D6ACF"/>
    <w:rsid w:val="000E0BC9"/>
    <w:rsid w:val="000E66E7"/>
    <w:rsid w:val="00111CB7"/>
    <w:rsid w:val="00112E09"/>
    <w:rsid w:val="0011536E"/>
    <w:rsid w:val="00116F8E"/>
    <w:rsid w:val="0012008C"/>
    <w:rsid w:val="001205DF"/>
    <w:rsid w:val="00121E64"/>
    <w:rsid w:val="00125E13"/>
    <w:rsid w:val="00126DB7"/>
    <w:rsid w:val="001279BB"/>
    <w:rsid w:val="0013442C"/>
    <w:rsid w:val="0013451E"/>
    <w:rsid w:val="00134583"/>
    <w:rsid w:val="00134F64"/>
    <w:rsid w:val="00135EC0"/>
    <w:rsid w:val="0014059C"/>
    <w:rsid w:val="001463E5"/>
    <w:rsid w:val="00147F32"/>
    <w:rsid w:val="00152550"/>
    <w:rsid w:val="001623BC"/>
    <w:rsid w:val="0017442A"/>
    <w:rsid w:val="0017489C"/>
    <w:rsid w:val="001942B9"/>
    <w:rsid w:val="001B2A7E"/>
    <w:rsid w:val="001B3A7A"/>
    <w:rsid w:val="001B3C14"/>
    <w:rsid w:val="001C1CA5"/>
    <w:rsid w:val="001C1F95"/>
    <w:rsid w:val="001C5E7E"/>
    <w:rsid w:val="001C6DA0"/>
    <w:rsid w:val="001D1AC4"/>
    <w:rsid w:val="001D5D1F"/>
    <w:rsid w:val="001E6428"/>
    <w:rsid w:val="001F3BCF"/>
    <w:rsid w:val="00206478"/>
    <w:rsid w:val="00215453"/>
    <w:rsid w:val="00222F17"/>
    <w:rsid w:val="00235DDA"/>
    <w:rsid w:val="002463C4"/>
    <w:rsid w:val="0025510D"/>
    <w:rsid w:val="00271444"/>
    <w:rsid w:val="00273D54"/>
    <w:rsid w:val="00275088"/>
    <w:rsid w:val="002836E9"/>
    <w:rsid w:val="00295F30"/>
    <w:rsid w:val="00296631"/>
    <w:rsid w:val="002A3B0B"/>
    <w:rsid w:val="002C006D"/>
    <w:rsid w:val="002D060C"/>
    <w:rsid w:val="002F56BB"/>
    <w:rsid w:val="00302321"/>
    <w:rsid w:val="00302BB4"/>
    <w:rsid w:val="00307C3B"/>
    <w:rsid w:val="00335D01"/>
    <w:rsid w:val="003379F7"/>
    <w:rsid w:val="00344686"/>
    <w:rsid w:val="00346C0B"/>
    <w:rsid w:val="00355BBD"/>
    <w:rsid w:val="003567F1"/>
    <w:rsid w:val="00360D50"/>
    <w:rsid w:val="00360D51"/>
    <w:rsid w:val="00361537"/>
    <w:rsid w:val="0036440C"/>
    <w:rsid w:val="00372660"/>
    <w:rsid w:val="0037618C"/>
    <w:rsid w:val="00387ABD"/>
    <w:rsid w:val="003904FD"/>
    <w:rsid w:val="00393081"/>
    <w:rsid w:val="003A2065"/>
    <w:rsid w:val="003A26CF"/>
    <w:rsid w:val="003C4372"/>
    <w:rsid w:val="003D219C"/>
    <w:rsid w:val="003D623D"/>
    <w:rsid w:val="003E2A55"/>
    <w:rsid w:val="003E5D71"/>
    <w:rsid w:val="003F6B49"/>
    <w:rsid w:val="0040785E"/>
    <w:rsid w:val="0041302E"/>
    <w:rsid w:val="00414074"/>
    <w:rsid w:val="004227A0"/>
    <w:rsid w:val="00425F1E"/>
    <w:rsid w:val="004266A6"/>
    <w:rsid w:val="00453B69"/>
    <w:rsid w:val="00462FF8"/>
    <w:rsid w:val="00464640"/>
    <w:rsid w:val="00464D5D"/>
    <w:rsid w:val="004651C1"/>
    <w:rsid w:val="00467A3E"/>
    <w:rsid w:val="00471EA9"/>
    <w:rsid w:val="00491848"/>
    <w:rsid w:val="00494B13"/>
    <w:rsid w:val="004A0B11"/>
    <w:rsid w:val="004A24E0"/>
    <w:rsid w:val="004A4F32"/>
    <w:rsid w:val="004B1700"/>
    <w:rsid w:val="004B24C6"/>
    <w:rsid w:val="004B790D"/>
    <w:rsid w:val="004C0EBD"/>
    <w:rsid w:val="004C2BC3"/>
    <w:rsid w:val="004D4437"/>
    <w:rsid w:val="004D5AFE"/>
    <w:rsid w:val="004E0352"/>
    <w:rsid w:val="00501C0D"/>
    <w:rsid w:val="00507834"/>
    <w:rsid w:val="00510498"/>
    <w:rsid w:val="00513C99"/>
    <w:rsid w:val="00526980"/>
    <w:rsid w:val="00533B7F"/>
    <w:rsid w:val="00535BB1"/>
    <w:rsid w:val="00541BA6"/>
    <w:rsid w:val="00546916"/>
    <w:rsid w:val="00551F39"/>
    <w:rsid w:val="0055306A"/>
    <w:rsid w:val="005556AF"/>
    <w:rsid w:val="005620BF"/>
    <w:rsid w:val="00570C05"/>
    <w:rsid w:val="005716BC"/>
    <w:rsid w:val="005803ED"/>
    <w:rsid w:val="00587199"/>
    <w:rsid w:val="00590C1B"/>
    <w:rsid w:val="005A095B"/>
    <w:rsid w:val="005B1CE3"/>
    <w:rsid w:val="005C0F4B"/>
    <w:rsid w:val="005D429F"/>
    <w:rsid w:val="005E1E37"/>
    <w:rsid w:val="005E7965"/>
    <w:rsid w:val="005F19DC"/>
    <w:rsid w:val="005F5388"/>
    <w:rsid w:val="00603F9A"/>
    <w:rsid w:val="00605566"/>
    <w:rsid w:val="00605F87"/>
    <w:rsid w:val="00617B33"/>
    <w:rsid w:val="00631E89"/>
    <w:rsid w:val="0063481A"/>
    <w:rsid w:val="00660BFF"/>
    <w:rsid w:val="00662B93"/>
    <w:rsid w:val="006649A7"/>
    <w:rsid w:val="0067080F"/>
    <w:rsid w:val="0067154D"/>
    <w:rsid w:val="006A3D5D"/>
    <w:rsid w:val="006A4081"/>
    <w:rsid w:val="006B0867"/>
    <w:rsid w:val="006B25B3"/>
    <w:rsid w:val="006B2CEE"/>
    <w:rsid w:val="006B507D"/>
    <w:rsid w:val="006C6ADA"/>
    <w:rsid w:val="006D39B6"/>
    <w:rsid w:val="006D6928"/>
    <w:rsid w:val="006E224E"/>
    <w:rsid w:val="006F4055"/>
    <w:rsid w:val="006F6805"/>
    <w:rsid w:val="007075D0"/>
    <w:rsid w:val="00717644"/>
    <w:rsid w:val="0072117E"/>
    <w:rsid w:val="00734D72"/>
    <w:rsid w:val="00735CC9"/>
    <w:rsid w:val="00747C9D"/>
    <w:rsid w:val="00753DEC"/>
    <w:rsid w:val="00767EC8"/>
    <w:rsid w:val="00772A1E"/>
    <w:rsid w:val="00774F38"/>
    <w:rsid w:val="007757A4"/>
    <w:rsid w:val="007839AC"/>
    <w:rsid w:val="007945EB"/>
    <w:rsid w:val="007A25BE"/>
    <w:rsid w:val="007A5FF2"/>
    <w:rsid w:val="007C4565"/>
    <w:rsid w:val="007E40B5"/>
    <w:rsid w:val="007E7D09"/>
    <w:rsid w:val="007F751F"/>
    <w:rsid w:val="0080744A"/>
    <w:rsid w:val="00811E91"/>
    <w:rsid w:val="00813F15"/>
    <w:rsid w:val="00835804"/>
    <w:rsid w:val="00837C19"/>
    <w:rsid w:val="008403BB"/>
    <w:rsid w:val="0085233A"/>
    <w:rsid w:val="0085288A"/>
    <w:rsid w:val="00861E5C"/>
    <w:rsid w:val="00864720"/>
    <w:rsid w:val="0087221A"/>
    <w:rsid w:val="00877489"/>
    <w:rsid w:val="008802FE"/>
    <w:rsid w:val="00886CEC"/>
    <w:rsid w:val="00895411"/>
    <w:rsid w:val="008B01E4"/>
    <w:rsid w:val="008B1BD2"/>
    <w:rsid w:val="008B7F83"/>
    <w:rsid w:val="008C23B3"/>
    <w:rsid w:val="008D06FB"/>
    <w:rsid w:val="009152BD"/>
    <w:rsid w:val="009248C5"/>
    <w:rsid w:val="009421D6"/>
    <w:rsid w:val="00946BBA"/>
    <w:rsid w:val="00953500"/>
    <w:rsid w:val="00962A8A"/>
    <w:rsid w:val="00965C5D"/>
    <w:rsid w:val="00972533"/>
    <w:rsid w:val="009A1EBD"/>
    <w:rsid w:val="009A478E"/>
    <w:rsid w:val="009A617D"/>
    <w:rsid w:val="009A7DEB"/>
    <w:rsid w:val="009D0377"/>
    <w:rsid w:val="009E4A34"/>
    <w:rsid w:val="00A10529"/>
    <w:rsid w:val="00A111BF"/>
    <w:rsid w:val="00A226B9"/>
    <w:rsid w:val="00A34899"/>
    <w:rsid w:val="00A34DF7"/>
    <w:rsid w:val="00A35073"/>
    <w:rsid w:val="00A50EE3"/>
    <w:rsid w:val="00A51171"/>
    <w:rsid w:val="00A52D0C"/>
    <w:rsid w:val="00A54ADC"/>
    <w:rsid w:val="00A64008"/>
    <w:rsid w:val="00A67DAB"/>
    <w:rsid w:val="00A77E4D"/>
    <w:rsid w:val="00A77F0A"/>
    <w:rsid w:val="00A85A65"/>
    <w:rsid w:val="00A86CBE"/>
    <w:rsid w:val="00A90553"/>
    <w:rsid w:val="00AA0055"/>
    <w:rsid w:val="00AA6E7E"/>
    <w:rsid w:val="00AB79BB"/>
    <w:rsid w:val="00AE274C"/>
    <w:rsid w:val="00AE7E4B"/>
    <w:rsid w:val="00AF11A7"/>
    <w:rsid w:val="00AF4252"/>
    <w:rsid w:val="00AF4B83"/>
    <w:rsid w:val="00B005F8"/>
    <w:rsid w:val="00B00B2F"/>
    <w:rsid w:val="00B0752E"/>
    <w:rsid w:val="00B12659"/>
    <w:rsid w:val="00B31931"/>
    <w:rsid w:val="00B47023"/>
    <w:rsid w:val="00B52F35"/>
    <w:rsid w:val="00B640D5"/>
    <w:rsid w:val="00B64CB6"/>
    <w:rsid w:val="00B64D90"/>
    <w:rsid w:val="00B8054F"/>
    <w:rsid w:val="00B81555"/>
    <w:rsid w:val="00BB6D39"/>
    <w:rsid w:val="00BD0B85"/>
    <w:rsid w:val="00BD6C0A"/>
    <w:rsid w:val="00BD72EF"/>
    <w:rsid w:val="00BE10C1"/>
    <w:rsid w:val="00BE629D"/>
    <w:rsid w:val="00BF716E"/>
    <w:rsid w:val="00C241C6"/>
    <w:rsid w:val="00C37A8E"/>
    <w:rsid w:val="00C4561F"/>
    <w:rsid w:val="00C465A0"/>
    <w:rsid w:val="00C50DA5"/>
    <w:rsid w:val="00C556DC"/>
    <w:rsid w:val="00C572F5"/>
    <w:rsid w:val="00C61FA3"/>
    <w:rsid w:val="00C62F40"/>
    <w:rsid w:val="00C64974"/>
    <w:rsid w:val="00C703CA"/>
    <w:rsid w:val="00C71661"/>
    <w:rsid w:val="00C770D1"/>
    <w:rsid w:val="00C848B3"/>
    <w:rsid w:val="00C91C1C"/>
    <w:rsid w:val="00CA7848"/>
    <w:rsid w:val="00CC09A2"/>
    <w:rsid w:val="00CC1FE6"/>
    <w:rsid w:val="00CC4647"/>
    <w:rsid w:val="00CC7210"/>
    <w:rsid w:val="00CD282A"/>
    <w:rsid w:val="00CE067A"/>
    <w:rsid w:val="00CE291C"/>
    <w:rsid w:val="00CF4497"/>
    <w:rsid w:val="00D05538"/>
    <w:rsid w:val="00D05F88"/>
    <w:rsid w:val="00D13E4E"/>
    <w:rsid w:val="00D31CB4"/>
    <w:rsid w:val="00D554CD"/>
    <w:rsid w:val="00D57830"/>
    <w:rsid w:val="00D6128E"/>
    <w:rsid w:val="00D6264A"/>
    <w:rsid w:val="00D646B0"/>
    <w:rsid w:val="00D646CF"/>
    <w:rsid w:val="00D65532"/>
    <w:rsid w:val="00D72128"/>
    <w:rsid w:val="00D75C91"/>
    <w:rsid w:val="00D8581A"/>
    <w:rsid w:val="00D924C0"/>
    <w:rsid w:val="00DA052E"/>
    <w:rsid w:val="00DA6F0E"/>
    <w:rsid w:val="00DB31AA"/>
    <w:rsid w:val="00DB35E9"/>
    <w:rsid w:val="00DC35DF"/>
    <w:rsid w:val="00DD5925"/>
    <w:rsid w:val="00DE1C31"/>
    <w:rsid w:val="00DF4459"/>
    <w:rsid w:val="00DF509F"/>
    <w:rsid w:val="00E059C4"/>
    <w:rsid w:val="00E12CD3"/>
    <w:rsid w:val="00E35ED5"/>
    <w:rsid w:val="00E362BC"/>
    <w:rsid w:val="00E40FEB"/>
    <w:rsid w:val="00E42064"/>
    <w:rsid w:val="00E46896"/>
    <w:rsid w:val="00E47160"/>
    <w:rsid w:val="00E56097"/>
    <w:rsid w:val="00E65CE7"/>
    <w:rsid w:val="00E67DB6"/>
    <w:rsid w:val="00E90757"/>
    <w:rsid w:val="00E92C13"/>
    <w:rsid w:val="00E93AE7"/>
    <w:rsid w:val="00ED0AD0"/>
    <w:rsid w:val="00EE071C"/>
    <w:rsid w:val="00EE5F46"/>
    <w:rsid w:val="00EE6307"/>
    <w:rsid w:val="00EF7901"/>
    <w:rsid w:val="00F0543E"/>
    <w:rsid w:val="00F105C4"/>
    <w:rsid w:val="00F1262D"/>
    <w:rsid w:val="00F27983"/>
    <w:rsid w:val="00F35484"/>
    <w:rsid w:val="00F3722F"/>
    <w:rsid w:val="00F40683"/>
    <w:rsid w:val="00F453C0"/>
    <w:rsid w:val="00F51362"/>
    <w:rsid w:val="00F57FA5"/>
    <w:rsid w:val="00F83C96"/>
    <w:rsid w:val="00FA0530"/>
    <w:rsid w:val="00FA0919"/>
    <w:rsid w:val="00FA5A3F"/>
    <w:rsid w:val="00FA7814"/>
    <w:rsid w:val="00FA7CFB"/>
    <w:rsid w:val="00FB0ADF"/>
    <w:rsid w:val="0605873B"/>
    <w:rsid w:val="07C9892A"/>
    <w:rsid w:val="0A82021A"/>
    <w:rsid w:val="16A60974"/>
    <w:rsid w:val="314C5A1E"/>
    <w:rsid w:val="72FA37E9"/>
    <w:rsid w:val="749ABB2C"/>
    <w:rsid w:val="7FCA2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C47861"/>
  <w15:docId w15:val="{20043E42-2851-8648-AD24-142B8DD29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B25B3"/>
    <w:pPr>
      <w:spacing w:before="100" w:beforeAutospacing="1" w:after="100" w:afterAutospacing="1"/>
      <w:outlineLvl w:val="2"/>
    </w:pPr>
    <w:rPr>
      <w:rFonts w:ascii="Times New Roman" w:hAnsi="Times New Roman" w:eastAsia="Times New Roman" w:cs="Times New Roman"/>
      <w:b/>
      <w:bCs/>
      <w:sz w:val="27"/>
      <w:szCs w:val="27"/>
      <w:lang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3Char" w:customStyle="1">
    <w:name w:val="Heading 3 Char"/>
    <w:basedOn w:val="DefaultParagraphFont"/>
    <w:link w:val="Heading3"/>
    <w:uiPriority w:val="9"/>
    <w:rsid w:val="006B25B3"/>
    <w:rPr>
      <w:rFonts w:ascii="Times New Roman" w:hAnsi="Times New Roman" w:eastAsia="Times New Roman" w:cs="Times New Roman"/>
      <w:b/>
      <w:bCs/>
      <w:sz w:val="27"/>
      <w:szCs w:val="27"/>
      <w:lang w:eastAsia="en-GB"/>
    </w:rPr>
  </w:style>
  <w:style w:type="paragraph" w:styleId="form-line" w:customStyle="1">
    <w:name w:val="form-line"/>
    <w:basedOn w:val="Normal"/>
    <w:rsid w:val="006B25B3"/>
    <w:pPr>
      <w:spacing w:before="100" w:beforeAutospacing="1" w:after="100" w:afterAutospacing="1"/>
    </w:pPr>
    <w:rPr>
      <w:rFonts w:ascii="Times New Roman" w:hAnsi="Times New Roman" w:eastAsia="Times New Roman" w:cs="Times New Roman"/>
      <w:lang w:eastAsia="en-GB"/>
    </w:rPr>
  </w:style>
  <w:style w:type="character" w:styleId="apple-converted-space" w:customStyle="1">
    <w:name w:val="apple-converted-space"/>
    <w:basedOn w:val="DefaultParagraphFont"/>
    <w:rsid w:val="006B25B3"/>
  </w:style>
  <w:style w:type="character" w:styleId="form-required" w:customStyle="1">
    <w:name w:val="form-required"/>
    <w:basedOn w:val="DefaultParagraphFont"/>
    <w:rsid w:val="006B25B3"/>
  </w:style>
  <w:style w:type="character" w:styleId="form-sub-label-container" w:customStyle="1">
    <w:name w:val="form-sub-label-container"/>
    <w:basedOn w:val="DefaultParagraphFont"/>
    <w:rsid w:val="006B25B3"/>
  </w:style>
  <w:style w:type="paragraph" w:styleId="NormalWeb">
    <w:name w:val="Normal (Web)"/>
    <w:basedOn w:val="Normal"/>
    <w:uiPriority w:val="99"/>
    <w:semiHidden/>
    <w:unhideWhenUsed/>
    <w:rsid w:val="006B25B3"/>
    <w:pPr>
      <w:spacing w:before="100" w:beforeAutospacing="1" w:after="100" w:afterAutospacing="1"/>
    </w:pPr>
    <w:rPr>
      <w:rFonts w:ascii="Times New Roman" w:hAnsi="Times New Roman" w:eastAsia="Times New Roman" w:cs="Times New Roman"/>
      <w:lang w:eastAsia="en-GB"/>
    </w:rPr>
  </w:style>
  <w:style w:type="character" w:styleId="ispan" w:customStyle="1">
    <w:name w:val="ispan"/>
    <w:basedOn w:val="DefaultParagraphFont"/>
    <w:rsid w:val="006B25B3"/>
  </w:style>
  <w:style w:type="character" w:styleId="Hyperlink">
    <w:name w:val="Hyperlink"/>
    <w:basedOn w:val="DefaultParagraphFont"/>
    <w:uiPriority w:val="99"/>
    <w:unhideWhenUsed/>
    <w:rsid w:val="00501C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1C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5233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E7D09"/>
    <w:pPr>
      <w:ind w:left="720"/>
      <w:contextualSpacing/>
    </w:pPr>
  </w:style>
  <w:style w:type="table" w:styleId="TableGrid">
    <w:name w:val="Table Grid"/>
    <w:basedOn w:val="TableNormal"/>
    <w:uiPriority w:val="39"/>
    <w:rsid w:val="00C61FA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1C1CA5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1C1CA5"/>
  </w:style>
  <w:style w:type="paragraph" w:styleId="Footer">
    <w:name w:val="footer"/>
    <w:basedOn w:val="Normal"/>
    <w:link w:val="FooterChar"/>
    <w:uiPriority w:val="99"/>
    <w:unhideWhenUsed/>
    <w:rsid w:val="001C1CA5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C1CA5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006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C006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70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4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7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17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36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79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00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2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68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6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98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886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90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152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07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942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91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0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55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81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193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80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133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0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762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73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78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5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5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4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94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09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7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4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3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80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2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10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07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32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8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0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06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82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18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346290">
          <w:marLeft w:val="540"/>
          <w:marRight w:val="540"/>
          <w:marTop w:val="180"/>
          <w:marBottom w:val="180"/>
          <w:divBdr>
            <w:top w:val="none" w:sz="0" w:space="18" w:color="E6E6E6"/>
            <w:left w:val="none" w:sz="0" w:space="0" w:color="E6E6E6"/>
            <w:bottom w:val="single" w:sz="6" w:space="18" w:color="E6E6E6"/>
            <w:right w:val="none" w:sz="0" w:space="0" w:color="E6E6E6"/>
          </w:divBdr>
        </w:div>
        <w:div w:id="31819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4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0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06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2161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0570">
          <w:marLeft w:val="540"/>
          <w:marRight w:val="540"/>
          <w:marTop w:val="180"/>
          <w:marBottom w:val="180"/>
          <w:divBdr>
            <w:top w:val="none" w:sz="0" w:space="18" w:color="E6E6E6"/>
            <w:left w:val="none" w:sz="0" w:space="0" w:color="E6E6E6"/>
            <w:bottom w:val="single" w:sz="6" w:space="18" w:color="E6E6E6"/>
            <w:right w:val="none" w:sz="0" w:space="0" w:color="E6E6E6"/>
          </w:divBdr>
        </w:div>
        <w:div w:id="118058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1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6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29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6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59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image" Target="media/image2.png" Id="rId7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2.xml" Id="rId11" /><Relationship Type="http://schemas.openxmlformats.org/officeDocument/2006/relationships/footnotes" Target="footnotes.xml" Id="rId5" /><Relationship Type="http://schemas.openxmlformats.org/officeDocument/2006/relationships/header" Target="header2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glossaryDocument" Target="glossary/document.xml" Id="R0e8b44a5ba84413a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ecc96-88be-4cbe-ad2b-0db773bbd1d6}"/>
      </w:docPartPr>
      <w:docPartBody>
        <w:p w14:paraId="749ABB2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hris Barber</dc:creator>
  <keywords/>
  <dc:description/>
  <lastModifiedBy>BKH Business Awards</lastModifiedBy>
  <revision>4</revision>
  <lastPrinted>2022-01-29T07:41:00.0000000Z</lastPrinted>
  <dcterms:created xsi:type="dcterms:W3CDTF">2023-03-21T03:10:00.0000000Z</dcterms:created>
  <dcterms:modified xsi:type="dcterms:W3CDTF">2024-03-04T02:06:14.9950369Z</dcterms:modified>
</coreProperties>
</file>